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2A3C3CD" w14:textId="77777777" w:rsidR="001278A4" w:rsidRDefault="0093013B" w:rsidP="00A950CE">
      <w:pPr>
        <w:pStyle w:val="a5"/>
        <w:spacing w:before="0" w:beforeAutospacing="0" w:after="0" w:afterAutospacing="0" w:line="360" w:lineRule="auto"/>
        <w:rPr>
          <w:rFonts w:ascii="Times New Roman" w:eastAsia="Times New Roman" w:hAnsi="Times New Roman" w:cs="Times New Roman"/>
          <w:b/>
          <w:bCs/>
        </w:rPr>
      </w:pPr>
      <w:r w:rsidRPr="00606C8A">
        <w:rPr>
          <w:rFonts w:ascii="Times New Roman" w:eastAsia="Times New Roman" w:hAnsi="Times New Roman" w:cs="Times New Roman"/>
          <w:b/>
          <w:bCs/>
        </w:rPr>
        <w:t xml:space="preserve">Supplementary material </w:t>
      </w:r>
    </w:p>
    <w:p w14:paraId="18E0A751" w14:textId="39D9F977" w:rsidR="0093013B" w:rsidRPr="0033679A" w:rsidRDefault="0093013B" w:rsidP="003A1677">
      <w:pPr>
        <w:pStyle w:val="a5"/>
        <w:spacing w:before="0" w:beforeAutospacing="0" w:after="0" w:afterAutospacing="0"/>
        <w:rPr>
          <w:rFonts w:ascii="Times New Roman" w:hAnsi="Times New Roman" w:cs="Times New Roman"/>
          <w:i/>
          <w:iCs/>
          <w:sz w:val="20"/>
          <w:szCs w:val="20"/>
        </w:rPr>
      </w:pPr>
      <w:r w:rsidRPr="0033679A">
        <w:rPr>
          <w:rFonts w:ascii="Times New Roman" w:eastAsia="Times New Roman" w:hAnsi="Times New Roman" w:cs="Times New Roman"/>
          <w:b/>
          <w:bCs/>
          <w:sz w:val="20"/>
          <w:szCs w:val="20"/>
        </w:rPr>
        <w:t>Table S1</w:t>
      </w:r>
      <w:r w:rsidR="00543727" w:rsidRPr="0033679A">
        <w:rPr>
          <w:rFonts w:ascii="Times New Roman" w:hAnsi="Times New Roman" w:cs="Times New Roman"/>
          <w:sz w:val="20"/>
          <w:szCs w:val="20"/>
        </w:rPr>
        <w:t xml:space="preserve"> Characterization of polymorphic microsatellite loci used for ploidy identification in </w:t>
      </w:r>
      <w:r w:rsidR="00543727" w:rsidRPr="0033679A">
        <w:rPr>
          <w:rFonts w:ascii="Times New Roman" w:hAnsi="Times New Roman" w:cs="Times New Roman"/>
          <w:i/>
          <w:iCs/>
          <w:sz w:val="20"/>
          <w:szCs w:val="20"/>
        </w:rPr>
        <w:t>M. anguillicaudatus</w:t>
      </w:r>
      <w:r w:rsidR="009612D3" w:rsidRPr="0033679A">
        <w:rPr>
          <w:rFonts w:ascii="Times New Roman" w:hAnsi="Times New Roman" w:cs="Times New Roman"/>
          <w:i/>
          <w:iCs/>
          <w:sz w:val="20"/>
          <w:szCs w:val="20"/>
        </w:rPr>
        <w:t>.</w:t>
      </w:r>
    </w:p>
    <w:tbl>
      <w:tblPr>
        <w:tblW w:w="7520" w:type="dxa"/>
        <w:tblLook w:val="04A0" w:firstRow="1" w:lastRow="0" w:firstColumn="1" w:lastColumn="0" w:noHBand="0" w:noVBand="1"/>
      </w:tblPr>
      <w:tblGrid>
        <w:gridCol w:w="1280"/>
        <w:gridCol w:w="4360"/>
        <w:gridCol w:w="1880"/>
      </w:tblGrid>
      <w:tr w:rsidR="009612D3" w:rsidRPr="009612D3" w14:paraId="45C1305B" w14:textId="77777777" w:rsidTr="009612D3">
        <w:trPr>
          <w:trHeight w:val="390"/>
        </w:trPr>
        <w:tc>
          <w:tcPr>
            <w:tcW w:w="128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C71C13" w14:textId="77777777" w:rsidR="009612D3" w:rsidRPr="009612D3" w:rsidRDefault="009612D3" w:rsidP="009612D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612D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Primers</w:t>
            </w:r>
          </w:p>
        </w:tc>
        <w:tc>
          <w:tcPr>
            <w:tcW w:w="43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8CD0E1" w14:textId="77777777" w:rsidR="009612D3" w:rsidRPr="009612D3" w:rsidRDefault="009612D3" w:rsidP="009612D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612D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Sequences 5’-3’</w:t>
            </w:r>
          </w:p>
        </w:tc>
        <w:tc>
          <w:tcPr>
            <w:tcW w:w="188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36289E" w14:textId="77777777" w:rsidR="009612D3" w:rsidRPr="009612D3" w:rsidRDefault="009612D3" w:rsidP="009612D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612D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otifs</w:t>
            </w:r>
          </w:p>
        </w:tc>
      </w:tr>
      <w:tr w:rsidR="009612D3" w:rsidRPr="009612D3" w14:paraId="733373CB" w14:textId="77777777" w:rsidTr="009612D3">
        <w:trPr>
          <w:trHeight w:val="319"/>
        </w:trPr>
        <w:tc>
          <w:tcPr>
            <w:tcW w:w="128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68EFBF" w14:textId="77777777" w:rsidR="009612D3" w:rsidRPr="009612D3" w:rsidRDefault="009612D3" w:rsidP="009612D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612D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ATS2-33</w:t>
            </w:r>
          </w:p>
        </w:tc>
        <w:tc>
          <w:tcPr>
            <w:tcW w:w="4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24051" w14:textId="77777777" w:rsidR="009612D3" w:rsidRPr="009612D3" w:rsidRDefault="009612D3" w:rsidP="009612D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612D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AAACTTTAGCAGCAAAACGAGT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2A134F" w14:textId="77777777" w:rsidR="009612D3" w:rsidRPr="009612D3" w:rsidRDefault="009612D3" w:rsidP="009612D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612D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(AACA)5</w:t>
            </w:r>
          </w:p>
        </w:tc>
      </w:tr>
      <w:tr w:rsidR="009612D3" w:rsidRPr="009612D3" w14:paraId="2A40AB3E" w14:textId="77777777" w:rsidTr="009612D3">
        <w:trPr>
          <w:trHeight w:val="319"/>
        </w:trPr>
        <w:tc>
          <w:tcPr>
            <w:tcW w:w="128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7EE387F" w14:textId="77777777" w:rsidR="009612D3" w:rsidRPr="009612D3" w:rsidRDefault="009612D3" w:rsidP="009612D3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4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A1C75" w14:textId="77777777" w:rsidR="009612D3" w:rsidRPr="009612D3" w:rsidRDefault="009612D3" w:rsidP="009612D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612D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ATGAAAATGTTGGTCACAGTGC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27073" w14:textId="77777777" w:rsidR="009612D3" w:rsidRPr="009612D3" w:rsidRDefault="009612D3" w:rsidP="009612D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9612D3" w:rsidRPr="009612D3" w14:paraId="645014CD" w14:textId="77777777" w:rsidTr="009612D3">
        <w:trPr>
          <w:trHeight w:val="319"/>
        </w:trPr>
        <w:tc>
          <w:tcPr>
            <w:tcW w:w="128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F63D99" w14:textId="77777777" w:rsidR="009612D3" w:rsidRPr="009612D3" w:rsidRDefault="009612D3" w:rsidP="009612D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612D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ATS2-48</w:t>
            </w:r>
          </w:p>
        </w:tc>
        <w:tc>
          <w:tcPr>
            <w:tcW w:w="4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A5C26A" w14:textId="77777777" w:rsidR="009612D3" w:rsidRPr="009612D3" w:rsidRDefault="009612D3" w:rsidP="009612D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612D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TTGGTTTGTTTTTGTGTTGTTG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04051" w14:textId="77777777" w:rsidR="009612D3" w:rsidRPr="009612D3" w:rsidRDefault="009612D3" w:rsidP="009612D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612D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(ACAG)6</w:t>
            </w:r>
          </w:p>
        </w:tc>
      </w:tr>
      <w:tr w:rsidR="009612D3" w:rsidRPr="009612D3" w14:paraId="7DB943D3" w14:textId="77777777" w:rsidTr="009612D3">
        <w:trPr>
          <w:trHeight w:val="319"/>
        </w:trPr>
        <w:tc>
          <w:tcPr>
            <w:tcW w:w="128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F3AF135" w14:textId="77777777" w:rsidR="009612D3" w:rsidRPr="009612D3" w:rsidRDefault="009612D3" w:rsidP="009612D3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4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47E4E" w14:textId="77777777" w:rsidR="009612D3" w:rsidRPr="009612D3" w:rsidRDefault="009612D3" w:rsidP="009612D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612D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AGTGACAAACGGCAAATACTGT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E6083" w14:textId="77777777" w:rsidR="009612D3" w:rsidRPr="009612D3" w:rsidRDefault="009612D3" w:rsidP="009612D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9612D3" w:rsidRPr="009612D3" w14:paraId="138E9E2A" w14:textId="77777777" w:rsidTr="009612D3">
        <w:trPr>
          <w:trHeight w:val="319"/>
        </w:trPr>
        <w:tc>
          <w:tcPr>
            <w:tcW w:w="128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BE55F" w14:textId="77777777" w:rsidR="009612D3" w:rsidRPr="009612D3" w:rsidRDefault="009612D3" w:rsidP="009612D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612D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ATS3-55</w:t>
            </w:r>
          </w:p>
        </w:tc>
        <w:tc>
          <w:tcPr>
            <w:tcW w:w="4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4B40C3" w14:textId="77777777" w:rsidR="009612D3" w:rsidRPr="009612D3" w:rsidRDefault="009612D3" w:rsidP="009612D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612D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ATCCAACGCTTCTTCATTTCAT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0024C0" w14:textId="77777777" w:rsidR="009612D3" w:rsidRPr="009612D3" w:rsidRDefault="009612D3" w:rsidP="009612D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612D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(ATG)6</w:t>
            </w:r>
          </w:p>
        </w:tc>
      </w:tr>
      <w:tr w:rsidR="009612D3" w:rsidRPr="009612D3" w14:paraId="00C61272" w14:textId="77777777" w:rsidTr="009612D3">
        <w:trPr>
          <w:trHeight w:val="319"/>
        </w:trPr>
        <w:tc>
          <w:tcPr>
            <w:tcW w:w="128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1565E83" w14:textId="77777777" w:rsidR="009612D3" w:rsidRPr="009612D3" w:rsidRDefault="009612D3" w:rsidP="009612D3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4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4BCB4" w14:textId="77777777" w:rsidR="009612D3" w:rsidRPr="009612D3" w:rsidRDefault="009612D3" w:rsidP="009612D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612D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GTATCCCCATCACAAGAAACTT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781B8F" w14:textId="77777777" w:rsidR="009612D3" w:rsidRPr="009612D3" w:rsidRDefault="009612D3" w:rsidP="009612D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9612D3" w:rsidRPr="009612D3" w14:paraId="24BF306D" w14:textId="77777777" w:rsidTr="009612D3">
        <w:trPr>
          <w:trHeight w:val="319"/>
        </w:trPr>
        <w:tc>
          <w:tcPr>
            <w:tcW w:w="128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E5C8E" w14:textId="77777777" w:rsidR="009612D3" w:rsidRPr="009612D3" w:rsidRDefault="009612D3" w:rsidP="009612D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612D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ATS3-65</w:t>
            </w:r>
          </w:p>
        </w:tc>
        <w:tc>
          <w:tcPr>
            <w:tcW w:w="4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195D2" w14:textId="77777777" w:rsidR="009612D3" w:rsidRPr="009612D3" w:rsidRDefault="009612D3" w:rsidP="009612D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612D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TGTATAGAGAGCCATCTGAGCC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D5D40" w14:textId="77777777" w:rsidR="009612D3" w:rsidRPr="009612D3" w:rsidRDefault="009612D3" w:rsidP="009612D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612D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(TGA)7</w:t>
            </w:r>
          </w:p>
        </w:tc>
      </w:tr>
      <w:tr w:rsidR="009612D3" w:rsidRPr="009612D3" w14:paraId="302575E0" w14:textId="77777777" w:rsidTr="009612D3">
        <w:trPr>
          <w:trHeight w:val="319"/>
        </w:trPr>
        <w:tc>
          <w:tcPr>
            <w:tcW w:w="128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5B186B6" w14:textId="77777777" w:rsidR="009612D3" w:rsidRPr="009612D3" w:rsidRDefault="009612D3" w:rsidP="009612D3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4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89C80A" w14:textId="77777777" w:rsidR="009612D3" w:rsidRPr="009612D3" w:rsidRDefault="009612D3" w:rsidP="009612D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612D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CAACACCTCACCTCTTCTGAAC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CBEBE5" w14:textId="77777777" w:rsidR="009612D3" w:rsidRPr="009612D3" w:rsidRDefault="009612D3" w:rsidP="009612D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9612D3" w:rsidRPr="009612D3" w14:paraId="1780E8F9" w14:textId="77777777" w:rsidTr="009612D3">
        <w:trPr>
          <w:trHeight w:val="319"/>
        </w:trPr>
        <w:tc>
          <w:tcPr>
            <w:tcW w:w="1280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827E95E" w14:textId="77777777" w:rsidR="009612D3" w:rsidRPr="009612D3" w:rsidRDefault="009612D3" w:rsidP="009612D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612D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ATS3-74</w:t>
            </w:r>
          </w:p>
        </w:tc>
        <w:tc>
          <w:tcPr>
            <w:tcW w:w="4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09092" w14:textId="77777777" w:rsidR="009612D3" w:rsidRPr="009612D3" w:rsidRDefault="009612D3" w:rsidP="009612D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612D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GAATGCAGAGACGTGTGAAGATA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6E736" w14:textId="77777777" w:rsidR="009612D3" w:rsidRPr="009612D3" w:rsidRDefault="009612D3" w:rsidP="009612D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612D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(TGA)7</w:t>
            </w:r>
          </w:p>
        </w:tc>
      </w:tr>
      <w:tr w:rsidR="009612D3" w:rsidRPr="009612D3" w14:paraId="3D47DBD7" w14:textId="77777777" w:rsidTr="009612D3">
        <w:trPr>
          <w:trHeight w:val="319"/>
        </w:trPr>
        <w:tc>
          <w:tcPr>
            <w:tcW w:w="128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47765094" w14:textId="77777777" w:rsidR="009612D3" w:rsidRPr="009612D3" w:rsidRDefault="009612D3" w:rsidP="009612D3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43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FE197B" w14:textId="77777777" w:rsidR="009612D3" w:rsidRPr="009612D3" w:rsidRDefault="009612D3" w:rsidP="009612D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612D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CTCACTGGAGTTTCATCAGCAT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2443BF" w14:textId="77777777" w:rsidR="009612D3" w:rsidRPr="009612D3" w:rsidRDefault="009612D3" w:rsidP="009612D3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  <w:r w:rsidRPr="009612D3"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</w:tbl>
    <w:p w14:paraId="75F08BF7" w14:textId="4E52E2F3" w:rsidR="00543727" w:rsidRPr="00603527" w:rsidRDefault="00657B58" w:rsidP="00A950CE">
      <w:pPr>
        <w:rPr>
          <w:rFonts w:ascii="Times New Roman" w:hAnsi="Times New Roman" w:cs="Times New Roman"/>
          <w:sz w:val="18"/>
          <w:szCs w:val="18"/>
        </w:rPr>
      </w:pPr>
      <w:r w:rsidRPr="00603527">
        <w:rPr>
          <w:rFonts w:ascii="Times New Roman" w:hAnsi="Times New Roman" w:cs="Times New Roman"/>
          <w:sz w:val="18"/>
          <w:szCs w:val="18"/>
        </w:rPr>
        <w:t>The data presented are a compilation from</w:t>
      </w:r>
      <w:r w:rsidR="004E619B" w:rsidRPr="00603527">
        <w:rPr>
          <w:rFonts w:ascii="Times New Roman" w:hAnsi="Times New Roman" w:cs="Times New Roman"/>
          <w:sz w:val="18"/>
          <w:szCs w:val="18"/>
        </w:rPr>
        <w:t xml:space="preserve"> Feng </w:t>
      </w:r>
      <w:r w:rsidR="004E619B" w:rsidRPr="00603527">
        <w:rPr>
          <w:rFonts w:ascii="Times New Roman" w:hAnsi="Times New Roman" w:cs="Times New Roman"/>
          <w:i/>
          <w:sz w:val="18"/>
          <w:szCs w:val="18"/>
        </w:rPr>
        <w:t>et al</w:t>
      </w:r>
      <w:r w:rsidR="004E619B" w:rsidRPr="00603527">
        <w:rPr>
          <w:rFonts w:ascii="Times New Roman" w:hAnsi="Times New Roman" w:cs="Times New Roman"/>
          <w:sz w:val="18"/>
          <w:szCs w:val="18"/>
        </w:rPr>
        <w:t>.</w:t>
      </w:r>
      <w:r w:rsidR="00C5396E" w:rsidRPr="00603527">
        <w:rPr>
          <w:rFonts w:ascii="Times New Roman" w:hAnsi="Times New Roman" w:cs="Times New Roman"/>
          <w:sz w:val="18"/>
          <w:szCs w:val="18"/>
        </w:rPr>
        <w:t>,</w:t>
      </w:r>
      <w:r w:rsidR="004E619B" w:rsidRPr="00603527">
        <w:rPr>
          <w:rFonts w:ascii="Times New Roman" w:hAnsi="Times New Roman" w:cs="Times New Roman"/>
          <w:sz w:val="18"/>
          <w:szCs w:val="18"/>
        </w:rPr>
        <w:t xml:space="preserve"> (2017) </w:t>
      </w:r>
    </w:p>
    <w:p w14:paraId="24668499" w14:textId="0BF9B4C2" w:rsidR="00C048B1" w:rsidRPr="009612D3" w:rsidRDefault="00C048B1" w:rsidP="00F812E6">
      <w:pPr>
        <w:rPr>
          <w:rFonts w:ascii="Times New Roman" w:hAnsi="Times New Roman" w:cs="Times New Roman"/>
          <w:sz w:val="20"/>
          <w:szCs w:val="20"/>
        </w:rPr>
      </w:pPr>
    </w:p>
    <w:p w14:paraId="05981B6C" w14:textId="7A05C7C3" w:rsidR="00C048B1" w:rsidRPr="009612D3" w:rsidRDefault="00C048B1" w:rsidP="00F812E6">
      <w:pPr>
        <w:rPr>
          <w:rFonts w:ascii="Times New Roman" w:hAnsi="Times New Roman" w:cs="Times New Roman"/>
          <w:sz w:val="20"/>
          <w:szCs w:val="20"/>
        </w:rPr>
      </w:pPr>
    </w:p>
    <w:p w14:paraId="10F662AB" w14:textId="5733E607" w:rsidR="00C048B1" w:rsidRDefault="00C048B1" w:rsidP="00F812E6">
      <w:pPr>
        <w:rPr>
          <w:rFonts w:ascii="Times New Roman" w:hAnsi="Times New Roman" w:cs="Times New Roman"/>
          <w:sz w:val="20"/>
          <w:szCs w:val="20"/>
        </w:rPr>
      </w:pPr>
    </w:p>
    <w:p w14:paraId="7D0C8550" w14:textId="6463480B" w:rsidR="00C048B1" w:rsidRDefault="00C048B1" w:rsidP="00F812E6">
      <w:pPr>
        <w:rPr>
          <w:rFonts w:ascii="Times New Roman" w:hAnsi="Times New Roman" w:cs="Times New Roman"/>
          <w:sz w:val="20"/>
          <w:szCs w:val="20"/>
        </w:rPr>
      </w:pPr>
    </w:p>
    <w:p w14:paraId="4FCFC31C" w14:textId="77777777" w:rsidR="00C048B1" w:rsidRPr="00C048B1" w:rsidRDefault="00C048B1" w:rsidP="00F812E6">
      <w:pPr>
        <w:rPr>
          <w:rFonts w:ascii="Times New Roman" w:hAnsi="Times New Roman" w:cs="Times New Roman"/>
          <w:sz w:val="20"/>
          <w:szCs w:val="20"/>
        </w:rPr>
      </w:pPr>
    </w:p>
    <w:p w14:paraId="4A9DE6C9" w14:textId="3660A93C" w:rsidR="00543727" w:rsidRDefault="00543727" w:rsidP="00F812E6">
      <w:pPr>
        <w:rPr>
          <w:noProof/>
        </w:rPr>
      </w:pPr>
    </w:p>
    <w:p w14:paraId="1C7C6E41" w14:textId="6A0B4F93" w:rsidR="00DD6D52" w:rsidRDefault="00DD6D52" w:rsidP="00F812E6">
      <w:pPr>
        <w:rPr>
          <w:rFonts w:ascii="Times New Roman" w:hAnsi="Times New Roman" w:cs="Times New Roman"/>
          <w:sz w:val="24"/>
        </w:rPr>
      </w:pPr>
    </w:p>
    <w:p w14:paraId="1A605122" w14:textId="6B3CFBEA" w:rsidR="00543727" w:rsidRDefault="00543727" w:rsidP="00F812E6">
      <w:pPr>
        <w:rPr>
          <w:rFonts w:ascii="Times New Roman" w:hAnsi="Times New Roman" w:cs="Times New Roman"/>
          <w:b/>
          <w:bCs/>
          <w:szCs w:val="21"/>
        </w:rPr>
      </w:pPr>
    </w:p>
    <w:p w14:paraId="1D992ADC" w14:textId="7009E8AC" w:rsidR="00543727" w:rsidRDefault="00543727" w:rsidP="00F812E6">
      <w:pPr>
        <w:rPr>
          <w:rFonts w:ascii="Times New Roman" w:hAnsi="Times New Roman" w:cs="Times New Roman"/>
          <w:b/>
          <w:bCs/>
          <w:szCs w:val="21"/>
        </w:rPr>
      </w:pPr>
    </w:p>
    <w:p w14:paraId="697BB22C" w14:textId="7D60CC19" w:rsidR="00543727" w:rsidRDefault="00543727" w:rsidP="00F812E6">
      <w:pPr>
        <w:rPr>
          <w:rFonts w:ascii="Times New Roman" w:hAnsi="Times New Roman" w:cs="Times New Roman"/>
          <w:b/>
          <w:bCs/>
          <w:szCs w:val="21"/>
        </w:rPr>
      </w:pPr>
    </w:p>
    <w:p w14:paraId="4A905106" w14:textId="575B2F5B" w:rsidR="00543727" w:rsidRDefault="00543727" w:rsidP="00F812E6">
      <w:pPr>
        <w:rPr>
          <w:rFonts w:ascii="Times New Roman" w:hAnsi="Times New Roman" w:cs="Times New Roman"/>
          <w:b/>
          <w:bCs/>
          <w:szCs w:val="21"/>
        </w:rPr>
      </w:pPr>
    </w:p>
    <w:p w14:paraId="1A04EE2B" w14:textId="77777777" w:rsidR="00C048B1" w:rsidRDefault="00C048B1" w:rsidP="00F812E6">
      <w:pPr>
        <w:rPr>
          <w:rFonts w:ascii="Times New Roman" w:hAnsi="Times New Roman" w:cs="Times New Roman"/>
          <w:b/>
          <w:bCs/>
          <w:szCs w:val="21"/>
        </w:rPr>
      </w:pPr>
    </w:p>
    <w:p w14:paraId="6B6887A4" w14:textId="77777777" w:rsidR="00C048B1" w:rsidRDefault="00C048B1" w:rsidP="00F812E6">
      <w:pPr>
        <w:rPr>
          <w:rFonts w:ascii="Times New Roman" w:hAnsi="Times New Roman" w:cs="Times New Roman"/>
          <w:b/>
          <w:bCs/>
          <w:szCs w:val="21"/>
        </w:rPr>
      </w:pPr>
    </w:p>
    <w:p w14:paraId="42BCAEB8" w14:textId="77777777" w:rsidR="00C048B1" w:rsidRDefault="00C048B1" w:rsidP="00F812E6">
      <w:pPr>
        <w:rPr>
          <w:rFonts w:ascii="Times New Roman" w:hAnsi="Times New Roman" w:cs="Times New Roman"/>
          <w:b/>
          <w:bCs/>
          <w:szCs w:val="21"/>
        </w:rPr>
      </w:pPr>
    </w:p>
    <w:p w14:paraId="7ECEF5DA" w14:textId="77777777" w:rsidR="00C048B1" w:rsidRDefault="00C048B1" w:rsidP="00F812E6">
      <w:pPr>
        <w:rPr>
          <w:rFonts w:ascii="Times New Roman" w:hAnsi="Times New Roman" w:cs="Times New Roman"/>
          <w:b/>
          <w:bCs/>
          <w:szCs w:val="21"/>
        </w:rPr>
      </w:pPr>
    </w:p>
    <w:p w14:paraId="69A26925" w14:textId="77777777" w:rsidR="00C048B1" w:rsidRDefault="00C048B1" w:rsidP="00F812E6">
      <w:pPr>
        <w:rPr>
          <w:rFonts w:ascii="Times New Roman" w:hAnsi="Times New Roman" w:cs="Times New Roman"/>
          <w:b/>
          <w:bCs/>
          <w:szCs w:val="21"/>
        </w:rPr>
      </w:pPr>
    </w:p>
    <w:p w14:paraId="5EE12EE2" w14:textId="77777777" w:rsidR="00C048B1" w:rsidRDefault="00C048B1" w:rsidP="00F812E6">
      <w:pPr>
        <w:rPr>
          <w:rFonts w:ascii="Times New Roman" w:hAnsi="Times New Roman" w:cs="Times New Roman"/>
          <w:b/>
          <w:bCs/>
          <w:szCs w:val="21"/>
        </w:rPr>
      </w:pPr>
    </w:p>
    <w:p w14:paraId="7A0DE89B" w14:textId="77777777" w:rsidR="00C048B1" w:rsidRDefault="00C048B1" w:rsidP="00F812E6">
      <w:pPr>
        <w:rPr>
          <w:rFonts w:ascii="Times New Roman" w:hAnsi="Times New Roman" w:cs="Times New Roman"/>
          <w:b/>
          <w:bCs/>
          <w:szCs w:val="21"/>
        </w:rPr>
      </w:pPr>
    </w:p>
    <w:p w14:paraId="0AE498A6" w14:textId="77777777" w:rsidR="00C048B1" w:rsidRDefault="00C048B1" w:rsidP="00F812E6">
      <w:pPr>
        <w:rPr>
          <w:rFonts w:ascii="Times New Roman" w:hAnsi="Times New Roman" w:cs="Times New Roman"/>
          <w:b/>
          <w:bCs/>
          <w:szCs w:val="21"/>
        </w:rPr>
      </w:pPr>
    </w:p>
    <w:p w14:paraId="453CC17C" w14:textId="77777777" w:rsidR="00C048B1" w:rsidRDefault="00C048B1" w:rsidP="00F812E6">
      <w:pPr>
        <w:rPr>
          <w:rFonts w:ascii="Times New Roman" w:hAnsi="Times New Roman" w:cs="Times New Roman"/>
          <w:b/>
          <w:bCs/>
          <w:szCs w:val="21"/>
        </w:rPr>
      </w:pPr>
    </w:p>
    <w:p w14:paraId="57FB7FAB" w14:textId="77777777" w:rsidR="00C048B1" w:rsidRDefault="00C048B1" w:rsidP="00F812E6">
      <w:pPr>
        <w:rPr>
          <w:rFonts w:ascii="Times New Roman" w:hAnsi="Times New Roman" w:cs="Times New Roman"/>
          <w:b/>
          <w:bCs/>
          <w:szCs w:val="21"/>
        </w:rPr>
      </w:pPr>
    </w:p>
    <w:p w14:paraId="314150B2" w14:textId="77777777" w:rsidR="00C048B1" w:rsidRDefault="00C048B1" w:rsidP="00F812E6">
      <w:pPr>
        <w:rPr>
          <w:rFonts w:ascii="Times New Roman" w:hAnsi="Times New Roman" w:cs="Times New Roman"/>
          <w:b/>
          <w:bCs/>
          <w:szCs w:val="21"/>
        </w:rPr>
      </w:pPr>
    </w:p>
    <w:p w14:paraId="673C8CA0" w14:textId="77777777" w:rsidR="00C048B1" w:rsidRDefault="00C048B1" w:rsidP="00F812E6">
      <w:pPr>
        <w:rPr>
          <w:rFonts w:ascii="Times New Roman" w:hAnsi="Times New Roman" w:cs="Times New Roman"/>
          <w:b/>
          <w:bCs/>
          <w:szCs w:val="21"/>
        </w:rPr>
      </w:pPr>
    </w:p>
    <w:p w14:paraId="2673D544" w14:textId="77777777" w:rsidR="00C048B1" w:rsidRDefault="00C048B1" w:rsidP="00F812E6">
      <w:pPr>
        <w:rPr>
          <w:rFonts w:ascii="Times New Roman" w:hAnsi="Times New Roman" w:cs="Times New Roman"/>
          <w:b/>
          <w:bCs/>
          <w:szCs w:val="21"/>
        </w:rPr>
      </w:pPr>
    </w:p>
    <w:p w14:paraId="78F4016E" w14:textId="77777777" w:rsidR="00C048B1" w:rsidRDefault="00C048B1" w:rsidP="00F812E6">
      <w:pPr>
        <w:rPr>
          <w:rFonts w:ascii="Times New Roman" w:hAnsi="Times New Roman" w:cs="Times New Roman"/>
          <w:b/>
          <w:bCs/>
          <w:szCs w:val="21"/>
        </w:rPr>
      </w:pPr>
    </w:p>
    <w:p w14:paraId="30C7EEE7" w14:textId="77777777" w:rsidR="00C048B1" w:rsidRDefault="00C048B1" w:rsidP="00F812E6">
      <w:pPr>
        <w:rPr>
          <w:rFonts w:ascii="Times New Roman" w:hAnsi="Times New Roman" w:cs="Times New Roman"/>
          <w:b/>
          <w:bCs/>
          <w:szCs w:val="21"/>
        </w:rPr>
      </w:pPr>
    </w:p>
    <w:p w14:paraId="7E69382D" w14:textId="77777777" w:rsidR="00C048B1" w:rsidRDefault="00C048B1" w:rsidP="00F812E6">
      <w:pPr>
        <w:rPr>
          <w:rFonts w:ascii="Times New Roman" w:hAnsi="Times New Roman" w:cs="Times New Roman"/>
          <w:b/>
          <w:bCs/>
          <w:szCs w:val="21"/>
        </w:rPr>
      </w:pPr>
    </w:p>
    <w:p w14:paraId="133E018E" w14:textId="77777777" w:rsidR="00C048B1" w:rsidRDefault="00C048B1" w:rsidP="00F812E6">
      <w:pPr>
        <w:rPr>
          <w:rFonts w:ascii="Times New Roman" w:hAnsi="Times New Roman" w:cs="Times New Roman"/>
          <w:b/>
          <w:bCs/>
          <w:szCs w:val="21"/>
        </w:rPr>
      </w:pPr>
    </w:p>
    <w:p w14:paraId="1AF02881" w14:textId="77777777" w:rsidR="00C048B1" w:rsidRDefault="00C048B1" w:rsidP="00F812E6">
      <w:pPr>
        <w:rPr>
          <w:rFonts w:ascii="Times New Roman" w:hAnsi="Times New Roman" w:cs="Times New Roman"/>
          <w:b/>
          <w:bCs/>
          <w:szCs w:val="21"/>
        </w:rPr>
      </w:pPr>
    </w:p>
    <w:p w14:paraId="02B6C751" w14:textId="7AC79D45" w:rsidR="00543727" w:rsidRDefault="00C048B1" w:rsidP="00F812E6">
      <w:pPr>
        <w:rPr>
          <w:rFonts w:ascii="Times New Roman" w:hAnsi="Times New Roman" w:cs="Times New Roman"/>
          <w:b/>
          <w:bCs/>
          <w:szCs w:val="21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0C69748F" wp14:editId="578B1406">
                <wp:simplePos x="0" y="0"/>
                <wp:positionH relativeFrom="margin">
                  <wp:posOffset>2</wp:posOffset>
                </wp:positionH>
                <wp:positionV relativeFrom="paragraph">
                  <wp:posOffset>20955</wp:posOffset>
                </wp:positionV>
                <wp:extent cx="5548630" cy="6470650"/>
                <wp:effectExtent l="0" t="0" r="0" b="6350"/>
                <wp:wrapNone/>
                <wp:docPr id="20" name="组合 19">
                  <a:extLst xmlns:a="http://schemas.openxmlformats.org/drawingml/2006/main">
                    <a:ext uri="{FF2B5EF4-FFF2-40B4-BE49-F238E27FC236}">
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7F57C188-BE25-47B7-9332-C4C6A88F80FD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48630" cy="6470650"/>
                          <a:chOff x="0" y="0"/>
                          <a:chExt cx="5549068" cy="6509350"/>
                        </a:xfrm>
                      </wpg:grpSpPr>
                      <wpg:grpSp>
                        <wpg:cNvPr id="2" name="组合 2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C58A0670-40C0-44A2-9E01-5BF2C7B4961B}"/>
                            </a:ext>
                          </a:extLst>
                        </wpg:cNvPr>
                        <wpg:cNvGrpSpPr/>
                        <wpg:grpSpPr>
                          <a:xfrm>
                            <a:off x="1" y="63572"/>
                            <a:ext cx="2591435" cy="1994802"/>
                            <a:chOff x="1" y="63572"/>
                            <a:chExt cx="2591435" cy="1994802"/>
                          </a:xfrm>
                        </wpg:grpSpPr>
                        <pic:pic xmlns:pic="http://schemas.openxmlformats.org/drawingml/2006/picture">
                          <pic:nvPicPr>
                            <pic:cNvPr id="15" name="图片 15">
                              <a:extLst>
                                <a:ext uri="{FF2B5EF4-FFF2-40B4-BE49-F238E27FC236}">
    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83050591-00A9-4EE4-88A8-19E51A07BA5C}"/>
                                </a:ext>
                              </a:extLst>
                            </pic:cNvPr>
                            <pic:cNvPicPr/>
                          </pic:nvPicPr>
                          <pic:blipFill>
                            <a:blip r:embed="rId7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" y="186394"/>
                              <a:ext cx="2591435" cy="1871980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6" name="文本框 7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8595DFA3-7250-4B55-96F6-8EECC333BD38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831693" y="63572"/>
                              <a:ext cx="1424305" cy="289560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6284ECE7" w14:textId="77777777" w:rsidR="00773E02" w:rsidRDefault="00773E02" w:rsidP="00DB1559">
                                <w:pPr>
                                  <w:rPr>
                                    <w:kern w:val="0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kern w:val="24"/>
                                    <w:sz w:val="20"/>
                                    <w:szCs w:val="20"/>
                                  </w:rPr>
                                  <w:t xml:space="preserve"> MATS2-33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</wpg:grpSp>
                      <wpg:grpSp>
                        <wpg:cNvPr id="3" name="组合 3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2268F426-A11B-4EA4-952E-5F5ACB60A722}"/>
                            </a:ext>
                          </a:extLst>
                        </wpg:cNvPr>
                        <wpg:cNvGrpSpPr/>
                        <wpg:grpSpPr>
                          <a:xfrm>
                            <a:off x="2957633" y="0"/>
                            <a:ext cx="2591435" cy="2058374"/>
                            <a:chOff x="2957633" y="0"/>
                            <a:chExt cx="2591435" cy="2058374"/>
                          </a:xfrm>
                        </wpg:grpSpPr>
                        <pic:pic xmlns:pic="http://schemas.openxmlformats.org/drawingml/2006/picture">
                          <pic:nvPicPr>
                            <pic:cNvPr id="13" name="图片 13">
                              <a:extLst>
                                <a:ext uri="{FF2B5EF4-FFF2-40B4-BE49-F238E27FC236}">
    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C3E2F9E5-C994-411C-8296-D36DFFDA4C07}"/>
                                </a:ext>
                              </a:extLst>
                            </pic:cNvPr>
                            <pic:cNvPicPr/>
                          </pic:nvPicPr>
                          <pic:blipFill>
                            <a:blip r:embed="rId8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957633" y="186394"/>
                              <a:ext cx="2591435" cy="1871980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4" name="文本框 10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ADEA28EE-A2FA-4599-9FB5-68A7F16DA0E8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3744783" y="0"/>
                              <a:ext cx="1286510" cy="289560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208137CE" w14:textId="77777777" w:rsidR="00773E02" w:rsidRDefault="00773E02" w:rsidP="00DB1559">
                                <w:pPr>
                                  <w:rPr>
                                    <w:kern w:val="0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kern w:val="24"/>
                                  </w:rPr>
                                  <w:t xml:space="preserve">     </w:t>
                                </w:r>
                                <w:r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kern w:val="24"/>
                                    <w:sz w:val="20"/>
                                    <w:szCs w:val="20"/>
                                  </w:rPr>
                                  <w:t>MATS2-48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</wpg:grpSp>
                      <wpg:grpSp>
                        <wpg:cNvPr id="4" name="组合 4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F2BFACA4-75ED-4F86-B1A7-97D62CFB08AC}"/>
                            </a:ext>
                          </a:extLst>
                        </wpg:cNvPr>
                        <wpg:cNvGrpSpPr/>
                        <wpg:grpSpPr>
                          <a:xfrm>
                            <a:off x="0" y="2244562"/>
                            <a:ext cx="2591435" cy="2039300"/>
                            <a:chOff x="0" y="2244562"/>
                            <a:chExt cx="2591435" cy="2039300"/>
                          </a:xfrm>
                        </wpg:grpSpPr>
                        <pic:pic xmlns:pic="http://schemas.openxmlformats.org/drawingml/2006/picture">
                          <pic:nvPicPr>
                            <pic:cNvPr id="11" name="图片 11">
                              <a:extLst>
                                <a:ext uri="{FF2B5EF4-FFF2-40B4-BE49-F238E27FC236}">
    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198C6823-D4A9-45DC-A34B-550868069F0B}"/>
                                </a:ext>
                              </a:extLst>
                            </pic:cNvPr>
                            <pic:cNvPicPr/>
                          </pic:nvPicPr>
                          <pic:blipFill>
                            <a:blip r:embed="rId9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2411882"/>
                              <a:ext cx="2591435" cy="1871980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2" name="文本框 11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63BBFB8B-2432-4E98-A1CA-5AFB67069404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938009" y="2244562"/>
                              <a:ext cx="1148080" cy="289560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1846A42B" w14:textId="77777777" w:rsidR="00773E02" w:rsidRDefault="00773E02" w:rsidP="00DB1559">
                                <w:pPr>
                                  <w:rPr>
                                    <w:kern w:val="0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kern w:val="24"/>
                                    <w:sz w:val="20"/>
                                    <w:szCs w:val="20"/>
                                  </w:rPr>
                                  <w:t>MATS3-55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</wpg:grpSp>
                      <wpg:grpSp>
                        <wpg:cNvPr id="5" name="组合 5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92862017-6479-4883-9E87-D47A8BC0D0F1}"/>
                            </a:ext>
                          </a:extLst>
                        </wpg:cNvPr>
                        <wpg:cNvGrpSpPr/>
                        <wpg:grpSpPr>
                          <a:xfrm>
                            <a:off x="2957633" y="2244562"/>
                            <a:ext cx="2591435" cy="2039300"/>
                            <a:chOff x="2957633" y="2244562"/>
                            <a:chExt cx="2591435" cy="2039300"/>
                          </a:xfrm>
                        </wpg:grpSpPr>
                        <pic:pic xmlns:pic="http://schemas.openxmlformats.org/drawingml/2006/picture">
                          <pic:nvPicPr>
                            <pic:cNvPr id="9" name="图片 9">
                              <a:extLst>
                                <a:ext uri="{FF2B5EF4-FFF2-40B4-BE49-F238E27FC236}">
    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E5DAC943-BB20-4D9C-926C-FF88E1DD1F48}"/>
                                </a:ext>
                              </a:extLst>
                            </pic:cNvPr>
                            <pic:cNvPicPr/>
                          </pic:nvPicPr>
                          <pic:blipFill>
                            <a:blip r:embed="rId10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957633" y="2411882"/>
                              <a:ext cx="2591435" cy="1871980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0" name="文本框 13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BAA900E2-12AD-4F51-8832-471E1F1F1F0E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3744783" y="2244562"/>
                              <a:ext cx="1148715" cy="289560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6914C04A" w14:textId="77777777" w:rsidR="00773E02" w:rsidRDefault="00773E02" w:rsidP="00DB1559">
                                <w:pPr>
                                  <w:rPr>
                                    <w:kern w:val="0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kern w:val="24"/>
                                    <w:sz w:val="20"/>
                                    <w:szCs w:val="20"/>
                                  </w:rPr>
                                  <w:t xml:space="preserve">    MATS3-65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</wpg:grpSp>
                      <wpg:grpSp>
                        <wpg:cNvPr id="6" name="组合 6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569264AB-CBAD-4F53-95F9-DE07D5C45FA3}"/>
                            </a:ext>
                          </a:extLst>
                        </wpg:cNvPr>
                        <wpg:cNvGrpSpPr/>
                        <wpg:grpSpPr>
                          <a:xfrm>
                            <a:off x="2" y="4450565"/>
                            <a:ext cx="2591435" cy="2058785"/>
                            <a:chOff x="2" y="4450565"/>
                            <a:chExt cx="2591435" cy="2058785"/>
                          </a:xfrm>
                        </wpg:grpSpPr>
                        <pic:pic xmlns:pic="http://schemas.openxmlformats.org/drawingml/2006/picture">
                          <pic:nvPicPr>
                            <pic:cNvPr id="7" name="图片 7">
                              <a:extLst>
                                <a:ext uri="{FF2B5EF4-FFF2-40B4-BE49-F238E27FC236}">
    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5E910108-F05C-44EC-A388-01EC94680332}"/>
                                </a:ext>
                              </a:extLst>
                            </pic:cNvPr>
                            <pic:cNvPicPr/>
                          </pic:nvPicPr>
                          <pic:blipFill>
                            <a:blip r:embed="rId11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" y="4637370"/>
                              <a:ext cx="2591435" cy="1871980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8" name="文本框 14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45D8ABD8-F487-4EEF-A9B0-6FF7BAC38516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697588" y="4450565"/>
                              <a:ext cx="1692275" cy="289560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5C21B956" w14:textId="77777777" w:rsidR="00773E02" w:rsidRDefault="00773E02" w:rsidP="00DB1559">
                                <w:pPr>
                                  <w:rPr>
                                    <w:kern w:val="0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kern w:val="24"/>
                                    <w:sz w:val="20"/>
                                    <w:szCs w:val="20"/>
                                  </w:rPr>
                                  <w:t xml:space="preserve">        MATS3-74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C69748F" id="组合 19" o:spid="_x0000_s1026" style="position:absolute;left:0;text-align:left;margin-left:0;margin-top:1.65pt;width:436.9pt;height:509.5pt;z-index:251659264;mso-position-horizontal-relative:margin;mso-height-relative:margin" coordsize="55490,6509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">
                <v:group id="组合 2" o:spid="_x0000_s1027" style="position:absolute;top:635;width:25914;height:19948" coordorigin=",635" coordsize="25914,1994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sjAbXMQAAADaAAAA&#10;DwAAAAAAAAAAAAAAAACqAgAAZHJzL2Rvd25yZXYueG1sUEsFBgAAAAAEAAQA+gAAAJsDAAAAAA=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图片 15" o:spid="_x0000_s1028" type="#_x0000_t75" style="position:absolute;top:1863;width:25914;height:1872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">
                    <v:imagedata r:id="rId12" o:title="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文本框 7" o:spid="_x0000_s1029" type="#_x0000_t202" style="position:absolute;left:8316;top:635;width:14243;height:289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CXoFsEA&#10;AADbAAAADwAAAGRycy9kb3ducmV2LnhtbERPTWvCQBC9F/wPywi9NbsWDTZmFakIPVWa2kJvQ3ZM&#10;gtnZkF1N+u9dodDbPN7n5JvRtuJKvW8ca5glCgRx6UzDlYbj5/5pCcIHZIOtY9LwSx4268lDjplx&#10;A3/QtQiViCHsM9RQh9BlUvqyJos+cR1x5E6utxgi7CtpehxiuG3ls1KptNhwbKixo9eaynNxsRq+&#10;3k8/33N1qHZ20Q1uVJLti9T6cTpuVyACjeFf/Od+M3F+Cvdf4gFyf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Lwl6BbBAAAA2wAAAA8AAAAAAAAAAAAAAAAAmAIAAGRycy9kb3du&#10;cmV2LnhtbFBLBQYAAAAABAAEAPUAAACGAwAAAAA=&#10;" filled="f" stroked="f">
                    <v:textbox>
                      <w:txbxContent>
                        <w:p w14:paraId="6284ECE7" w14:textId="77777777" w:rsidR="00773E02" w:rsidRDefault="00773E02" w:rsidP="00DB1559">
                          <w:pPr>
                            <w:rPr>
                              <w:kern w:val="0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color w:val="000000" w:themeColor="text1"/>
                              <w:kern w:val="24"/>
                              <w:sz w:val="20"/>
                              <w:szCs w:val="20"/>
                            </w:rPr>
                            <w:t xml:space="preserve"> MATS2-33</w:t>
                          </w:r>
                        </w:p>
                      </w:txbxContent>
                    </v:textbox>
                  </v:shape>
                </v:group>
                <v:group id="组合 3" o:spid="_x0000_s1030" style="position:absolute;left:29576;width:25914;height:20583" coordorigin="29576" coordsize="25914,2058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dfL7HwwAAANoAAAAP&#10;AAAAAAAAAAAAAAAAAKoCAABkcnMvZG93bnJldi54bWxQSwUGAAAAAAQABAD6AAAAmgMAAAAA&#10;">
                  <v:shape id="图片 13" o:spid="_x0000_s1031" type="#_x0000_t75" style="position:absolute;left:29576;top:1863;width:25914;height:1872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DMjiPBAAAA2wAAAA8AAABkcnMvZG93bnJldi54bWxET81qAjEQvhd8hzBCbzVbC7qsRimFFrEH&#10;cfUBhmTcXd1MliTq1qdvBMHbfHy/M1/2thUX8qFxrOB9lIEg1s40XCnY777fchAhIhtsHZOCPwqw&#10;XAxe5lgYd+UtXcpYiRTCoUAFdYxdIWXQNVkMI9cRJ+7gvMWYoK+k8XhN4baV4yybSIsNp4YaO/qq&#10;SZ/Ks1VgpM6PP7/tepqv9MFPNzsqs5tSr8P+cwYiUh+f4od7ZdL8D7j/kg6Qi38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JDMjiPBAAAA2wAAAA8AAAAAAAAAAAAAAAAAnwIA&#10;AGRycy9kb3ducmV2LnhtbFBLBQYAAAAABAAEAPcAAACNAwAAAAA=&#10;">
                    <v:imagedata r:id="rId13" o:title=""/>
                  </v:shape>
                  <v:shape id="文本框 10" o:spid="_x0000_s1032" type="#_x0000_t202" style="position:absolute;left:37447;width:12865;height:289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7vT+sAA&#10;AADbAAAADwAAAGRycy9kb3ducmV2LnhtbERPS4vCMBC+C/6HMII3TRQVtxpFFGFPLj52YW9DM7bF&#10;ZlKaaLv/fiMI3ubje85y3dpSPKj2hWMNo6ECQZw6U3Cm4XLeD+YgfEA2WDomDX/kYb3qdpaYGNfw&#10;kR6nkIkYwj5BDXkIVSKlT3Oy6IeuIo7c1dUWQ4R1Jk2NTQy3pRwrNZMWC44NOVa0zSm9ne5Ww/fh&#10;+vszUV/Zzk6rxrVKsv2QWvd77WYBIlAb3uKX+9PE+RN4/hIPkKt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I7vT+sAAAADbAAAADwAAAAAAAAAAAAAAAACYAgAAZHJzL2Rvd25y&#10;ZXYueG1sUEsFBgAAAAAEAAQA9QAAAIUDAAAAAA==&#10;" filled="f" stroked="f">
                    <v:textbox>
                      <w:txbxContent>
                        <w:p w14:paraId="208137CE" w14:textId="77777777" w:rsidR="00773E02" w:rsidRDefault="00773E02" w:rsidP="00DB1559">
                          <w:pPr>
                            <w:rPr>
                              <w:kern w:val="0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color w:val="000000" w:themeColor="text1"/>
                              <w:kern w:val="24"/>
                            </w:rPr>
                            <w:t xml:space="preserve">     </w:t>
                          </w:r>
                          <w:r>
                            <w:rPr>
                              <w:rFonts w:ascii="Times New Roman" w:hAnsi="Times New Roman" w:cs="Times New Roman"/>
                              <w:color w:val="000000" w:themeColor="text1"/>
                              <w:kern w:val="24"/>
                              <w:sz w:val="20"/>
                              <w:szCs w:val="20"/>
                            </w:rPr>
                            <w:t>MATS2-48</w:t>
                          </w:r>
                        </w:p>
                      </w:txbxContent>
                    </v:textbox>
                  </v:shape>
                </v:group>
                <v:group id="组合 4" o:spid="_x0000_s1033" style="position:absolute;top:22445;width:25914;height:20393" coordorigin=",22445" coordsize="25914,2039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pUms8UAAADaAAAADwAAAGRycy9kb3ducmV2LnhtbESPT2vCQBTE7wW/w/KE&#10;3uom2haJrhJCLT2EQlUQb4/sMwlm34bsNn++fbdQ6HGYmd8w2/1oGtFT52rLCuJFBIK4sLrmUsH5&#10;dHhag3AeWWNjmRRM5GC/mz1sMdF24C/qj74UAcIuQQWV920ipSsqMugWtiUO3s12Bn2QXSl1h0OA&#10;m0Yuo+hVGqw5LFTYUlZRcT9+GwXvAw7pKn7r8/stm66nl89LHpNSj/Mx3YDwNPr/8F/7Qyt4ht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KVJrPFAAAA2gAA&#10;AA8AAAAAAAAAAAAAAAAAqgIAAGRycy9kb3ducmV2LnhtbFBLBQYAAAAABAAEAPoAAACcAwAAAAA=&#10;">
                  <v:shape id="图片 11" o:spid="_x0000_s1034" type="#_x0000_t75" style="position:absolute;top:24118;width:25914;height:1872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Icn0/BAAAA2wAAAA8AAABkcnMvZG93bnJldi54bWxET0uLwjAQvgv+hzCCN031IGs1igrCCu7B&#10;x0FvYzO2xWZSkqxm//1GWNjbfHzPmS+jacSTnK8tKxgNMxDEhdU1lwrOp+3gA4QPyBoby6Tghzws&#10;F93OHHNtX3yg5zGUIoWwz1FBFUKbS+mLigz6oW2JE3e3zmBI0JVSO3ylcNPIcZZNpMGaU0OFLW0q&#10;Kh7Hb6Ngur9aS/F2mk7cZrxz9/Xlax+V6vfiagYiUAz/4j/3p07zR/D+JR0gF78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JIcn0/BAAAA2wAAAA8AAAAAAAAAAAAAAAAAnwIA&#10;AGRycy9kb3ducmV2LnhtbFBLBQYAAAAABAAEAPcAAACNAwAAAAA=&#10;">
                    <v:imagedata r:id="rId14" o:title=""/>
                  </v:shape>
                  <v:shape id="文本框 11" o:spid="_x0000_s1035" type="#_x0000_t202" style="position:absolute;left:9380;top:22445;width:11480;height:289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x7uFcAA&#10;AADbAAAADwAAAGRycy9kb3ducmV2LnhtbERPS4vCMBC+C/6HMII3TRQVtxpFdhE8KT52YW9DM7bF&#10;ZlKaaOu/NwsL3ubje85y3dpSPKj2hWMNo6ECQZw6U3Cm4XLeDuYgfEA2WDomDU/ysF51O0tMjGv4&#10;SI9TyEQMYZ+ghjyEKpHSpzlZ9ENXEUfu6mqLIcI6k6bGJobbUo6VmkmLBceGHCv6zCm9ne5Ww/f+&#10;+vszUYfsy06rxrVKsv2QWvd77WYBIlAb3uJ/987E+WP4+yUeIFcv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wx7uFcAAAADbAAAADwAAAAAAAAAAAAAAAACYAgAAZHJzL2Rvd25y&#10;ZXYueG1sUEsFBgAAAAAEAAQA9QAAAIUDAAAAAA==&#10;" filled="f" stroked="f">
                    <v:textbox>
                      <w:txbxContent>
                        <w:p w14:paraId="1846A42B" w14:textId="77777777" w:rsidR="00773E02" w:rsidRDefault="00773E02" w:rsidP="00DB1559">
                          <w:pPr>
                            <w:rPr>
                              <w:kern w:val="0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color w:val="000000" w:themeColor="text1"/>
                              <w:kern w:val="24"/>
                              <w:sz w:val="20"/>
                              <w:szCs w:val="20"/>
                            </w:rPr>
                            <w:t>MATS3-55</w:t>
                          </w:r>
                        </w:p>
                      </w:txbxContent>
                    </v:textbox>
                  </v:shape>
                </v:group>
                <v:group id="组合 5" o:spid="_x0000_s1036" style="position:absolute;left:29576;top:22445;width:25914;height:20393" coordorigin="29576,22445" coordsize="25914,2039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PdmDKMQAAADaAAAA&#10;DwAAAAAAAAAAAAAAAACqAgAAZHJzL2Rvd25yZXYueG1sUEsFBgAAAAAEAAQA+gAAAJsDAAAAAA==&#10;">
                  <v:shape id="图片 9" o:spid="_x0000_s1037" type="#_x0000_t75" style="position:absolute;left:29576;top:24118;width:25914;height:1872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9mH8XDAAAA2gAAAA8AAABkcnMvZG93bnJldi54bWxEj0FrwkAUhO+F/oflCd7qxoKiqZsglULp&#10;pRi99PbYfWaj2bcxu43pv+8WCh6HmfmG2ZSja8VAfWg8K5jPMhDE2puGawXHw9vTCkSIyAZbz6Tg&#10;hwKUxePDBnPjb7ynoYq1SBAOOSqwMXa5lEFbchhmviNO3sn3DmOSfS1Nj7cEd618zrKldNhwWrDY&#10;0aslfam+nYIvWtRDo6vdebm2H/tPHa7nuVZqOhm3LyAijfEe/m+/GwVr+LuSboAsfgE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T2YfxcMAAADaAAAADwAAAAAAAAAAAAAAAACf&#10;AgAAZHJzL2Rvd25yZXYueG1sUEsFBgAAAAAEAAQA9wAAAI8DAAAAAA==&#10;">
                    <v:imagedata r:id="rId15" o:title=""/>
                  </v:shape>
                  <v:shape id="文本框 13" o:spid="_x0000_s1038" type="#_x0000_t202" style="position:absolute;left:37447;top:22445;width:11487;height:289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IDV+cQA&#10;AADbAAAADwAAAGRycy9kb3ducmV2LnhtbESPT2vCQBDF70K/wzIFb7rbYkWjq5SWgqcW4x/wNmTH&#10;JDQ7G7JbE79951DobYb35r3frLeDb9SNulgHtvA0NaCIi+BqLi0cDx+TBaiYkB02gcnCnSJsNw+j&#10;NWYu9LynW55KJSEcM7RQpdRmWseiIo9xGlpi0a6h85hk7UrtOuwl3Df62Zi59lizNFTY0ltFxXf+&#10;4y2cPq+X88x8le/+pe3DYDT7pbZ2/Di8rkAlGtK/+e965wRf6OUXGUBvf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yA1fnEAAAA2wAAAA8AAAAAAAAAAAAAAAAAmAIAAGRycy9k&#10;b3ducmV2LnhtbFBLBQYAAAAABAAEAPUAAACJAwAAAAA=&#10;" filled="f" stroked="f">
                    <v:textbox>
                      <w:txbxContent>
                        <w:p w14:paraId="6914C04A" w14:textId="77777777" w:rsidR="00773E02" w:rsidRDefault="00773E02" w:rsidP="00DB1559">
                          <w:pPr>
                            <w:rPr>
                              <w:kern w:val="0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color w:val="000000" w:themeColor="text1"/>
                              <w:kern w:val="24"/>
                              <w:sz w:val="20"/>
                              <w:szCs w:val="20"/>
                            </w:rPr>
                            <w:t xml:space="preserve">    MATS3-65</w:t>
                          </w:r>
                        </w:p>
                      </w:txbxContent>
                    </v:textbox>
                  </v:shape>
                </v:group>
                <v:group id="组合 6" o:spid="_x0000_s1039" style="position:absolute;top:44505;width:25914;height:20588" coordorigin=",44505" coordsize="25914,2058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M0LHV/CAAAA2gAAAA8A&#10;AAAAAAAAAAAAAAAAqgIAAGRycy9kb3ducmV2LnhtbFBLBQYAAAAABAAEAPoAAACZAwAAAAA=&#10;">
                  <v:shape id="图片 7" o:spid="_x0000_s1040" type="#_x0000_t75" style="position:absolute;top:46373;width:25914;height:1872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v53hXBAAAA2gAAAA8AAABkcnMvZG93bnJldi54bWxEj0+LwjAUxO/CfofwFrws21RZtks1ioiC&#10;e/Tv+dE822rzUpto67c3guBxmJnfMONpZypxo8aVlhUMohgEcWZ1ybmC3Xb5/QfCeWSNlWVScCcH&#10;08lHb4ypti2v6bbxuQgQdikqKLyvUyldVpBBF9maOHhH2xj0QTa51A22AW4qOYzjX2mw5LBQYE3z&#10;grLz5moULOOjOX/xPqn/f2xyWehDm52MUv3PbjYC4anz7/CrvdIKEnheCTdATh4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Fv53hXBAAAA2gAAAA8AAAAAAAAAAAAAAAAAnwIA&#10;AGRycy9kb3ducmV2LnhtbFBLBQYAAAAABAAEAPcAAACNAwAAAAA=&#10;">
                    <v:imagedata r:id="rId16" o:title=""/>
                  </v:shape>
                  <v:shape id="文本框 14" o:spid="_x0000_s1041" type="#_x0000_t202" style="position:absolute;left:6975;top:44505;width:16923;height:289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3uawr4A&#10;AADaAAAADwAAAGRycy9kb3ducmV2LnhtbERPy4rCMBTdC/5DuII7TRwc0WoUcRBczWB9gLtLc22L&#10;zU1poq1/P1kMzPJw3qtNZyvxosaXjjVMxgoEceZMybmG82k/moPwAdlg5Zg0vMnDZt3vrTAxruUj&#10;vdKQixjCPkENRQh1IqXPCrLox64mjtzdNRZDhE0uTYNtDLeV/FBqJi2WHBsKrGlXUPZIn1bD5ft+&#10;u07VT/5lP+vWdUqyXUith4NuuwQRqAv/4j/3wWiIW+OVeAPk+hc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Ft7msK+AAAA2gAAAA8AAAAAAAAAAAAAAAAAmAIAAGRycy9kb3ducmV2&#10;LnhtbFBLBQYAAAAABAAEAPUAAACDAwAAAAA=&#10;" filled="f" stroked="f">
                    <v:textbox>
                      <w:txbxContent>
                        <w:p w14:paraId="5C21B956" w14:textId="77777777" w:rsidR="00773E02" w:rsidRDefault="00773E02" w:rsidP="00DB1559">
                          <w:pPr>
                            <w:rPr>
                              <w:kern w:val="0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color w:val="000000" w:themeColor="text1"/>
                              <w:kern w:val="24"/>
                              <w:sz w:val="20"/>
                              <w:szCs w:val="20"/>
                            </w:rPr>
                            <w:t xml:space="preserve">        MATS3-74</w:t>
                          </w:r>
                        </w:p>
                      </w:txbxContent>
                    </v:textbox>
                  </v:shape>
                </v:group>
                <w10:wrap anchorx="margin"/>
              </v:group>
            </w:pict>
          </mc:Fallback>
        </mc:AlternateContent>
      </w:r>
    </w:p>
    <w:p w14:paraId="2D133BDB" w14:textId="55EBFE26" w:rsidR="00543727" w:rsidRDefault="00543727" w:rsidP="00F812E6">
      <w:pPr>
        <w:rPr>
          <w:rFonts w:ascii="Times New Roman" w:hAnsi="Times New Roman" w:cs="Times New Roman"/>
          <w:b/>
          <w:bCs/>
          <w:szCs w:val="21"/>
        </w:rPr>
      </w:pPr>
    </w:p>
    <w:p w14:paraId="5981DD7B" w14:textId="661AA42E" w:rsidR="00543727" w:rsidRDefault="00543727" w:rsidP="00F812E6">
      <w:pPr>
        <w:rPr>
          <w:rFonts w:ascii="Times New Roman" w:hAnsi="Times New Roman" w:cs="Times New Roman"/>
          <w:b/>
          <w:bCs/>
          <w:szCs w:val="21"/>
        </w:rPr>
      </w:pPr>
    </w:p>
    <w:p w14:paraId="27195327" w14:textId="1197BBDD" w:rsidR="00543727" w:rsidRDefault="00543727" w:rsidP="00F812E6">
      <w:pPr>
        <w:rPr>
          <w:rFonts w:ascii="Times New Roman" w:hAnsi="Times New Roman" w:cs="Times New Roman"/>
          <w:b/>
          <w:bCs/>
          <w:szCs w:val="21"/>
        </w:rPr>
      </w:pPr>
    </w:p>
    <w:p w14:paraId="050EC5B6" w14:textId="22C381FA" w:rsidR="00543727" w:rsidRDefault="00543727" w:rsidP="00F812E6">
      <w:pPr>
        <w:rPr>
          <w:rFonts w:ascii="Times New Roman" w:hAnsi="Times New Roman" w:cs="Times New Roman"/>
          <w:b/>
          <w:bCs/>
          <w:szCs w:val="21"/>
        </w:rPr>
      </w:pPr>
    </w:p>
    <w:p w14:paraId="415E29C3" w14:textId="1B9ED220" w:rsidR="00543727" w:rsidRDefault="00543727" w:rsidP="00F812E6">
      <w:pPr>
        <w:rPr>
          <w:rFonts w:ascii="Times New Roman" w:hAnsi="Times New Roman" w:cs="Times New Roman"/>
          <w:b/>
          <w:bCs/>
          <w:szCs w:val="21"/>
        </w:rPr>
      </w:pPr>
    </w:p>
    <w:p w14:paraId="55B0FA8E" w14:textId="7D0310D3" w:rsidR="004316FA" w:rsidRDefault="004316FA" w:rsidP="00F812E6">
      <w:pPr>
        <w:rPr>
          <w:rFonts w:ascii="Times New Roman" w:hAnsi="Times New Roman" w:cs="Times New Roman"/>
          <w:b/>
          <w:bCs/>
          <w:szCs w:val="21"/>
        </w:rPr>
      </w:pPr>
    </w:p>
    <w:p w14:paraId="30B3F1DF" w14:textId="0252D693" w:rsidR="004316FA" w:rsidRDefault="004316FA" w:rsidP="00F812E6">
      <w:pPr>
        <w:rPr>
          <w:rFonts w:ascii="Times New Roman" w:hAnsi="Times New Roman" w:cs="Times New Roman"/>
          <w:b/>
          <w:bCs/>
          <w:szCs w:val="21"/>
        </w:rPr>
      </w:pPr>
    </w:p>
    <w:p w14:paraId="3EFE81B8" w14:textId="143378A3" w:rsidR="004316FA" w:rsidRDefault="004316FA" w:rsidP="00F812E6">
      <w:pPr>
        <w:rPr>
          <w:rFonts w:ascii="Times New Roman" w:hAnsi="Times New Roman" w:cs="Times New Roman"/>
          <w:b/>
          <w:bCs/>
          <w:szCs w:val="21"/>
        </w:rPr>
      </w:pPr>
      <w:r>
        <w:rPr>
          <w:rFonts w:ascii="Times New Roman" w:hAnsi="Times New Roman" w:cs="Times New Roman" w:hint="eastAsia"/>
          <w:b/>
          <w:bCs/>
          <w:szCs w:val="21"/>
        </w:rPr>
        <w:t>\</w:t>
      </w:r>
    </w:p>
    <w:p w14:paraId="15A7D039" w14:textId="61EBC75D" w:rsidR="004316FA" w:rsidRDefault="004316FA" w:rsidP="00F812E6">
      <w:pPr>
        <w:rPr>
          <w:rFonts w:ascii="Times New Roman" w:hAnsi="Times New Roman" w:cs="Times New Roman"/>
          <w:b/>
          <w:bCs/>
          <w:szCs w:val="21"/>
        </w:rPr>
      </w:pPr>
    </w:p>
    <w:p w14:paraId="2D4C1E84" w14:textId="5C3B7EB9" w:rsidR="004316FA" w:rsidRDefault="004316FA" w:rsidP="00F812E6">
      <w:pPr>
        <w:rPr>
          <w:rFonts w:ascii="Times New Roman" w:hAnsi="Times New Roman" w:cs="Times New Roman"/>
          <w:b/>
          <w:bCs/>
          <w:szCs w:val="21"/>
        </w:rPr>
      </w:pPr>
    </w:p>
    <w:p w14:paraId="71797810" w14:textId="5BFFFD7D" w:rsidR="004316FA" w:rsidRDefault="004316FA" w:rsidP="00F812E6">
      <w:pPr>
        <w:rPr>
          <w:rFonts w:ascii="Times New Roman" w:hAnsi="Times New Roman" w:cs="Times New Roman"/>
          <w:b/>
          <w:bCs/>
          <w:szCs w:val="21"/>
        </w:rPr>
      </w:pPr>
    </w:p>
    <w:p w14:paraId="06AC9209" w14:textId="256B0CC8" w:rsidR="004316FA" w:rsidRDefault="004316FA" w:rsidP="00F812E6">
      <w:pPr>
        <w:rPr>
          <w:rFonts w:ascii="Times New Roman" w:hAnsi="Times New Roman" w:cs="Times New Roman"/>
          <w:b/>
          <w:bCs/>
          <w:szCs w:val="21"/>
        </w:rPr>
      </w:pPr>
    </w:p>
    <w:p w14:paraId="16D62043" w14:textId="2FA06862" w:rsidR="004316FA" w:rsidRDefault="004316FA" w:rsidP="00F812E6">
      <w:pPr>
        <w:rPr>
          <w:rFonts w:ascii="Times New Roman" w:hAnsi="Times New Roman" w:cs="Times New Roman"/>
          <w:b/>
          <w:bCs/>
          <w:szCs w:val="21"/>
        </w:rPr>
      </w:pPr>
    </w:p>
    <w:p w14:paraId="37D13A5D" w14:textId="70B8D58D" w:rsidR="004316FA" w:rsidRDefault="004316FA" w:rsidP="00F812E6">
      <w:pPr>
        <w:rPr>
          <w:rFonts w:ascii="Times New Roman" w:hAnsi="Times New Roman" w:cs="Times New Roman"/>
          <w:b/>
          <w:bCs/>
          <w:szCs w:val="21"/>
        </w:rPr>
      </w:pPr>
    </w:p>
    <w:p w14:paraId="7DE58545" w14:textId="69369C6E" w:rsidR="004316FA" w:rsidRDefault="004316FA" w:rsidP="00F812E6">
      <w:pPr>
        <w:rPr>
          <w:rFonts w:ascii="Times New Roman" w:hAnsi="Times New Roman" w:cs="Times New Roman"/>
          <w:b/>
          <w:bCs/>
          <w:szCs w:val="21"/>
        </w:rPr>
      </w:pPr>
    </w:p>
    <w:p w14:paraId="6F1C053E" w14:textId="21022133" w:rsidR="004316FA" w:rsidRDefault="004316FA" w:rsidP="00F812E6">
      <w:pPr>
        <w:rPr>
          <w:rFonts w:ascii="Times New Roman" w:hAnsi="Times New Roman" w:cs="Times New Roman"/>
          <w:b/>
          <w:bCs/>
          <w:szCs w:val="21"/>
        </w:rPr>
      </w:pPr>
    </w:p>
    <w:p w14:paraId="69C056CD" w14:textId="12CED5EF" w:rsidR="004316FA" w:rsidRDefault="004316FA" w:rsidP="00F812E6">
      <w:pPr>
        <w:rPr>
          <w:rFonts w:ascii="Times New Roman" w:hAnsi="Times New Roman" w:cs="Times New Roman"/>
          <w:b/>
          <w:bCs/>
          <w:szCs w:val="21"/>
        </w:rPr>
      </w:pPr>
    </w:p>
    <w:p w14:paraId="23F1F509" w14:textId="1452317D" w:rsidR="004316FA" w:rsidRDefault="004316FA" w:rsidP="00F812E6">
      <w:pPr>
        <w:rPr>
          <w:rFonts w:ascii="Times New Roman" w:hAnsi="Times New Roman" w:cs="Times New Roman"/>
          <w:b/>
          <w:bCs/>
          <w:szCs w:val="21"/>
        </w:rPr>
      </w:pPr>
    </w:p>
    <w:p w14:paraId="30414C5F" w14:textId="541BA8AF" w:rsidR="004316FA" w:rsidRDefault="004316FA" w:rsidP="00F812E6">
      <w:pPr>
        <w:rPr>
          <w:rFonts w:ascii="Times New Roman" w:hAnsi="Times New Roman" w:cs="Times New Roman"/>
          <w:b/>
          <w:bCs/>
          <w:szCs w:val="21"/>
        </w:rPr>
      </w:pPr>
    </w:p>
    <w:p w14:paraId="4423290D" w14:textId="77777777" w:rsidR="004316FA" w:rsidRPr="00543727" w:rsidRDefault="004316FA" w:rsidP="00F812E6">
      <w:pPr>
        <w:rPr>
          <w:rFonts w:ascii="Times New Roman" w:hAnsi="Times New Roman" w:cs="Times New Roman"/>
          <w:b/>
          <w:bCs/>
          <w:szCs w:val="21"/>
        </w:rPr>
      </w:pPr>
    </w:p>
    <w:p w14:paraId="1C2000A1" w14:textId="77777777" w:rsidR="00DB1559" w:rsidRDefault="00DB1559" w:rsidP="00F812E6">
      <w:pPr>
        <w:rPr>
          <w:rFonts w:ascii="Times New Roman" w:eastAsia="Times New Roman" w:hAnsi="Times New Roman" w:cs="Times New Roman"/>
          <w:b/>
          <w:bCs/>
          <w:szCs w:val="21"/>
        </w:rPr>
      </w:pPr>
    </w:p>
    <w:p w14:paraId="41F8C27A" w14:textId="71520F7C" w:rsidR="00DB1559" w:rsidRDefault="00DB1559" w:rsidP="00F812E6">
      <w:pPr>
        <w:rPr>
          <w:rFonts w:ascii="Times New Roman" w:hAnsi="Times New Roman" w:cs="Times New Roman"/>
          <w:b/>
          <w:bCs/>
          <w:szCs w:val="21"/>
        </w:rPr>
      </w:pPr>
    </w:p>
    <w:p w14:paraId="7428F105" w14:textId="61B33916" w:rsidR="00DB1559" w:rsidRDefault="00DB1559" w:rsidP="00F812E6">
      <w:pPr>
        <w:rPr>
          <w:rFonts w:ascii="Times New Roman" w:hAnsi="Times New Roman" w:cs="Times New Roman"/>
          <w:b/>
          <w:bCs/>
          <w:szCs w:val="21"/>
        </w:rPr>
      </w:pPr>
    </w:p>
    <w:p w14:paraId="33A1ECF7" w14:textId="1AFA5D9F" w:rsidR="00DB1559" w:rsidRDefault="00DB1559" w:rsidP="00F812E6">
      <w:pPr>
        <w:rPr>
          <w:rFonts w:ascii="Times New Roman" w:hAnsi="Times New Roman" w:cs="Times New Roman"/>
          <w:b/>
          <w:bCs/>
          <w:szCs w:val="21"/>
        </w:rPr>
      </w:pPr>
    </w:p>
    <w:p w14:paraId="11E665BF" w14:textId="4EDA00B7" w:rsidR="00C048B1" w:rsidRDefault="00C048B1" w:rsidP="00F812E6">
      <w:pPr>
        <w:rPr>
          <w:rFonts w:ascii="Times New Roman" w:hAnsi="Times New Roman" w:cs="Times New Roman"/>
          <w:b/>
          <w:bCs/>
          <w:szCs w:val="21"/>
        </w:rPr>
      </w:pPr>
    </w:p>
    <w:p w14:paraId="1C5A4C64" w14:textId="4F315EFC" w:rsidR="00C048B1" w:rsidRDefault="00C048B1" w:rsidP="00F812E6">
      <w:pPr>
        <w:rPr>
          <w:rFonts w:ascii="Times New Roman" w:hAnsi="Times New Roman" w:cs="Times New Roman"/>
          <w:b/>
          <w:bCs/>
          <w:szCs w:val="21"/>
        </w:rPr>
      </w:pPr>
    </w:p>
    <w:p w14:paraId="3415CE67" w14:textId="439C0BA0" w:rsidR="00C048B1" w:rsidRDefault="00C048B1" w:rsidP="00F812E6">
      <w:pPr>
        <w:rPr>
          <w:rFonts w:ascii="Times New Roman" w:hAnsi="Times New Roman" w:cs="Times New Roman"/>
          <w:b/>
          <w:bCs/>
          <w:szCs w:val="21"/>
        </w:rPr>
      </w:pPr>
    </w:p>
    <w:p w14:paraId="5476DA88" w14:textId="6EAA7256" w:rsidR="00C048B1" w:rsidRDefault="00C048B1" w:rsidP="00F812E6">
      <w:pPr>
        <w:rPr>
          <w:rFonts w:ascii="Times New Roman" w:hAnsi="Times New Roman" w:cs="Times New Roman"/>
          <w:b/>
          <w:bCs/>
          <w:szCs w:val="21"/>
        </w:rPr>
      </w:pPr>
    </w:p>
    <w:p w14:paraId="1BF152C4" w14:textId="1400F70E" w:rsidR="00C048B1" w:rsidRDefault="00C048B1" w:rsidP="00F812E6">
      <w:pPr>
        <w:rPr>
          <w:rFonts w:ascii="Times New Roman" w:hAnsi="Times New Roman" w:cs="Times New Roman"/>
          <w:b/>
          <w:bCs/>
          <w:szCs w:val="21"/>
        </w:rPr>
      </w:pPr>
    </w:p>
    <w:p w14:paraId="0412A35D" w14:textId="5A11E101" w:rsidR="00C048B1" w:rsidRDefault="00C048B1" w:rsidP="00F812E6">
      <w:pPr>
        <w:rPr>
          <w:rFonts w:ascii="Times New Roman" w:hAnsi="Times New Roman" w:cs="Times New Roman"/>
          <w:b/>
          <w:bCs/>
          <w:szCs w:val="21"/>
        </w:rPr>
      </w:pPr>
    </w:p>
    <w:p w14:paraId="7AF1C25E" w14:textId="27BA9CA4" w:rsidR="00C048B1" w:rsidRDefault="00C048B1" w:rsidP="00F812E6">
      <w:pPr>
        <w:rPr>
          <w:rFonts w:ascii="Times New Roman" w:hAnsi="Times New Roman" w:cs="Times New Roman"/>
          <w:b/>
          <w:bCs/>
          <w:szCs w:val="21"/>
        </w:rPr>
      </w:pPr>
    </w:p>
    <w:p w14:paraId="3D18093C" w14:textId="77777777" w:rsidR="00C048B1" w:rsidRDefault="00C048B1" w:rsidP="00F812E6">
      <w:pPr>
        <w:rPr>
          <w:rFonts w:ascii="Times New Roman" w:hAnsi="Times New Roman" w:cs="Times New Roman"/>
          <w:b/>
          <w:bCs/>
          <w:szCs w:val="21"/>
        </w:rPr>
      </w:pPr>
    </w:p>
    <w:p w14:paraId="0CE7FB8D" w14:textId="0856023B" w:rsidR="00606C8A" w:rsidRDefault="00BC1A7F" w:rsidP="003A1677">
      <w:pPr>
        <w:rPr>
          <w:rFonts w:ascii="Times New Roman" w:eastAsia="宋体" w:hAnsi="Times New Roman" w:cs="Times New Roman"/>
          <w:sz w:val="20"/>
          <w:szCs w:val="20"/>
        </w:rPr>
      </w:pPr>
      <w:r w:rsidRPr="0033679A">
        <w:rPr>
          <w:rFonts w:ascii="Times New Roman" w:eastAsia="Times New Roman" w:hAnsi="Times New Roman" w:cs="Times New Roman"/>
          <w:b/>
          <w:bCs/>
          <w:sz w:val="20"/>
          <w:szCs w:val="20"/>
        </w:rPr>
        <w:t>Figure</w:t>
      </w:r>
      <w:r w:rsidR="00603527" w:rsidRPr="0033679A">
        <w:rPr>
          <w:rFonts w:asciiTheme="minorEastAsia" w:hAnsiTheme="minorEastAsia" w:cs="Times New Roman" w:hint="eastAsia"/>
          <w:b/>
          <w:bCs/>
          <w:sz w:val="20"/>
          <w:szCs w:val="20"/>
        </w:rPr>
        <w:t>.</w:t>
      </w:r>
      <w:r w:rsidRPr="0033679A"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 S1</w:t>
      </w:r>
      <w:r w:rsidR="008E1453">
        <w:rPr>
          <w:rFonts w:ascii="宋体" w:eastAsia="宋体" w:hAnsi="宋体" w:cs="宋体"/>
          <w:sz w:val="20"/>
          <w:szCs w:val="20"/>
        </w:rPr>
        <w:t xml:space="preserve"> </w:t>
      </w:r>
      <w:r w:rsidRPr="0033679A">
        <w:rPr>
          <w:rFonts w:ascii="Times New Roman" w:eastAsia="宋体" w:hAnsi="Times New Roman" w:cs="Times New Roman"/>
          <w:sz w:val="20"/>
          <w:szCs w:val="20"/>
        </w:rPr>
        <w:t>PCR products of microsatellite locus</w:t>
      </w:r>
      <w:r w:rsidR="00606C8A" w:rsidRPr="0033679A">
        <w:rPr>
          <w:rFonts w:ascii="Times New Roman" w:eastAsia="宋体" w:hAnsi="Times New Roman" w:cs="Times New Roman"/>
          <w:sz w:val="20"/>
          <w:szCs w:val="20"/>
        </w:rPr>
        <w:t xml:space="preserve"> (MATS2-33, MATS2-48, MATS3-55, MATS3-65, MATS3-74)</w:t>
      </w:r>
      <w:r w:rsidRPr="0033679A">
        <w:rPr>
          <w:rFonts w:ascii="Times New Roman" w:eastAsia="宋体" w:hAnsi="Times New Roman" w:cs="Times New Roman"/>
          <w:sz w:val="20"/>
          <w:szCs w:val="20"/>
        </w:rPr>
        <w:t xml:space="preserve"> in </w:t>
      </w:r>
      <w:r w:rsidRPr="0033679A">
        <w:rPr>
          <w:rFonts w:ascii="Times New Roman" w:hAnsi="Times New Roman" w:cs="Times New Roman" w:hint="eastAsia"/>
          <w:i/>
          <w:iCs/>
          <w:sz w:val="20"/>
          <w:szCs w:val="20"/>
        </w:rPr>
        <w:t>M</w:t>
      </w:r>
      <w:r w:rsidRPr="0033679A">
        <w:rPr>
          <w:rFonts w:ascii="Times New Roman" w:hAnsi="Times New Roman" w:cs="Times New Roman"/>
          <w:i/>
          <w:iCs/>
          <w:sz w:val="20"/>
          <w:szCs w:val="20"/>
        </w:rPr>
        <w:t xml:space="preserve">. </w:t>
      </w:r>
      <w:r w:rsidRPr="0033679A">
        <w:rPr>
          <w:rFonts w:ascii="Times New Roman" w:hAnsi="Times New Roman" w:cs="Times New Roman" w:hint="eastAsia"/>
          <w:i/>
          <w:iCs/>
          <w:sz w:val="20"/>
          <w:szCs w:val="20"/>
        </w:rPr>
        <w:t>anguillicaudatus</w:t>
      </w:r>
      <w:r w:rsidR="0093013B" w:rsidRPr="0033679A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 w:rsidR="00C5396E" w:rsidRPr="0033679A">
        <w:rPr>
          <w:rFonts w:ascii="Times New Roman" w:eastAsia="宋体" w:hAnsi="Times New Roman" w:cs="Times New Roman"/>
          <w:sz w:val="20"/>
          <w:szCs w:val="20"/>
        </w:rPr>
        <w:t>as a material for genome sequencing</w:t>
      </w:r>
      <w:r w:rsidR="009612D3" w:rsidRPr="0033679A">
        <w:rPr>
          <w:rFonts w:ascii="Times New Roman" w:eastAsia="宋体" w:hAnsi="Times New Roman" w:cs="Times New Roman"/>
          <w:sz w:val="20"/>
          <w:szCs w:val="20"/>
        </w:rPr>
        <w:t>.</w:t>
      </w:r>
    </w:p>
    <w:p w14:paraId="0118709A" w14:textId="77777777" w:rsidR="00CA7DBA" w:rsidRDefault="00CA7DBA" w:rsidP="003A1677">
      <w:pPr>
        <w:rPr>
          <w:rFonts w:ascii="Times New Roman" w:eastAsia="宋体" w:hAnsi="Times New Roman" w:cs="Times New Roman"/>
          <w:sz w:val="20"/>
          <w:szCs w:val="20"/>
        </w:rPr>
      </w:pPr>
    </w:p>
    <w:p w14:paraId="7D20488B" w14:textId="3CD8DBAF" w:rsidR="00CA7DBA" w:rsidRDefault="00CA7DBA" w:rsidP="003A1677">
      <w:pPr>
        <w:rPr>
          <w:rFonts w:ascii="Times New Roman" w:eastAsia="宋体" w:hAnsi="Times New Roman" w:cs="Times New Roman"/>
          <w:sz w:val="20"/>
          <w:szCs w:val="20"/>
        </w:rPr>
      </w:pPr>
      <w:r w:rsidRPr="00CA7DBA">
        <w:rPr>
          <w:rFonts w:ascii="Times New Roman" w:eastAsia="宋体" w:hAnsi="Times New Roman" w:cs="Times New Roman"/>
          <w:b/>
          <w:sz w:val="20"/>
          <w:szCs w:val="20"/>
        </w:rPr>
        <w:t>Table S2</w:t>
      </w:r>
      <w:r w:rsidR="008E1453">
        <w:rPr>
          <w:rFonts w:ascii="Times New Roman" w:eastAsia="宋体" w:hAnsi="Times New Roman" w:cs="Times New Roman"/>
          <w:sz w:val="20"/>
          <w:szCs w:val="20"/>
        </w:rPr>
        <w:t xml:space="preserve"> </w:t>
      </w:r>
      <w:r w:rsidRPr="00CA7DBA">
        <w:rPr>
          <w:rFonts w:ascii="Times New Roman" w:eastAsia="宋体" w:hAnsi="Times New Roman" w:cs="Times New Roman"/>
          <w:sz w:val="20"/>
          <w:szCs w:val="20"/>
        </w:rPr>
        <w:t>The four fluorescent joints</w:t>
      </w:r>
    </w:p>
    <w:tbl>
      <w:tblPr>
        <w:tblW w:w="7168" w:type="dxa"/>
        <w:tblLook w:val="04A0" w:firstRow="1" w:lastRow="0" w:firstColumn="1" w:lastColumn="0" w:noHBand="0" w:noVBand="1"/>
      </w:tblPr>
      <w:tblGrid>
        <w:gridCol w:w="1016"/>
        <w:gridCol w:w="3936"/>
        <w:gridCol w:w="2216"/>
      </w:tblGrid>
      <w:tr w:rsidR="00B15C61" w:rsidRPr="00B15C61" w14:paraId="1728D20A" w14:textId="77777777" w:rsidTr="00B15C61">
        <w:trPr>
          <w:trHeight w:val="360"/>
        </w:trPr>
        <w:tc>
          <w:tcPr>
            <w:tcW w:w="1016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79B20F" w14:textId="77777777" w:rsidR="00B15C61" w:rsidRPr="00B15C61" w:rsidRDefault="00B15C61" w:rsidP="00B15C6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B15C6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Joints</w:t>
            </w:r>
          </w:p>
        </w:tc>
        <w:tc>
          <w:tcPr>
            <w:tcW w:w="3936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B0A517" w14:textId="0868EB7C" w:rsidR="00B15C61" w:rsidRPr="00B15C61" w:rsidRDefault="00B15C61" w:rsidP="00B15C6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B15C6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Sequence</w:t>
            </w:r>
            <w:r w:rsidRPr="009612D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’-3’</w:t>
            </w:r>
          </w:p>
        </w:tc>
        <w:tc>
          <w:tcPr>
            <w:tcW w:w="2216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BA53AC" w14:textId="77777777" w:rsidR="00B15C61" w:rsidRPr="00B15C61" w:rsidRDefault="00B15C61" w:rsidP="00B15C6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B15C6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Fluorescent color</w:t>
            </w:r>
          </w:p>
        </w:tc>
      </w:tr>
      <w:tr w:rsidR="00B15C61" w:rsidRPr="00B15C61" w14:paraId="0089BC3B" w14:textId="77777777" w:rsidTr="00B15C61">
        <w:trPr>
          <w:trHeight w:val="300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0E9A55" w14:textId="77777777" w:rsidR="00B15C61" w:rsidRPr="00B15C61" w:rsidRDefault="00B15C61" w:rsidP="00B15C6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B15C6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FAM</w:t>
            </w:r>
          </w:p>
        </w:tc>
        <w:tc>
          <w:tcPr>
            <w:tcW w:w="3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437A69" w14:textId="77777777" w:rsidR="00B15C61" w:rsidRPr="00B15C61" w:rsidRDefault="00B15C61" w:rsidP="00B15C6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B15C6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GTAAAACGACGGCCAGT</w:t>
            </w:r>
          </w:p>
        </w:tc>
        <w:tc>
          <w:tcPr>
            <w:tcW w:w="2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BC538" w14:textId="77777777" w:rsidR="00B15C61" w:rsidRPr="00B15C61" w:rsidRDefault="00B15C61" w:rsidP="00B15C6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B15C6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Blue</w:t>
            </w:r>
          </w:p>
        </w:tc>
      </w:tr>
      <w:tr w:rsidR="00B15C61" w:rsidRPr="00B15C61" w14:paraId="5D5550ED" w14:textId="77777777" w:rsidTr="00B15C61">
        <w:trPr>
          <w:trHeight w:val="300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6D077" w14:textId="77777777" w:rsidR="00B15C61" w:rsidRPr="00B15C61" w:rsidRDefault="00B15C61" w:rsidP="00B15C6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B15C6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VIC</w:t>
            </w:r>
          </w:p>
        </w:tc>
        <w:tc>
          <w:tcPr>
            <w:tcW w:w="3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784572" w14:textId="77777777" w:rsidR="00B15C61" w:rsidRPr="00B15C61" w:rsidRDefault="00B15C61" w:rsidP="00B15C6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B15C6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AGGAACTCAGTGTGACACTC</w:t>
            </w:r>
          </w:p>
        </w:tc>
        <w:tc>
          <w:tcPr>
            <w:tcW w:w="2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CC7AF" w14:textId="77777777" w:rsidR="00B15C61" w:rsidRPr="00B15C61" w:rsidRDefault="00B15C61" w:rsidP="00B15C6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B15C6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Green</w:t>
            </w:r>
          </w:p>
        </w:tc>
      </w:tr>
      <w:tr w:rsidR="00B15C61" w:rsidRPr="00B15C61" w14:paraId="752B9AD1" w14:textId="77777777" w:rsidTr="00B15C61">
        <w:trPr>
          <w:trHeight w:val="300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0E7176" w14:textId="77777777" w:rsidR="00B15C61" w:rsidRPr="00B15C61" w:rsidRDefault="00B15C61" w:rsidP="00B15C6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B15C6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NED</w:t>
            </w:r>
          </w:p>
        </w:tc>
        <w:tc>
          <w:tcPr>
            <w:tcW w:w="3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37BC9" w14:textId="77777777" w:rsidR="00B15C61" w:rsidRPr="00B15C61" w:rsidRDefault="00B15C61" w:rsidP="00B15C6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B15C6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GACAGACAGTAAGGTCTCTG</w:t>
            </w:r>
          </w:p>
        </w:tc>
        <w:tc>
          <w:tcPr>
            <w:tcW w:w="2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507F2C" w14:textId="77777777" w:rsidR="00B15C61" w:rsidRPr="00B15C61" w:rsidRDefault="00B15C61" w:rsidP="00B15C6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B15C6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Yellow</w:t>
            </w:r>
          </w:p>
        </w:tc>
      </w:tr>
      <w:tr w:rsidR="00B15C61" w:rsidRPr="00B15C61" w14:paraId="0C79D544" w14:textId="77777777" w:rsidTr="00B15C61">
        <w:trPr>
          <w:trHeight w:val="315"/>
        </w:trPr>
        <w:tc>
          <w:tcPr>
            <w:tcW w:w="101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DF29FB" w14:textId="77777777" w:rsidR="00B15C61" w:rsidRPr="00B15C61" w:rsidRDefault="00B15C61" w:rsidP="00B15C6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B15C6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PET</w:t>
            </w:r>
          </w:p>
        </w:tc>
        <w:tc>
          <w:tcPr>
            <w:tcW w:w="393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5A44F2" w14:textId="77777777" w:rsidR="00B15C61" w:rsidRPr="00B15C61" w:rsidRDefault="00B15C61" w:rsidP="00B15C6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B15C6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ACGACGTTGTAAAACGAC</w:t>
            </w:r>
          </w:p>
        </w:tc>
        <w:tc>
          <w:tcPr>
            <w:tcW w:w="221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13CBAF" w14:textId="77777777" w:rsidR="00B15C61" w:rsidRPr="00B15C61" w:rsidRDefault="00B15C61" w:rsidP="00B15C6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B15C6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Red</w:t>
            </w:r>
          </w:p>
        </w:tc>
      </w:tr>
    </w:tbl>
    <w:p w14:paraId="7F5CBBF1" w14:textId="77777777" w:rsidR="00B15C61" w:rsidRDefault="00B15C61" w:rsidP="003A1677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367E7230" w14:textId="19755ECE" w:rsidR="003A1677" w:rsidRPr="0037421D" w:rsidRDefault="00B15C61" w:rsidP="008E1453">
      <w:pPr>
        <w:widowControl/>
        <w:rPr>
          <w:rFonts w:ascii="Times New Roman" w:eastAsia="Times New Roman" w:hAnsi="Times New Roman" w:cs="Times New Roman"/>
          <w:b/>
          <w:bCs/>
          <w:sz w:val="20"/>
          <w:szCs w:val="20"/>
        </w:rPr>
      </w:pP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br w:type="page"/>
      </w:r>
      <w:r w:rsidR="00765859" w:rsidRPr="0033679A">
        <w:rPr>
          <w:rFonts w:ascii="Times New Roman" w:eastAsia="Times New Roman" w:hAnsi="Times New Roman" w:cs="Times New Roman"/>
          <w:b/>
          <w:bCs/>
          <w:sz w:val="20"/>
          <w:szCs w:val="20"/>
        </w:rPr>
        <w:lastRenderedPageBreak/>
        <w:t>Table S</w:t>
      </w:r>
      <w:r w:rsidR="00CA7DBA">
        <w:rPr>
          <w:rFonts w:ascii="Times New Roman" w:eastAsia="Times New Roman" w:hAnsi="Times New Roman" w:cs="Times New Roman"/>
          <w:b/>
          <w:bCs/>
          <w:sz w:val="20"/>
          <w:szCs w:val="20"/>
        </w:rPr>
        <w:t>3</w:t>
      </w:r>
      <w:r w:rsidR="00765859" w:rsidRPr="0033679A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765859" w:rsidRPr="0033679A">
        <w:rPr>
          <w:rFonts w:ascii="Times New Roman" w:hAnsi="Times New Roman" w:cs="Times New Roman" w:hint="eastAsia"/>
          <w:sz w:val="20"/>
          <w:szCs w:val="20"/>
        </w:rPr>
        <w:t xml:space="preserve">Distributions of </w:t>
      </w:r>
      <w:r w:rsidR="00765859" w:rsidRPr="0033679A">
        <w:rPr>
          <w:rFonts w:ascii="Times New Roman" w:hAnsi="Times New Roman" w:cs="Times New Roman"/>
          <w:sz w:val="20"/>
          <w:szCs w:val="20"/>
        </w:rPr>
        <w:t>mono</w:t>
      </w:r>
      <w:r w:rsidR="00765859" w:rsidRPr="0033679A">
        <w:rPr>
          <w:rFonts w:ascii="Times New Roman" w:hAnsi="Times New Roman" w:cs="Times New Roman" w:hint="eastAsia"/>
          <w:sz w:val="20"/>
          <w:szCs w:val="20"/>
        </w:rPr>
        <w:t>- to hexanucleotide motif types with di</w:t>
      </w:r>
      <w:r w:rsidR="00765859" w:rsidRPr="0033679A">
        <w:rPr>
          <w:rFonts w:ascii="Times New Roman" w:hAnsi="Times New Roman" w:cs="Times New Roman"/>
          <w:sz w:val="20"/>
          <w:szCs w:val="20"/>
        </w:rPr>
        <w:t>f</w:t>
      </w:r>
      <w:r w:rsidR="00765859" w:rsidRPr="0033679A">
        <w:rPr>
          <w:rFonts w:ascii="Times New Roman" w:hAnsi="Times New Roman" w:cs="Times New Roman" w:hint="eastAsia"/>
          <w:sz w:val="20"/>
          <w:szCs w:val="20"/>
        </w:rPr>
        <w:t xml:space="preserve">ferent repeat numbers (from </w:t>
      </w:r>
      <w:r w:rsidR="00765859" w:rsidRPr="0033679A">
        <w:rPr>
          <w:rFonts w:ascii="Times New Roman" w:hAnsi="Times New Roman" w:cs="Times New Roman"/>
          <w:sz w:val="20"/>
          <w:szCs w:val="20"/>
        </w:rPr>
        <w:t>5</w:t>
      </w:r>
      <w:r w:rsidR="00765859" w:rsidRPr="0033679A">
        <w:rPr>
          <w:rFonts w:ascii="Times New Roman" w:hAnsi="Times New Roman" w:cs="Times New Roman" w:hint="eastAsia"/>
          <w:sz w:val="20"/>
          <w:szCs w:val="20"/>
        </w:rPr>
        <w:t xml:space="preserve"> to </w:t>
      </w:r>
      <w:r w:rsidR="00765859" w:rsidRPr="0033679A">
        <w:rPr>
          <w:rFonts w:ascii="Times New Roman" w:hAnsi="Times New Roman" w:cs="Times New Roman"/>
          <w:sz w:val="20"/>
          <w:szCs w:val="20"/>
        </w:rPr>
        <w:t>&gt;</w:t>
      </w:r>
      <w:r w:rsidR="00765859" w:rsidRPr="0033679A">
        <w:rPr>
          <w:rFonts w:ascii="Times New Roman" w:hAnsi="Times New Roman" w:cs="Times New Roman" w:hint="eastAsia"/>
          <w:sz w:val="20"/>
          <w:szCs w:val="20"/>
        </w:rPr>
        <w:t>1</w:t>
      </w:r>
      <w:r w:rsidR="00765859" w:rsidRPr="0033679A">
        <w:rPr>
          <w:rFonts w:ascii="Times New Roman" w:hAnsi="Times New Roman" w:cs="Times New Roman"/>
          <w:sz w:val="20"/>
          <w:szCs w:val="20"/>
        </w:rPr>
        <w:t>0</w:t>
      </w:r>
      <w:r w:rsidR="00765859" w:rsidRPr="0033679A">
        <w:rPr>
          <w:rFonts w:ascii="Times New Roman" w:hAnsi="Times New Roman" w:cs="Times New Roman" w:hint="eastAsia"/>
          <w:sz w:val="20"/>
          <w:szCs w:val="20"/>
        </w:rPr>
        <w:t xml:space="preserve">) in the assembled genomic sequences of </w:t>
      </w:r>
      <w:r w:rsidR="00765859" w:rsidRPr="0033679A">
        <w:rPr>
          <w:rFonts w:ascii="Times New Roman" w:hAnsi="Times New Roman" w:cs="Times New Roman" w:hint="eastAsia"/>
          <w:i/>
          <w:iCs/>
          <w:sz w:val="20"/>
          <w:szCs w:val="20"/>
        </w:rPr>
        <w:t>M</w:t>
      </w:r>
      <w:r w:rsidR="00765859" w:rsidRPr="0033679A">
        <w:rPr>
          <w:rFonts w:ascii="Times New Roman" w:hAnsi="Times New Roman" w:cs="Times New Roman"/>
          <w:i/>
          <w:iCs/>
          <w:sz w:val="20"/>
          <w:szCs w:val="20"/>
        </w:rPr>
        <w:t xml:space="preserve">. </w:t>
      </w:r>
      <w:r w:rsidR="00765859" w:rsidRPr="0033679A">
        <w:rPr>
          <w:rFonts w:ascii="Times New Roman" w:hAnsi="Times New Roman" w:cs="Times New Roman" w:hint="eastAsia"/>
          <w:i/>
          <w:iCs/>
          <w:sz w:val="20"/>
          <w:szCs w:val="20"/>
        </w:rPr>
        <w:t>anguillicaudatus</w:t>
      </w:r>
      <w:r w:rsidR="00D5271D" w:rsidRPr="0033679A">
        <w:rPr>
          <w:rFonts w:ascii="Times New Roman" w:hAnsi="Times New Roman" w:cs="Times New Roman"/>
          <w:i/>
          <w:iCs/>
          <w:sz w:val="20"/>
          <w:szCs w:val="20"/>
        </w:rPr>
        <w:t>.</w:t>
      </w:r>
    </w:p>
    <w:tbl>
      <w:tblPr>
        <w:tblW w:w="9560" w:type="dxa"/>
        <w:tblLook w:val="04A0" w:firstRow="1" w:lastRow="0" w:firstColumn="1" w:lastColumn="0" w:noHBand="0" w:noVBand="1"/>
      </w:tblPr>
      <w:tblGrid>
        <w:gridCol w:w="2040"/>
        <w:gridCol w:w="830"/>
        <w:gridCol w:w="1023"/>
        <w:gridCol w:w="1023"/>
        <w:gridCol w:w="829"/>
        <w:gridCol w:w="829"/>
        <w:gridCol w:w="1023"/>
        <w:gridCol w:w="1023"/>
        <w:gridCol w:w="940"/>
      </w:tblGrid>
      <w:tr w:rsidR="003A1677" w:rsidRPr="003A1677" w14:paraId="21432A44" w14:textId="77777777" w:rsidTr="008E1453">
        <w:trPr>
          <w:trHeight w:val="300"/>
        </w:trPr>
        <w:tc>
          <w:tcPr>
            <w:tcW w:w="2040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9DB9C55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SSR motif</w:t>
            </w:r>
          </w:p>
        </w:tc>
        <w:tc>
          <w:tcPr>
            <w:tcW w:w="6580" w:type="dxa"/>
            <w:gridSpan w:val="7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093F58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Number of repeats</w:t>
            </w:r>
          </w:p>
        </w:tc>
        <w:tc>
          <w:tcPr>
            <w:tcW w:w="94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D00456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otal</w:t>
            </w:r>
          </w:p>
        </w:tc>
      </w:tr>
      <w:tr w:rsidR="003A1677" w:rsidRPr="003A1677" w14:paraId="75DFC256" w14:textId="77777777" w:rsidTr="008E1453">
        <w:trPr>
          <w:trHeight w:val="315"/>
        </w:trPr>
        <w:tc>
          <w:tcPr>
            <w:tcW w:w="204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28B93012" w14:textId="77777777" w:rsidR="003A1677" w:rsidRPr="008E1453" w:rsidRDefault="003A1677" w:rsidP="003A167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83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75F34F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04168F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E24544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</w:t>
            </w:r>
          </w:p>
        </w:tc>
        <w:tc>
          <w:tcPr>
            <w:tcW w:w="82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8808F5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</w:t>
            </w:r>
          </w:p>
        </w:tc>
        <w:tc>
          <w:tcPr>
            <w:tcW w:w="82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CC953D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863748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036AD7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gt; 10</w:t>
            </w:r>
          </w:p>
        </w:tc>
        <w:tc>
          <w:tcPr>
            <w:tcW w:w="9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26C853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3A1677" w:rsidRPr="003A1677" w14:paraId="562A51B4" w14:textId="77777777" w:rsidTr="008E1453">
        <w:trPr>
          <w:trHeight w:val="300"/>
        </w:trPr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F4133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/T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E500FE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3E458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BD62A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93ED11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A568F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D753F6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2011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BCDE0E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1959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FA930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3970</w:t>
            </w:r>
          </w:p>
        </w:tc>
      </w:tr>
      <w:tr w:rsidR="003A1677" w:rsidRPr="003A1677" w14:paraId="6DF0E273" w14:textId="77777777" w:rsidTr="008E1453">
        <w:trPr>
          <w:trHeight w:val="300"/>
        </w:trPr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8D5A3B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/G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CB5C3B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E1242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2F4B1D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6168E8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27029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5B39A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81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80B90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475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806D61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256</w:t>
            </w:r>
          </w:p>
        </w:tc>
      </w:tr>
      <w:tr w:rsidR="003A1677" w:rsidRPr="003A1677" w14:paraId="4D08C2F0" w14:textId="77777777" w:rsidTr="008E1453">
        <w:trPr>
          <w:trHeight w:val="300"/>
        </w:trPr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2C492B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C/GT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FC5F9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5AA2A6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289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1E6ED4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249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EA184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761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73160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41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E0359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80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232E25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872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AE1FD9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1492</w:t>
            </w:r>
          </w:p>
        </w:tc>
      </w:tr>
      <w:tr w:rsidR="003A1677" w:rsidRPr="003A1677" w14:paraId="15D23D43" w14:textId="77777777" w:rsidTr="008E1453">
        <w:trPr>
          <w:trHeight w:val="300"/>
        </w:trPr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B5BBC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G/CT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6B205F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5DDFD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762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E207F5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832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7FBB3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95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5FD69F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96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B96E5F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47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C1FD4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554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E08BF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086</w:t>
            </w:r>
          </w:p>
        </w:tc>
      </w:tr>
      <w:tr w:rsidR="003A1677" w:rsidRPr="003A1677" w14:paraId="326056AE" w14:textId="77777777" w:rsidTr="008E1453">
        <w:trPr>
          <w:trHeight w:val="300"/>
        </w:trPr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84FDD2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T/AT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0A29E5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61068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122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E033EE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40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351C9C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17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975CC6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27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CED213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75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DFAF1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10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70D9CE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591</w:t>
            </w:r>
          </w:p>
        </w:tc>
      </w:tr>
      <w:tr w:rsidR="003A1677" w:rsidRPr="003A1677" w14:paraId="11376B4A" w14:textId="77777777" w:rsidTr="008E1453">
        <w:trPr>
          <w:trHeight w:val="300"/>
        </w:trPr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A1672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G/CG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BE6F6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83326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1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F1318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2C54D7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F7CC5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2620B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7F69E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CF533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6</w:t>
            </w:r>
          </w:p>
        </w:tc>
      </w:tr>
      <w:tr w:rsidR="003A1677" w:rsidRPr="003A1677" w14:paraId="31658EE5" w14:textId="77777777" w:rsidTr="008E1453">
        <w:trPr>
          <w:trHeight w:val="300"/>
        </w:trPr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BAD7C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AT/ATT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B18FB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749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A3217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93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0A58C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78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BDC2E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39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DA8EFA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42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BE47C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4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956D1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11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46DCF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046</w:t>
            </w:r>
          </w:p>
        </w:tc>
      </w:tr>
      <w:tr w:rsidR="003A1677" w:rsidRPr="003A1677" w14:paraId="16E8B038" w14:textId="77777777" w:rsidTr="008E1453">
        <w:trPr>
          <w:trHeight w:val="300"/>
        </w:trPr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7A1DD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TC/ATG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795761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11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19F1A3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90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7EC68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2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1524B9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6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ED054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B21EC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4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13ACC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95258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94</w:t>
            </w:r>
          </w:p>
        </w:tc>
      </w:tr>
      <w:tr w:rsidR="003A1677" w:rsidRPr="003A1677" w14:paraId="5F91B309" w14:textId="77777777" w:rsidTr="008E1453">
        <w:trPr>
          <w:trHeight w:val="300"/>
        </w:trPr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D1B4C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AC/GTT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D3356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59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37467A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4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7A729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6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4BEDE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AFE93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52285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A2F58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571372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86</w:t>
            </w:r>
          </w:p>
        </w:tc>
      </w:tr>
      <w:tr w:rsidR="003A1677" w:rsidRPr="003A1677" w14:paraId="7E3BE259" w14:textId="77777777" w:rsidTr="008E1453">
        <w:trPr>
          <w:trHeight w:val="300"/>
        </w:trPr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8E4A11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AG/CTT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C5A4C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0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0F3A5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2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FD935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9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6C9F0C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E4C34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E2D3F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AB93A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0E346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34</w:t>
            </w:r>
          </w:p>
        </w:tc>
      </w:tr>
      <w:tr w:rsidR="003A1677" w:rsidRPr="003A1677" w14:paraId="79E8440E" w14:textId="77777777" w:rsidTr="008E1453">
        <w:trPr>
          <w:trHeight w:val="300"/>
        </w:trPr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675C27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CT/AGT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72CB1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9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8A6B0D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9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9A905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0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5C962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B80A7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E36E85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13B4B7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8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8A680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32</w:t>
            </w:r>
          </w:p>
        </w:tc>
      </w:tr>
      <w:tr w:rsidR="003A1677" w:rsidRPr="003A1677" w14:paraId="2F543F9E" w14:textId="77777777" w:rsidTr="008E1453">
        <w:trPr>
          <w:trHeight w:val="300"/>
        </w:trPr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7B8D5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GG/CCT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AA503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7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293191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7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5F5A79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1EA2C9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57AFCB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FD01F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FF2C7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719B00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3</w:t>
            </w:r>
          </w:p>
        </w:tc>
      </w:tr>
      <w:tr w:rsidR="003A1677" w:rsidRPr="003A1677" w14:paraId="268DD1E4" w14:textId="77777777" w:rsidTr="008E1453">
        <w:trPr>
          <w:trHeight w:val="300"/>
        </w:trPr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196A76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GC/CTG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161772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3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E3D71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5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7E767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51B9B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0E432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F38AB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DBE2D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5BE2F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09</w:t>
            </w:r>
          </w:p>
        </w:tc>
      </w:tr>
      <w:tr w:rsidR="003A1677" w:rsidRPr="003A1677" w14:paraId="7EC6A2C2" w14:textId="77777777" w:rsidTr="008E1453">
        <w:trPr>
          <w:trHeight w:val="300"/>
        </w:trPr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B9CFE0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CC/GGT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8991E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6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6FE72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C407E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2FCE2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C6583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F0C49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7211E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E3225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4</w:t>
            </w:r>
          </w:p>
        </w:tc>
      </w:tr>
      <w:tr w:rsidR="003A1677" w:rsidRPr="003A1677" w14:paraId="61B87881" w14:textId="77777777" w:rsidTr="008E1453">
        <w:trPr>
          <w:trHeight w:val="300"/>
        </w:trPr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EED35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Other Tri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EC021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0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D7C78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CD032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C0EBE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E5D2D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294C21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A8473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8105D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3</w:t>
            </w:r>
          </w:p>
        </w:tc>
      </w:tr>
      <w:tr w:rsidR="003A1677" w:rsidRPr="003A1677" w14:paraId="5E952DAB" w14:textId="77777777" w:rsidTr="008E1453">
        <w:trPr>
          <w:trHeight w:val="300"/>
        </w:trPr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3D9F5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CAG/CTGT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D77D4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74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AC22D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08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82119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67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A935F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88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494CF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6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0D6EE4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3E251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EE0DD4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56</w:t>
            </w:r>
          </w:p>
        </w:tc>
      </w:tr>
      <w:tr w:rsidR="003A1677" w:rsidRPr="003A1677" w14:paraId="6B647633" w14:textId="77777777" w:rsidTr="008E1453">
        <w:trPr>
          <w:trHeight w:val="300"/>
        </w:trPr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05E70B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GAT/ATCT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D5662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4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67A8B8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7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C080BF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7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7FA6D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7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EEF5AC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64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53ABAA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D6CFA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7A92F5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05</w:t>
            </w:r>
          </w:p>
        </w:tc>
      </w:tr>
      <w:tr w:rsidR="003A1677" w:rsidRPr="003A1677" w14:paraId="46689A89" w14:textId="77777777" w:rsidTr="008E1453">
        <w:trPr>
          <w:trHeight w:val="300"/>
        </w:trPr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78162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AAT/ATTT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CB5403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51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62AE89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9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EA77F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6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C7200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6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E530C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7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4E6AD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02433A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D9F3BD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39</w:t>
            </w:r>
          </w:p>
        </w:tc>
      </w:tr>
      <w:tr w:rsidR="003A1677" w:rsidRPr="003A1677" w14:paraId="3E9D4E89" w14:textId="77777777" w:rsidTr="008E1453">
        <w:trPr>
          <w:trHeight w:val="300"/>
        </w:trPr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D63CB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TCC/ATGG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A3D69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78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2B6BE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70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96972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2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FF0CC3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1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96037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4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D13D7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F1499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85DDDE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61</w:t>
            </w:r>
          </w:p>
        </w:tc>
      </w:tr>
      <w:tr w:rsidR="003A1677" w:rsidRPr="003A1677" w14:paraId="322206F4" w14:textId="77777777" w:rsidTr="008E1453">
        <w:trPr>
          <w:trHeight w:val="300"/>
        </w:trPr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DAC326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AAG/CTTT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D596D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6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C9585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5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60F0DF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4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587E2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4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3AC004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8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E54E45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86770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A4FA44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61</w:t>
            </w:r>
          </w:p>
        </w:tc>
      </w:tr>
      <w:tr w:rsidR="003A1677" w:rsidRPr="003A1677" w14:paraId="2FC946CD" w14:textId="77777777" w:rsidTr="008E1453">
        <w:trPr>
          <w:trHeight w:val="300"/>
        </w:trPr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1890B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AAC/GTTT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352FF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0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3DEF9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8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DC43C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2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DFA1A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1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D09C26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33C70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27E56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5876D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83</w:t>
            </w:r>
          </w:p>
        </w:tc>
      </w:tr>
      <w:tr w:rsidR="003A1677" w:rsidRPr="003A1677" w14:paraId="7F3CF0C9" w14:textId="77777777" w:rsidTr="008E1453">
        <w:trPr>
          <w:trHeight w:val="300"/>
        </w:trPr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DF705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CAT/ATGT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A5EC5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2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2913F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2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AE405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0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A6E42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4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8496AB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5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4FCE7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72181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D27CE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05</w:t>
            </w:r>
          </w:p>
        </w:tc>
      </w:tr>
      <w:tr w:rsidR="003A1677" w:rsidRPr="003A1677" w14:paraId="242A5068" w14:textId="77777777" w:rsidTr="008E1453">
        <w:trPr>
          <w:trHeight w:val="300"/>
        </w:trPr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EE3EE3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CGC/CGTG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EF6BA5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7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18955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6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E6D66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7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7D500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7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306B0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475CA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796C7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04CAC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20</w:t>
            </w:r>
          </w:p>
        </w:tc>
      </w:tr>
      <w:tr w:rsidR="003A1677" w:rsidRPr="003A1677" w14:paraId="7941FF86" w14:textId="77777777" w:rsidTr="008E1453">
        <w:trPr>
          <w:trHeight w:val="300"/>
        </w:trPr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B6B2B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CTC/AGTG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2B0BBC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1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E3791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8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66A5B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2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3ACCC5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E85BF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7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DC49B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C4E71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A209D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19</w:t>
            </w:r>
          </w:p>
        </w:tc>
      </w:tr>
      <w:tr w:rsidR="003A1677" w:rsidRPr="003A1677" w14:paraId="5C441B6A" w14:textId="77777777" w:rsidTr="008E1453">
        <w:trPr>
          <w:trHeight w:val="300"/>
        </w:trPr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F4A55F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ATG/ATTC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92AB8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4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89C67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4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44E0CD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8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0F9F4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3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31EB8A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60E89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86BEB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210185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9</w:t>
            </w:r>
          </w:p>
        </w:tc>
      </w:tr>
      <w:tr w:rsidR="003A1677" w:rsidRPr="003A1677" w14:paraId="26D49DA6" w14:textId="77777777" w:rsidTr="008E1453">
        <w:trPr>
          <w:trHeight w:val="300"/>
        </w:trPr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C9204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ATC/ATTG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A7B7F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3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C07B06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3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C5E62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DC132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E99513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8C1C2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E10BB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4CD4B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8</w:t>
            </w:r>
          </w:p>
        </w:tc>
      </w:tr>
      <w:tr w:rsidR="003A1677" w:rsidRPr="003A1677" w14:paraId="0CF533FA" w14:textId="77777777" w:rsidTr="008E1453">
        <w:trPr>
          <w:trHeight w:val="300"/>
        </w:trPr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0B642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AGG/CCTT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CCA5C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6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BF0BB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F1073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6CF71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0D65B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C0C4B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06BAB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F5177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1</w:t>
            </w:r>
          </w:p>
        </w:tc>
      </w:tr>
      <w:tr w:rsidR="003A1677" w:rsidRPr="003A1677" w14:paraId="387CD8AE" w14:textId="77777777" w:rsidTr="008E1453">
        <w:trPr>
          <w:trHeight w:val="300"/>
        </w:trPr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7A6F5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CTG/AGTC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CD421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D2C8A3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5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7D61A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3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8D88D3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6D746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3D835B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E4F541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1851E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5</w:t>
            </w:r>
          </w:p>
        </w:tc>
      </w:tr>
      <w:tr w:rsidR="003A1677" w:rsidRPr="003A1677" w14:paraId="7C474918" w14:textId="77777777" w:rsidTr="008E1453">
        <w:trPr>
          <w:trHeight w:val="300"/>
        </w:trPr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16859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ATT/AATT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CEFB4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9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4B046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CB25DA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7ED6B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BF7D1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ECD83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F0A76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A10B9C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4</w:t>
            </w:r>
          </w:p>
        </w:tc>
      </w:tr>
      <w:tr w:rsidR="003A1677" w:rsidRPr="003A1677" w14:paraId="4BAF73DB" w14:textId="77777777" w:rsidTr="008E1453">
        <w:trPr>
          <w:trHeight w:val="300"/>
        </w:trPr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C0D5C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CGG/CCGT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97524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9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F9D14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B9C82E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1643A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EE4E8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0580B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E8DF1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823BB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2</w:t>
            </w:r>
          </w:p>
        </w:tc>
      </w:tr>
      <w:tr w:rsidR="003A1677" w:rsidRPr="003A1677" w14:paraId="47DE0F2F" w14:textId="77777777" w:rsidTr="008E1453">
        <w:trPr>
          <w:trHeight w:val="300"/>
        </w:trPr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C77DF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CCT/AGGT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8F5B4A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DDEFB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500665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227E8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91D99B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55DF7C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6B5929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84DD0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7</w:t>
            </w:r>
          </w:p>
        </w:tc>
      </w:tr>
      <w:tr w:rsidR="003A1677" w:rsidRPr="003A1677" w14:paraId="0BFB859C" w14:textId="77777777" w:rsidTr="008E1453">
        <w:trPr>
          <w:trHeight w:val="300"/>
        </w:trPr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96A1F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GGC/CCTG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8FE40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ED909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08E472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30A967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FB2E8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DF23A2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6BDEB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0AAF7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8</w:t>
            </w:r>
          </w:p>
        </w:tc>
      </w:tr>
      <w:tr w:rsidR="003A1677" w:rsidRPr="003A1677" w14:paraId="15D381C2" w14:textId="77777777" w:rsidTr="008E1453">
        <w:trPr>
          <w:trHeight w:val="300"/>
        </w:trPr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17286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Other Tetra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34D65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9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CDB3B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0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34179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38D07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65016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B3049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847A0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07634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2</w:t>
            </w:r>
          </w:p>
        </w:tc>
      </w:tr>
      <w:tr w:rsidR="003A1677" w:rsidRPr="003A1677" w14:paraId="6A88BCD3" w14:textId="77777777" w:rsidTr="008E1453">
        <w:trPr>
          <w:trHeight w:val="300"/>
        </w:trPr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5B349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AAAT/ATTTT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BE01F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9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1CE9D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3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05691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1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5EA58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BFA93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8B39D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F828C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02001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7</w:t>
            </w:r>
          </w:p>
        </w:tc>
      </w:tr>
      <w:tr w:rsidR="003A1677" w:rsidRPr="003A1677" w14:paraId="0EF4ABD7" w14:textId="77777777" w:rsidTr="008E1453">
        <w:trPr>
          <w:trHeight w:val="300"/>
        </w:trPr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0CB2A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ATAT/ATATT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3EBBEF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5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CAA13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56441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5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740B25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C7C42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7C685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7AE49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61BC7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1</w:t>
            </w:r>
          </w:p>
        </w:tc>
      </w:tr>
      <w:tr w:rsidR="003A1677" w:rsidRPr="003A1677" w14:paraId="2636DC40" w14:textId="77777777" w:rsidTr="008E1453">
        <w:trPr>
          <w:trHeight w:val="300"/>
        </w:trPr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10509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ATAG/ATTCT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DB1160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8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640F5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6A982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6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81A409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ED5DF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DF955F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20A52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2B717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1</w:t>
            </w:r>
          </w:p>
        </w:tc>
      </w:tr>
      <w:tr w:rsidR="003A1677" w:rsidRPr="003A1677" w14:paraId="0E50E73A" w14:textId="77777777" w:rsidTr="008E1453">
        <w:trPr>
          <w:trHeight w:val="300"/>
        </w:trPr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AC567F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ATTC/AATTG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F1868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9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8388F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E7348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966E1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0C716C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68121A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B4F6E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2FC97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1</w:t>
            </w:r>
          </w:p>
        </w:tc>
      </w:tr>
      <w:tr w:rsidR="003A1677" w:rsidRPr="003A1677" w14:paraId="0CABF945" w14:textId="77777777" w:rsidTr="008E1453">
        <w:trPr>
          <w:trHeight w:val="300"/>
        </w:trPr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362A7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AATT/AATTT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AC7E8D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8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FD7EA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B0D0A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7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801B17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9C0EC2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EEF44E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F2748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2D1EA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0</w:t>
            </w:r>
          </w:p>
        </w:tc>
      </w:tr>
      <w:tr w:rsidR="003A1677" w:rsidRPr="003A1677" w14:paraId="404EDE94" w14:textId="77777777" w:rsidTr="008E1453">
        <w:trPr>
          <w:trHeight w:val="300"/>
        </w:trPr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8677D3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CTAG/AGTCT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AFB67E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8B546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4F0C6E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CB52C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F3154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41CE9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85F5BB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0CDAA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</w:t>
            </w:r>
          </w:p>
        </w:tc>
      </w:tr>
      <w:tr w:rsidR="003A1677" w:rsidRPr="003A1677" w14:paraId="2325E211" w14:textId="77777777" w:rsidTr="008E1453">
        <w:trPr>
          <w:trHeight w:val="300"/>
        </w:trPr>
        <w:tc>
          <w:tcPr>
            <w:tcW w:w="20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BDBC38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ATAC/ATTGT</w:t>
            </w:r>
          </w:p>
        </w:tc>
        <w:tc>
          <w:tcPr>
            <w:tcW w:w="83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EA6BC4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34F341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64CF2B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</w:t>
            </w:r>
          </w:p>
        </w:tc>
        <w:tc>
          <w:tcPr>
            <w:tcW w:w="82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6C7433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</w:t>
            </w:r>
          </w:p>
        </w:tc>
        <w:tc>
          <w:tcPr>
            <w:tcW w:w="82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B27842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BC4A81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82F820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9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75C57B" w14:textId="77777777" w:rsidR="003A1677" w:rsidRPr="008E1453" w:rsidRDefault="003A1677" w:rsidP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</w:t>
            </w:r>
          </w:p>
        </w:tc>
      </w:tr>
    </w:tbl>
    <w:p w14:paraId="1BB510BD" w14:textId="61115FB9" w:rsidR="00603527" w:rsidRDefault="00603527">
      <w:pPr>
        <w:widowControl/>
        <w:jc w:val="left"/>
        <w:rPr>
          <w:rFonts w:ascii="Times New Roman" w:hAnsi="Times New Roman" w:cs="Times New Roman"/>
          <w:b/>
        </w:rPr>
      </w:pPr>
    </w:p>
    <w:p w14:paraId="3E592D76" w14:textId="5212279D" w:rsidR="003A1677" w:rsidRDefault="003A1677">
      <w:pPr>
        <w:widowControl/>
        <w:jc w:val="left"/>
        <w:rPr>
          <w:rFonts w:ascii="Times New Roman" w:eastAsia="Times New Roman" w:hAnsi="Times New Roman" w:cs="Times New Roman"/>
          <w:bCs/>
          <w:sz w:val="20"/>
          <w:szCs w:val="20"/>
        </w:rPr>
      </w:pPr>
      <w:r w:rsidRPr="0033679A">
        <w:rPr>
          <w:rFonts w:ascii="Times New Roman" w:eastAsia="Times New Roman" w:hAnsi="Times New Roman" w:cs="Times New Roman"/>
          <w:b/>
          <w:bCs/>
          <w:sz w:val="20"/>
          <w:szCs w:val="20"/>
        </w:rPr>
        <w:lastRenderedPageBreak/>
        <w:t>Table S</w:t>
      </w:r>
      <w:r w:rsidR="00CA7DBA">
        <w:rPr>
          <w:rFonts w:ascii="Times New Roman" w:eastAsia="Times New Roman" w:hAnsi="Times New Roman" w:cs="Times New Roman"/>
          <w:b/>
          <w:bCs/>
          <w:sz w:val="20"/>
          <w:szCs w:val="20"/>
        </w:rPr>
        <w:t>3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 </w:t>
      </w:r>
      <w:r w:rsidRPr="003A1677">
        <w:rPr>
          <w:rFonts w:ascii="Times New Roman" w:eastAsia="Times New Roman" w:hAnsi="Times New Roman" w:cs="Times New Roman"/>
          <w:bCs/>
          <w:sz w:val="20"/>
          <w:szCs w:val="20"/>
        </w:rPr>
        <w:t>Continued</w:t>
      </w:r>
    </w:p>
    <w:tbl>
      <w:tblPr>
        <w:tblW w:w="956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40"/>
        <w:gridCol w:w="1006"/>
        <w:gridCol w:w="1028"/>
        <w:gridCol w:w="1028"/>
        <w:gridCol w:w="1028"/>
        <w:gridCol w:w="405"/>
        <w:gridCol w:w="717"/>
        <w:gridCol w:w="1368"/>
        <w:gridCol w:w="940"/>
      </w:tblGrid>
      <w:tr w:rsidR="003A1677" w14:paraId="2ECA16AD" w14:textId="77777777" w:rsidTr="003A1677">
        <w:trPr>
          <w:trHeight w:val="300"/>
        </w:trPr>
        <w:tc>
          <w:tcPr>
            <w:tcW w:w="204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BE397E" w14:textId="77777777" w:rsidR="003A1677" w:rsidRPr="008E1453" w:rsidRDefault="003A167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 xml:space="preserve">SSR motif </w:t>
            </w:r>
          </w:p>
        </w:tc>
        <w:tc>
          <w:tcPr>
            <w:tcW w:w="6580" w:type="dxa"/>
            <w:gridSpan w:val="7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B06F91" w14:textId="77777777" w:rsidR="003A1677" w:rsidRPr="008E1453" w:rsidRDefault="003A167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Number of repeats</w:t>
            </w:r>
          </w:p>
        </w:tc>
        <w:tc>
          <w:tcPr>
            <w:tcW w:w="94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B4CA85" w14:textId="77777777" w:rsidR="003A1677" w:rsidRPr="008E1453" w:rsidRDefault="003A167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Total</w:t>
            </w:r>
          </w:p>
        </w:tc>
      </w:tr>
      <w:tr w:rsidR="003A1677" w14:paraId="122B0AF6" w14:textId="77777777" w:rsidTr="003A1677">
        <w:trPr>
          <w:trHeight w:val="315"/>
        </w:trPr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D4B3D5" w14:textId="77777777" w:rsidR="003A1677" w:rsidRPr="008E1453" w:rsidRDefault="003A167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03A2B6" w14:textId="77777777" w:rsidR="003A1677" w:rsidRPr="008E1453" w:rsidRDefault="003A167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85D9A9" w14:textId="77777777" w:rsidR="003A1677" w:rsidRPr="008E1453" w:rsidRDefault="003A167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FC156B" w14:textId="77777777" w:rsidR="003A1677" w:rsidRPr="008E1453" w:rsidRDefault="003A167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CE686F" w14:textId="77777777" w:rsidR="003A1677" w:rsidRPr="008E1453" w:rsidRDefault="003A167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895DDD" w14:textId="77777777" w:rsidR="003A1677" w:rsidRPr="008E1453" w:rsidRDefault="003A167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E2C4B9" w14:textId="77777777" w:rsidR="003A1677" w:rsidRPr="008E1453" w:rsidRDefault="003A167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A1B417" w14:textId="77777777" w:rsidR="003A1677" w:rsidRPr="008E1453" w:rsidRDefault="003A167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&gt; 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86A9C0" w14:textId="77777777" w:rsidR="003A1677" w:rsidRPr="008E1453" w:rsidRDefault="003A167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 xml:space="preserve">　</w:t>
            </w:r>
          </w:p>
        </w:tc>
      </w:tr>
      <w:tr w:rsidR="003A1677" w14:paraId="3785BA71" w14:textId="77777777" w:rsidTr="003A1677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503B8A" w14:textId="77777777" w:rsidR="003A1677" w:rsidRPr="008E1453" w:rsidRDefault="003A167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Other-Pent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08CB23" w14:textId="77777777" w:rsidR="003A1677" w:rsidRPr="008E1453" w:rsidRDefault="003A167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5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65EBC9" w14:textId="77777777" w:rsidR="003A1677" w:rsidRPr="008E1453" w:rsidRDefault="003A167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2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135156" w14:textId="77777777" w:rsidR="003A1677" w:rsidRPr="008E1453" w:rsidRDefault="003A167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2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244FD8" w14:textId="77777777" w:rsidR="003A1677" w:rsidRPr="008E1453" w:rsidRDefault="003A167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1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17F831" w14:textId="77777777" w:rsidR="003A1677" w:rsidRPr="008E1453" w:rsidRDefault="003A167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997122" w14:textId="77777777" w:rsidR="003A1677" w:rsidRPr="008E1453" w:rsidRDefault="003A167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95C640" w14:textId="77777777" w:rsidR="003A1677" w:rsidRPr="008E1453" w:rsidRDefault="003A167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E32EC3" w14:textId="77777777" w:rsidR="003A1677" w:rsidRPr="008E1453" w:rsidRDefault="003A167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1235</w:t>
            </w:r>
          </w:p>
        </w:tc>
      </w:tr>
      <w:tr w:rsidR="003A1677" w14:paraId="075D3559" w14:textId="77777777" w:rsidTr="003A1677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4E6575" w14:textId="77777777" w:rsidR="003A1677" w:rsidRPr="008E1453" w:rsidRDefault="003A167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AAATAT/ATATT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96FC43" w14:textId="77777777" w:rsidR="003A1677" w:rsidRPr="008E1453" w:rsidRDefault="003A167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58907A" w14:textId="77777777" w:rsidR="003A1677" w:rsidRPr="008E1453" w:rsidRDefault="003A167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AB4ECC" w14:textId="77777777" w:rsidR="003A1677" w:rsidRPr="008E1453" w:rsidRDefault="003A167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FA9D9B" w14:textId="77777777" w:rsidR="003A1677" w:rsidRPr="008E1453" w:rsidRDefault="003A167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7D37AC" w14:textId="77777777" w:rsidR="003A1677" w:rsidRPr="008E1453" w:rsidRDefault="003A16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CD9EB2" w14:textId="77777777" w:rsidR="003A1677" w:rsidRPr="008E1453" w:rsidRDefault="003A16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4DEB02" w14:textId="77777777" w:rsidR="003A1677" w:rsidRPr="008E1453" w:rsidRDefault="003A16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3D6520" w14:textId="77777777" w:rsidR="003A1677" w:rsidRPr="008E1453" w:rsidRDefault="003A167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65</w:t>
            </w:r>
          </w:p>
        </w:tc>
      </w:tr>
      <w:tr w:rsidR="003A1677" w14:paraId="376D18D9" w14:textId="77777777" w:rsidTr="003A1677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D45E11" w14:textId="77777777" w:rsidR="003A1677" w:rsidRPr="008E1453" w:rsidRDefault="003A167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ACATAT/ATATG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2977A2" w14:textId="77777777" w:rsidR="003A1677" w:rsidRPr="008E1453" w:rsidRDefault="003A167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DF6A4E" w14:textId="77777777" w:rsidR="003A1677" w:rsidRPr="008E1453" w:rsidRDefault="003A167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FDEDE7" w14:textId="77777777" w:rsidR="003A1677" w:rsidRPr="008E1453" w:rsidRDefault="003A167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9CA045" w14:textId="77777777" w:rsidR="003A1677" w:rsidRPr="008E1453" w:rsidRDefault="003A16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BD3987" w14:textId="77777777" w:rsidR="003A1677" w:rsidRPr="008E1453" w:rsidRDefault="003A16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54CE4D" w14:textId="77777777" w:rsidR="003A1677" w:rsidRPr="008E1453" w:rsidRDefault="003A16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7B4D25" w14:textId="77777777" w:rsidR="003A1677" w:rsidRPr="008E1453" w:rsidRDefault="003A16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4B50F1" w14:textId="77777777" w:rsidR="003A1677" w:rsidRPr="008E1453" w:rsidRDefault="003A167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57</w:t>
            </w:r>
          </w:p>
        </w:tc>
      </w:tr>
      <w:tr w:rsidR="003A1677" w14:paraId="399A9B21" w14:textId="77777777" w:rsidTr="003A1677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5F1ADD" w14:textId="77777777" w:rsidR="003A1677" w:rsidRPr="008E1453" w:rsidRDefault="003A167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AACCCT/AGGGT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968EEA" w14:textId="77777777" w:rsidR="003A1677" w:rsidRPr="008E1453" w:rsidRDefault="003A167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F57FF2" w14:textId="77777777" w:rsidR="003A1677" w:rsidRPr="008E1453" w:rsidRDefault="003A167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3A580E" w14:textId="77777777" w:rsidR="003A1677" w:rsidRPr="008E1453" w:rsidRDefault="003A167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50F590" w14:textId="77777777" w:rsidR="003A1677" w:rsidRPr="008E1453" w:rsidRDefault="003A16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E98568" w14:textId="77777777" w:rsidR="003A1677" w:rsidRPr="008E1453" w:rsidRDefault="003A16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AFB66F" w14:textId="77777777" w:rsidR="003A1677" w:rsidRPr="008E1453" w:rsidRDefault="003A16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F67706" w14:textId="77777777" w:rsidR="003A1677" w:rsidRPr="008E1453" w:rsidRDefault="003A16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40EB96" w14:textId="77777777" w:rsidR="003A1677" w:rsidRPr="008E1453" w:rsidRDefault="003A167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22</w:t>
            </w:r>
          </w:p>
        </w:tc>
      </w:tr>
      <w:tr w:rsidR="003A1677" w14:paraId="43EB1A60" w14:textId="77777777" w:rsidTr="003A1677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3E1F52" w14:textId="77777777" w:rsidR="003A1677" w:rsidRPr="008E1453" w:rsidRDefault="003A167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AGATAT/ATATC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4480EE" w14:textId="77777777" w:rsidR="003A1677" w:rsidRPr="008E1453" w:rsidRDefault="003A167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12F2EA" w14:textId="77777777" w:rsidR="003A1677" w:rsidRPr="008E1453" w:rsidRDefault="003A167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FDEDA7" w14:textId="77777777" w:rsidR="003A1677" w:rsidRPr="008E1453" w:rsidRDefault="003A167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92CFD9" w14:textId="77777777" w:rsidR="003A1677" w:rsidRPr="008E1453" w:rsidRDefault="003A16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3C89CE" w14:textId="77777777" w:rsidR="003A1677" w:rsidRPr="008E1453" w:rsidRDefault="003A16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7F72BC" w14:textId="77777777" w:rsidR="003A1677" w:rsidRPr="008E1453" w:rsidRDefault="003A16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617A67" w14:textId="77777777" w:rsidR="003A1677" w:rsidRPr="008E1453" w:rsidRDefault="003A16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A18EAC" w14:textId="77777777" w:rsidR="003A1677" w:rsidRPr="008E1453" w:rsidRDefault="003A167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22</w:t>
            </w:r>
          </w:p>
        </w:tc>
      </w:tr>
      <w:tr w:rsidR="003A1677" w14:paraId="636B167A" w14:textId="77777777" w:rsidTr="003A1677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5FB010" w14:textId="77777777" w:rsidR="003A1677" w:rsidRPr="008E1453" w:rsidRDefault="003A167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ACACAT/ATGTG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F231D3" w14:textId="77777777" w:rsidR="003A1677" w:rsidRPr="008E1453" w:rsidRDefault="003A167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6E4797" w14:textId="77777777" w:rsidR="003A1677" w:rsidRPr="008E1453" w:rsidRDefault="003A167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BD40D3" w14:textId="77777777" w:rsidR="003A1677" w:rsidRPr="008E1453" w:rsidRDefault="003A167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6CB7BD" w14:textId="77777777" w:rsidR="003A1677" w:rsidRPr="008E1453" w:rsidRDefault="003A167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D1CCBC" w14:textId="77777777" w:rsidR="003A1677" w:rsidRPr="008E1453" w:rsidRDefault="003A16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A84AE6" w14:textId="77777777" w:rsidR="003A1677" w:rsidRPr="008E1453" w:rsidRDefault="003A16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4E241D" w14:textId="77777777" w:rsidR="003A1677" w:rsidRPr="008E1453" w:rsidRDefault="003A16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CC15BF" w14:textId="77777777" w:rsidR="003A1677" w:rsidRPr="008E1453" w:rsidRDefault="003A167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21</w:t>
            </w:r>
          </w:p>
        </w:tc>
      </w:tr>
      <w:tr w:rsidR="003A1677" w14:paraId="312B0886" w14:textId="77777777" w:rsidTr="003A1677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4A3B36" w14:textId="77777777" w:rsidR="003A1677" w:rsidRPr="008E1453" w:rsidRDefault="003A167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ACACGC/CGTGT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CE47E2" w14:textId="77777777" w:rsidR="003A1677" w:rsidRPr="008E1453" w:rsidRDefault="003A167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A86499" w14:textId="77777777" w:rsidR="003A1677" w:rsidRPr="008E1453" w:rsidRDefault="003A167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27FD99" w14:textId="77777777" w:rsidR="003A1677" w:rsidRPr="008E1453" w:rsidRDefault="003A167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38C360" w14:textId="77777777" w:rsidR="003A1677" w:rsidRPr="008E1453" w:rsidRDefault="003A16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AC3030" w14:textId="77777777" w:rsidR="003A1677" w:rsidRPr="008E1453" w:rsidRDefault="003A167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C17415" w14:textId="77777777" w:rsidR="003A1677" w:rsidRPr="008E1453" w:rsidRDefault="003A167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8F30E2" w14:textId="77777777" w:rsidR="003A1677" w:rsidRPr="008E1453" w:rsidRDefault="003A16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530D1D" w14:textId="77777777" w:rsidR="003A1677" w:rsidRPr="008E1453" w:rsidRDefault="003A167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20</w:t>
            </w:r>
          </w:p>
        </w:tc>
      </w:tr>
      <w:tr w:rsidR="003A1677" w14:paraId="36B0349A" w14:textId="77777777" w:rsidTr="003A1677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F2C13D" w14:textId="77777777" w:rsidR="003A1677" w:rsidRPr="008E1453" w:rsidRDefault="003A167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AAAATT/AATTT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EC22B8" w14:textId="77777777" w:rsidR="003A1677" w:rsidRPr="008E1453" w:rsidRDefault="003A167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FCB35A" w14:textId="77777777" w:rsidR="003A1677" w:rsidRPr="008E1453" w:rsidRDefault="003A167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795A9D" w14:textId="77777777" w:rsidR="003A1677" w:rsidRPr="008E1453" w:rsidRDefault="003A167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96077C" w14:textId="77777777" w:rsidR="003A1677" w:rsidRPr="008E1453" w:rsidRDefault="003A16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AA00B5" w14:textId="77777777" w:rsidR="003A1677" w:rsidRPr="008E1453" w:rsidRDefault="003A16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E9DF5E" w14:textId="77777777" w:rsidR="003A1677" w:rsidRPr="008E1453" w:rsidRDefault="003A16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2AFB29" w14:textId="77777777" w:rsidR="003A1677" w:rsidRPr="008E1453" w:rsidRDefault="003A16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F1F77D" w14:textId="77777777" w:rsidR="003A1677" w:rsidRPr="008E1453" w:rsidRDefault="003A167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10</w:t>
            </w:r>
          </w:p>
        </w:tc>
      </w:tr>
      <w:tr w:rsidR="003A1677" w14:paraId="0C236991" w14:textId="77777777" w:rsidTr="003A1677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DEC8A5" w14:textId="77777777" w:rsidR="003A1677" w:rsidRPr="008E1453" w:rsidRDefault="003A167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Other-Hex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C42D79" w14:textId="77777777" w:rsidR="003A1677" w:rsidRPr="008E1453" w:rsidRDefault="003A167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113208" w14:textId="77777777" w:rsidR="003A1677" w:rsidRPr="008E1453" w:rsidRDefault="003A167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B923CA" w14:textId="77777777" w:rsidR="003A1677" w:rsidRPr="008E1453" w:rsidRDefault="003A167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9ECFC7" w14:textId="77777777" w:rsidR="003A1677" w:rsidRPr="008E1453" w:rsidRDefault="003A167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95E581" w14:textId="77777777" w:rsidR="003A1677" w:rsidRPr="008E1453" w:rsidRDefault="003A167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924207" w14:textId="77777777" w:rsidR="003A1677" w:rsidRPr="008E1453" w:rsidRDefault="003A167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FC0147" w14:textId="77777777" w:rsidR="003A1677" w:rsidRPr="008E1453" w:rsidRDefault="003A16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C9C8A6" w14:textId="77777777" w:rsidR="003A1677" w:rsidRPr="008E1453" w:rsidRDefault="003A167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175</w:t>
            </w:r>
          </w:p>
        </w:tc>
      </w:tr>
      <w:tr w:rsidR="003A1677" w14:paraId="4F2316B2" w14:textId="77777777" w:rsidTr="003A1677">
        <w:trPr>
          <w:trHeight w:val="342"/>
        </w:trPr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958A4F" w14:textId="77777777" w:rsidR="003A1677" w:rsidRPr="008E1453" w:rsidRDefault="003A1677">
            <w:pPr>
              <w:jc w:val="left"/>
              <w:rPr>
                <w:rFonts w:ascii="等线" w:eastAsia="等线" w:hAnsi="等线" w:cs="宋体"/>
                <w:color w:val="000000"/>
                <w:sz w:val="20"/>
                <w:szCs w:val="20"/>
              </w:rPr>
            </w:pPr>
            <w:r w:rsidRPr="008E1453">
              <w:rPr>
                <w:rFonts w:ascii="等线" w:eastAsia="等线" w:hAnsi="等线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E7E01A" w14:textId="77777777" w:rsidR="003A1677" w:rsidRPr="008E1453" w:rsidRDefault="003A1677">
            <w:pPr>
              <w:rPr>
                <w:rFonts w:ascii="等线" w:eastAsia="等线" w:hAnsi="等线"/>
                <w:color w:val="000000"/>
                <w:sz w:val="20"/>
                <w:szCs w:val="20"/>
              </w:rPr>
            </w:pPr>
            <w:r w:rsidRPr="008E1453">
              <w:rPr>
                <w:rFonts w:ascii="等线" w:eastAsia="等线" w:hAnsi="等线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8D1266" w14:textId="77777777" w:rsidR="003A1677" w:rsidRPr="008E1453" w:rsidRDefault="003A1677">
            <w:pPr>
              <w:rPr>
                <w:rFonts w:ascii="等线" w:eastAsia="等线" w:hAnsi="等线"/>
                <w:color w:val="000000"/>
                <w:sz w:val="20"/>
                <w:szCs w:val="20"/>
              </w:rPr>
            </w:pPr>
            <w:r w:rsidRPr="008E1453">
              <w:rPr>
                <w:rFonts w:ascii="等线" w:eastAsia="等线" w:hAnsi="等线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079B70" w14:textId="77777777" w:rsidR="003A1677" w:rsidRPr="008E1453" w:rsidRDefault="003A1677">
            <w:pPr>
              <w:rPr>
                <w:rFonts w:ascii="等线" w:eastAsia="等线" w:hAnsi="等线"/>
                <w:color w:val="000000"/>
                <w:sz w:val="20"/>
                <w:szCs w:val="20"/>
              </w:rPr>
            </w:pPr>
            <w:r w:rsidRPr="008E1453">
              <w:rPr>
                <w:rFonts w:ascii="等线" w:eastAsia="等线" w:hAnsi="等线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E2DCFF" w14:textId="77777777" w:rsidR="003A1677" w:rsidRPr="008E1453" w:rsidRDefault="003A1677">
            <w:pPr>
              <w:rPr>
                <w:rFonts w:ascii="等线" w:eastAsia="等线" w:hAnsi="等线"/>
                <w:color w:val="000000"/>
                <w:sz w:val="20"/>
                <w:szCs w:val="20"/>
              </w:rPr>
            </w:pPr>
            <w:r w:rsidRPr="008E1453">
              <w:rPr>
                <w:rFonts w:ascii="等线" w:eastAsia="等线" w:hAnsi="等线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44FD27" w14:textId="77777777" w:rsidR="003A1677" w:rsidRPr="008E1453" w:rsidRDefault="003A1677">
            <w:pPr>
              <w:rPr>
                <w:rFonts w:ascii="等线" w:eastAsia="等线" w:hAnsi="等线"/>
                <w:color w:val="000000"/>
                <w:sz w:val="20"/>
                <w:szCs w:val="20"/>
              </w:rPr>
            </w:pPr>
            <w:r w:rsidRPr="008E1453">
              <w:rPr>
                <w:rFonts w:ascii="等线" w:eastAsia="等线" w:hAnsi="等线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B084D4" w14:textId="77777777" w:rsidR="003A1677" w:rsidRPr="008E1453" w:rsidRDefault="003A1677">
            <w:pPr>
              <w:rPr>
                <w:rFonts w:ascii="等线" w:eastAsia="等线" w:hAnsi="等线"/>
                <w:color w:val="000000"/>
                <w:sz w:val="20"/>
                <w:szCs w:val="20"/>
              </w:rPr>
            </w:pPr>
            <w:r w:rsidRPr="008E1453">
              <w:rPr>
                <w:rFonts w:ascii="等线" w:eastAsia="等线" w:hAnsi="等线" w:hint="eastAsia"/>
                <w:color w:val="000000"/>
                <w:sz w:val="20"/>
                <w:szCs w:val="2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E493AD" w14:textId="77777777" w:rsidR="003A1677" w:rsidRPr="008E1453" w:rsidRDefault="003A167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024BD0" w14:textId="77777777" w:rsidR="003A1677" w:rsidRPr="008E1453" w:rsidRDefault="003A167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8E1453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376357</w:t>
            </w:r>
          </w:p>
        </w:tc>
      </w:tr>
    </w:tbl>
    <w:p w14:paraId="44535AE7" w14:textId="102A83FB" w:rsidR="00603527" w:rsidRDefault="003A1677">
      <w:pPr>
        <w:widowControl/>
        <w:jc w:val="lef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 </w:t>
      </w:r>
      <w:r w:rsidR="00603527">
        <w:rPr>
          <w:rFonts w:ascii="Times New Roman" w:hAnsi="Times New Roman" w:cs="Times New Roman"/>
          <w:b/>
        </w:rPr>
        <w:br w:type="page"/>
      </w:r>
    </w:p>
    <w:p w14:paraId="3B4777B6" w14:textId="46870351" w:rsidR="005421F0" w:rsidRDefault="00390DB0" w:rsidP="003A1677">
      <w:pPr>
        <w:widowControl/>
        <w:rPr>
          <w:rFonts w:ascii="Times New Roman" w:hAnsi="Times New Roman" w:cs="Times New Roman"/>
          <w:i/>
        </w:rPr>
      </w:pPr>
      <w:r w:rsidRPr="00390DB0">
        <w:rPr>
          <w:rFonts w:ascii="Times New Roman" w:hAnsi="Times New Roman" w:cs="Times New Roman" w:hint="eastAsia"/>
          <w:b/>
        </w:rPr>
        <w:lastRenderedPageBreak/>
        <w:t>Table S</w:t>
      </w:r>
      <w:r w:rsidR="00CA7DBA">
        <w:rPr>
          <w:rFonts w:ascii="Times New Roman" w:hAnsi="Times New Roman" w:cs="Times New Roman"/>
          <w:b/>
        </w:rPr>
        <w:t>4</w:t>
      </w:r>
      <w:r>
        <w:rPr>
          <w:rFonts w:ascii="Times New Roman" w:hAnsi="Times New Roman" w:cs="Times New Roman"/>
        </w:rPr>
        <w:t xml:space="preserve"> </w:t>
      </w:r>
      <w:r w:rsidRPr="00390DB0">
        <w:rPr>
          <w:rFonts w:ascii="Times New Roman" w:hAnsi="Times New Roman" w:cs="Times New Roman"/>
        </w:rPr>
        <w:t xml:space="preserve">Organization of the mitochondrial genome of </w:t>
      </w:r>
      <w:r w:rsidRPr="00390DB0">
        <w:rPr>
          <w:rFonts w:ascii="Times New Roman" w:hAnsi="Times New Roman" w:cs="Times New Roman"/>
          <w:i/>
        </w:rPr>
        <w:t>M. anguillicaudatus</w:t>
      </w:r>
    </w:p>
    <w:tbl>
      <w:tblPr>
        <w:tblW w:w="9760" w:type="dxa"/>
        <w:tblLook w:val="04A0" w:firstRow="1" w:lastRow="0" w:firstColumn="1" w:lastColumn="0" w:noHBand="0" w:noVBand="1"/>
      </w:tblPr>
      <w:tblGrid>
        <w:gridCol w:w="1875"/>
        <w:gridCol w:w="1078"/>
        <w:gridCol w:w="1078"/>
        <w:gridCol w:w="1078"/>
        <w:gridCol w:w="1078"/>
        <w:gridCol w:w="1078"/>
        <w:gridCol w:w="1399"/>
        <w:gridCol w:w="1096"/>
      </w:tblGrid>
      <w:tr w:rsidR="00547A9C" w:rsidRPr="00547A9C" w14:paraId="5ACAFB15" w14:textId="77777777" w:rsidTr="00EC63AC">
        <w:trPr>
          <w:trHeight w:val="300"/>
        </w:trPr>
        <w:tc>
          <w:tcPr>
            <w:tcW w:w="1875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AADC09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Gene</w:t>
            </w:r>
          </w:p>
        </w:tc>
        <w:tc>
          <w:tcPr>
            <w:tcW w:w="2156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1C812F9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Positions</w:t>
            </w:r>
          </w:p>
        </w:tc>
        <w:tc>
          <w:tcPr>
            <w:tcW w:w="1078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8C9BCB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2156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441A393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Codon</w:t>
            </w:r>
          </w:p>
        </w:tc>
        <w:tc>
          <w:tcPr>
            <w:tcW w:w="1399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2CF64E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1096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F1AEC8" w14:textId="77777777" w:rsidR="00547A9C" w:rsidRPr="0033679A" w:rsidRDefault="00547A9C" w:rsidP="00547A9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等线" w:eastAsia="等线" w:hAnsi="等线" w:cs="宋体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547A9C" w:rsidRPr="00547A9C" w14:paraId="5DDEBD5E" w14:textId="77777777" w:rsidTr="00EC63AC">
        <w:trPr>
          <w:trHeight w:val="300"/>
        </w:trPr>
        <w:tc>
          <w:tcPr>
            <w:tcW w:w="187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80F38F5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107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B08F129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Start</w:t>
            </w:r>
          </w:p>
        </w:tc>
        <w:tc>
          <w:tcPr>
            <w:tcW w:w="107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11889C9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End</w:t>
            </w:r>
          </w:p>
        </w:tc>
        <w:tc>
          <w:tcPr>
            <w:tcW w:w="107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56AC056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Size</w:t>
            </w:r>
          </w:p>
        </w:tc>
        <w:tc>
          <w:tcPr>
            <w:tcW w:w="107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B614E53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Start</w:t>
            </w:r>
          </w:p>
        </w:tc>
        <w:tc>
          <w:tcPr>
            <w:tcW w:w="107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F06B101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Stop</w:t>
            </w:r>
          </w:p>
        </w:tc>
        <w:tc>
          <w:tcPr>
            <w:tcW w:w="139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EC127BE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Space/overlap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31E563A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Strand</w:t>
            </w:r>
          </w:p>
        </w:tc>
      </w:tr>
      <w:tr w:rsidR="00547A9C" w:rsidRPr="00547A9C" w14:paraId="6ABAC54E" w14:textId="77777777" w:rsidTr="00EC63AC">
        <w:trPr>
          <w:trHeight w:val="285"/>
        </w:trPr>
        <w:tc>
          <w:tcPr>
            <w:tcW w:w="1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13B83C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tRNA-Phe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8F9DA8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9FF0ED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69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A8518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9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00D120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35F36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3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8895C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A7A18" w14:textId="77777777" w:rsidR="00547A9C" w:rsidRPr="0033679A" w:rsidRDefault="00547A9C" w:rsidP="00547A9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等线" w:eastAsia="等线" w:hAnsi="等线" w:cs="宋体" w:hint="eastAsia"/>
                <w:color w:val="000000"/>
                <w:kern w:val="0"/>
                <w:sz w:val="20"/>
                <w:szCs w:val="20"/>
              </w:rPr>
              <w:t>+</w:t>
            </w:r>
          </w:p>
        </w:tc>
      </w:tr>
      <w:tr w:rsidR="00547A9C" w:rsidRPr="00547A9C" w14:paraId="4B003341" w14:textId="77777777" w:rsidTr="00EC63AC">
        <w:trPr>
          <w:trHeight w:val="285"/>
        </w:trPr>
        <w:tc>
          <w:tcPr>
            <w:tcW w:w="1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303255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2S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07970F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70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3AEC6C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022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8CBA22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3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D8E75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DEEBC1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3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72F5E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B10456" w14:textId="77777777" w:rsidR="00547A9C" w:rsidRPr="0033679A" w:rsidRDefault="00547A9C" w:rsidP="00547A9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等线" w:eastAsia="等线" w:hAnsi="等线" w:cs="宋体" w:hint="eastAsia"/>
                <w:color w:val="000000"/>
                <w:kern w:val="0"/>
                <w:sz w:val="20"/>
                <w:szCs w:val="20"/>
              </w:rPr>
              <w:t>+</w:t>
            </w:r>
          </w:p>
        </w:tc>
      </w:tr>
      <w:tr w:rsidR="00547A9C" w:rsidRPr="00547A9C" w14:paraId="12E7EDB8" w14:textId="77777777" w:rsidTr="00EC63AC">
        <w:trPr>
          <w:trHeight w:val="285"/>
        </w:trPr>
        <w:tc>
          <w:tcPr>
            <w:tcW w:w="1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BB208C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tRNA-Val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DC9631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023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7AAEE4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094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4398B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2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065BB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BA7C6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3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6045E5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6662C5" w14:textId="77777777" w:rsidR="00547A9C" w:rsidRPr="0033679A" w:rsidRDefault="00547A9C" w:rsidP="00547A9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等线" w:eastAsia="等线" w:hAnsi="等线" w:cs="宋体" w:hint="eastAsia"/>
                <w:color w:val="000000"/>
                <w:kern w:val="0"/>
                <w:sz w:val="20"/>
                <w:szCs w:val="20"/>
              </w:rPr>
              <w:t>+</w:t>
            </w:r>
          </w:p>
        </w:tc>
      </w:tr>
      <w:tr w:rsidR="00547A9C" w:rsidRPr="00547A9C" w14:paraId="3F9EA271" w14:textId="77777777" w:rsidTr="00EC63AC">
        <w:trPr>
          <w:trHeight w:val="285"/>
        </w:trPr>
        <w:tc>
          <w:tcPr>
            <w:tcW w:w="1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9770A0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6S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C8A096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095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C57B00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2773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0C870A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79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574E3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1CB74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3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71AAD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72A4D" w14:textId="77777777" w:rsidR="00547A9C" w:rsidRPr="0033679A" w:rsidRDefault="00547A9C" w:rsidP="00547A9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等线" w:eastAsia="等线" w:hAnsi="等线" w:cs="宋体" w:hint="eastAsia"/>
                <w:color w:val="000000"/>
                <w:kern w:val="0"/>
                <w:sz w:val="20"/>
                <w:szCs w:val="20"/>
              </w:rPr>
              <w:t>+</w:t>
            </w:r>
          </w:p>
        </w:tc>
      </w:tr>
      <w:tr w:rsidR="00547A9C" w:rsidRPr="00547A9C" w14:paraId="6F55D9D8" w14:textId="77777777" w:rsidTr="00EC63AC">
        <w:trPr>
          <w:trHeight w:val="285"/>
        </w:trPr>
        <w:tc>
          <w:tcPr>
            <w:tcW w:w="1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CA940E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tRNA-Leu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9EB01B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2774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D6DF89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2848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A81E7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5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6673C8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4729C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3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5D91EF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42755" w14:textId="77777777" w:rsidR="00547A9C" w:rsidRPr="0033679A" w:rsidRDefault="00547A9C" w:rsidP="00547A9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等线" w:eastAsia="等线" w:hAnsi="等线" w:cs="宋体" w:hint="eastAsia"/>
                <w:color w:val="000000"/>
                <w:kern w:val="0"/>
                <w:sz w:val="20"/>
                <w:szCs w:val="20"/>
              </w:rPr>
              <w:t>+</w:t>
            </w:r>
          </w:p>
        </w:tc>
      </w:tr>
      <w:tr w:rsidR="00547A9C" w:rsidRPr="00547A9C" w14:paraId="2C0333F9" w14:textId="77777777" w:rsidTr="00EC63AC">
        <w:trPr>
          <w:trHeight w:val="285"/>
        </w:trPr>
        <w:tc>
          <w:tcPr>
            <w:tcW w:w="1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9317DF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ND1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07AF22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2850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D6A57B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3824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9762BC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5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B3944C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TG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D04D2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AA</w:t>
            </w:r>
          </w:p>
        </w:tc>
        <w:tc>
          <w:tcPr>
            <w:tcW w:w="13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BEC4A2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A3440" w14:textId="77777777" w:rsidR="00547A9C" w:rsidRPr="0033679A" w:rsidRDefault="00547A9C" w:rsidP="00547A9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等线" w:eastAsia="等线" w:hAnsi="等线" w:cs="宋体" w:hint="eastAsia"/>
                <w:color w:val="000000"/>
                <w:kern w:val="0"/>
                <w:sz w:val="20"/>
                <w:szCs w:val="20"/>
              </w:rPr>
              <w:t>+</w:t>
            </w:r>
          </w:p>
        </w:tc>
      </w:tr>
      <w:tr w:rsidR="00547A9C" w:rsidRPr="00547A9C" w14:paraId="55027EC6" w14:textId="77777777" w:rsidTr="00EC63AC">
        <w:trPr>
          <w:trHeight w:val="285"/>
        </w:trPr>
        <w:tc>
          <w:tcPr>
            <w:tcW w:w="1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ED9E31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tRNA-Ile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DA8342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3831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EA636D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3902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52E61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2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011AA7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84339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3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7B149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8ED40" w14:textId="77777777" w:rsidR="00547A9C" w:rsidRPr="0033679A" w:rsidRDefault="00547A9C" w:rsidP="00547A9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等线" w:eastAsia="等线" w:hAnsi="等线" w:cs="宋体" w:hint="eastAsia"/>
                <w:color w:val="000000"/>
                <w:kern w:val="0"/>
                <w:sz w:val="20"/>
                <w:szCs w:val="20"/>
              </w:rPr>
              <w:t>+</w:t>
            </w:r>
          </w:p>
        </w:tc>
      </w:tr>
      <w:tr w:rsidR="00547A9C" w:rsidRPr="00547A9C" w14:paraId="077DB8E8" w14:textId="77777777" w:rsidTr="00EC63AC">
        <w:trPr>
          <w:trHeight w:val="285"/>
        </w:trPr>
        <w:tc>
          <w:tcPr>
            <w:tcW w:w="1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C6598E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tRNA-Gln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667E71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3901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0D976E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3971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7743C2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1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6F396C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FADD2C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3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039B0F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-2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603928" w14:textId="77777777" w:rsidR="00547A9C" w:rsidRPr="0033679A" w:rsidRDefault="00547A9C" w:rsidP="00547A9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等线" w:eastAsia="等线" w:hAnsi="等线" w:cs="宋体" w:hint="eastAsia"/>
                <w:color w:val="000000"/>
                <w:kern w:val="0"/>
                <w:sz w:val="20"/>
                <w:szCs w:val="20"/>
              </w:rPr>
              <w:t>-</w:t>
            </w:r>
          </w:p>
        </w:tc>
      </w:tr>
      <w:tr w:rsidR="00547A9C" w:rsidRPr="00547A9C" w14:paraId="7BB53474" w14:textId="77777777" w:rsidTr="00EC63AC">
        <w:trPr>
          <w:trHeight w:val="285"/>
        </w:trPr>
        <w:tc>
          <w:tcPr>
            <w:tcW w:w="1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2B5C0B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tRNA-Met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7701F1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3973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923C6B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4041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47B63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9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9E4660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FEC0AA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3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23A44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F1E399" w14:textId="77777777" w:rsidR="00547A9C" w:rsidRPr="0033679A" w:rsidRDefault="00547A9C" w:rsidP="00547A9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等线" w:eastAsia="等线" w:hAnsi="等线" w:cs="宋体" w:hint="eastAsia"/>
                <w:color w:val="000000"/>
                <w:kern w:val="0"/>
                <w:sz w:val="20"/>
                <w:szCs w:val="20"/>
              </w:rPr>
              <w:t>+</w:t>
            </w:r>
          </w:p>
        </w:tc>
      </w:tr>
      <w:tr w:rsidR="00547A9C" w:rsidRPr="00547A9C" w14:paraId="63452142" w14:textId="77777777" w:rsidTr="00EC63AC">
        <w:trPr>
          <w:trHeight w:val="285"/>
        </w:trPr>
        <w:tc>
          <w:tcPr>
            <w:tcW w:w="1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AA381B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ND2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37484A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4042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DD08B0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5088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A31E8E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7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D80687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TG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F33D3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AG</w:t>
            </w:r>
          </w:p>
        </w:tc>
        <w:tc>
          <w:tcPr>
            <w:tcW w:w="13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3E3C5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5C64D" w14:textId="77777777" w:rsidR="00547A9C" w:rsidRPr="0033679A" w:rsidRDefault="00547A9C" w:rsidP="00547A9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等线" w:eastAsia="等线" w:hAnsi="等线" w:cs="宋体" w:hint="eastAsia"/>
                <w:color w:val="000000"/>
                <w:kern w:val="0"/>
                <w:sz w:val="20"/>
                <w:szCs w:val="20"/>
              </w:rPr>
              <w:t>+</w:t>
            </w:r>
          </w:p>
        </w:tc>
      </w:tr>
      <w:tr w:rsidR="00547A9C" w:rsidRPr="00547A9C" w14:paraId="7E98363B" w14:textId="77777777" w:rsidTr="00EC63AC">
        <w:trPr>
          <w:trHeight w:val="285"/>
        </w:trPr>
        <w:tc>
          <w:tcPr>
            <w:tcW w:w="1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19BE09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tRNA-Trp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9C5009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5089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B75158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5158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B88258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0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D60F4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2D5B90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3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1E84DF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C2586" w14:textId="77777777" w:rsidR="00547A9C" w:rsidRPr="0033679A" w:rsidRDefault="00547A9C" w:rsidP="00547A9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等线" w:eastAsia="等线" w:hAnsi="等线" w:cs="宋体" w:hint="eastAsia"/>
                <w:color w:val="000000"/>
                <w:kern w:val="0"/>
                <w:sz w:val="20"/>
                <w:szCs w:val="20"/>
              </w:rPr>
              <w:t>+</w:t>
            </w:r>
          </w:p>
        </w:tc>
      </w:tr>
      <w:tr w:rsidR="00547A9C" w:rsidRPr="00547A9C" w14:paraId="6FAD8396" w14:textId="77777777" w:rsidTr="00EC63AC">
        <w:trPr>
          <w:trHeight w:val="285"/>
        </w:trPr>
        <w:tc>
          <w:tcPr>
            <w:tcW w:w="1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656A40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tRNA-Ala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A9D39F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5159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284158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5227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FAADB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9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A5DE3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0AE80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3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132099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6349E" w14:textId="77777777" w:rsidR="00547A9C" w:rsidRPr="0033679A" w:rsidRDefault="00547A9C" w:rsidP="00547A9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等线" w:eastAsia="等线" w:hAnsi="等线" w:cs="宋体" w:hint="eastAsia"/>
                <w:color w:val="000000"/>
                <w:kern w:val="0"/>
                <w:sz w:val="20"/>
                <w:szCs w:val="20"/>
              </w:rPr>
              <w:t>-</w:t>
            </w:r>
          </w:p>
        </w:tc>
      </w:tr>
      <w:tr w:rsidR="00547A9C" w:rsidRPr="00547A9C" w14:paraId="25479BC9" w14:textId="77777777" w:rsidTr="00EC63AC">
        <w:trPr>
          <w:trHeight w:val="285"/>
        </w:trPr>
        <w:tc>
          <w:tcPr>
            <w:tcW w:w="1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9E0ACC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tRNA-Asn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11374F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5229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83ADA2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5301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91B2F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84B350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FEAB8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3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3C4279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F0D8C" w14:textId="77777777" w:rsidR="00547A9C" w:rsidRPr="0033679A" w:rsidRDefault="00547A9C" w:rsidP="00547A9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等线" w:eastAsia="等线" w:hAnsi="等线" w:cs="宋体" w:hint="eastAsia"/>
                <w:color w:val="000000"/>
                <w:kern w:val="0"/>
                <w:sz w:val="20"/>
                <w:szCs w:val="20"/>
              </w:rPr>
              <w:t>-</w:t>
            </w:r>
          </w:p>
        </w:tc>
      </w:tr>
      <w:tr w:rsidR="00547A9C" w:rsidRPr="00547A9C" w14:paraId="6B8BF674" w14:textId="77777777" w:rsidTr="00EC63AC">
        <w:trPr>
          <w:trHeight w:val="285"/>
        </w:trPr>
        <w:tc>
          <w:tcPr>
            <w:tcW w:w="1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304563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tRNA-Cys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E2B8DD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5332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DABE38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5397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02C36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6CBA21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D6BC4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3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C07A3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DABFE" w14:textId="77777777" w:rsidR="00547A9C" w:rsidRPr="0033679A" w:rsidRDefault="00547A9C" w:rsidP="00547A9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等线" w:eastAsia="等线" w:hAnsi="等线" w:cs="宋体" w:hint="eastAsia"/>
                <w:color w:val="000000"/>
                <w:kern w:val="0"/>
                <w:sz w:val="20"/>
                <w:szCs w:val="20"/>
              </w:rPr>
              <w:t>-</w:t>
            </w:r>
          </w:p>
        </w:tc>
      </w:tr>
      <w:tr w:rsidR="00547A9C" w:rsidRPr="00547A9C" w14:paraId="6E606CB7" w14:textId="77777777" w:rsidTr="00EC63AC">
        <w:trPr>
          <w:trHeight w:val="285"/>
        </w:trPr>
        <w:tc>
          <w:tcPr>
            <w:tcW w:w="1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7AAF68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tRNA-Tyr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A81EF1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5398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B7EEA1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5466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A3942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9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3573E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B6C8B2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3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3E0451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88559" w14:textId="77777777" w:rsidR="00547A9C" w:rsidRPr="0033679A" w:rsidRDefault="00547A9C" w:rsidP="00547A9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等线" w:eastAsia="等线" w:hAnsi="等线" w:cs="宋体" w:hint="eastAsia"/>
                <w:color w:val="000000"/>
                <w:kern w:val="0"/>
                <w:sz w:val="20"/>
                <w:szCs w:val="20"/>
              </w:rPr>
              <w:t>-</w:t>
            </w:r>
          </w:p>
        </w:tc>
      </w:tr>
      <w:tr w:rsidR="00547A9C" w:rsidRPr="00547A9C" w14:paraId="277E264C" w14:textId="77777777" w:rsidTr="00EC63AC">
        <w:trPr>
          <w:trHeight w:val="285"/>
        </w:trPr>
        <w:tc>
          <w:tcPr>
            <w:tcW w:w="1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3789F7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COX1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B48858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5467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DF79F9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7017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5735C6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51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B6D17C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GTG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8F52BF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AA</w:t>
            </w:r>
          </w:p>
        </w:tc>
        <w:tc>
          <w:tcPr>
            <w:tcW w:w="13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6634EB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08D273" w14:textId="77777777" w:rsidR="00547A9C" w:rsidRPr="0033679A" w:rsidRDefault="00547A9C" w:rsidP="00547A9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等线" w:eastAsia="等线" w:hAnsi="等线" w:cs="宋体" w:hint="eastAsia"/>
                <w:color w:val="000000"/>
                <w:kern w:val="0"/>
                <w:sz w:val="20"/>
                <w:szCs w:val="20"/>
              </w:rPr>
              <w:t>+</w:t>
            </w:r>
          </w:p>
        </w:tc>
      </w:tr>
      <w:tr w:rsidR="00547A9C" w:rsidRPr="00547A9C" w14:paraId="4A26764A" w14:textId="77777777" w:rsidTr="00EC63AC">
        <w:trPr>
          <w:trHeight w:val="285"/>
        </w:trPr>
        <w:tc>
          <w:tcPr>
            <w:tcW w:w="1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900502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tRNA-Ser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1CEE94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7019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F956DE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7089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657D8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1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E4C119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0CECB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3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A458C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6AD2D2" w14:textId="77777777" w:rsidR="00547A9C" w:rsidRPr="0033679A" w:rsidRDefault="00547A9C" w:rsidP="00547A9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等线" w:eastAsia="等线" w:hAnsi="等线" w:cs="宋体" w:hint="eastAsia"/>
                <w:color w:val="000000"/>
                <w:kern w:val="0"/>
                <w:sz w:val="20"/>
                <w:szCs w:val="20"/>
              </w:rPr>
              <w:t>-</w:t>
            </w:r>
          </w:p>
        </w:tc>
      </w:tr>
      <w:tr w:rsidR="00547A9C" w:rsidRPr="00547A9C" w14:paraId="3A40CCB5" w14:textId="77777777" w:rsidTr="00EC63AC">
        <w:trPr>
          <w:trHeight w:val="285"/>
        </w:trPr>
        <w:tc>
          <w:tcPr>
            <w:tcW w:w="1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94D0F8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tRNA-Asp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219D00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7092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90D9D9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7163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2334C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2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6BFCE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90977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3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DD0CF3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67D46" w14:textId="77777777" w:rsidR="00547A9C" w:rsidRPr="0033679A" w:rsidRDefault="00547A9C" w:rsidP="00547A9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等线" w:eastAsia="等线" w:hAnsi="等线" w:cs="宋体" w:hint="eastAsia"/>
                <w:color w:val="000000"/>
                <w:kern w:val="0"/>
                <w:sz w:val="20"/>
                <w:szCs w:val="20"/>
              </w:rPr>
              <w:t>+</w:t>
            </w:r>
          </w:p>
        </w:tc>
      </w:tr>
      <w:tr w:rsidR="00547A9C" w:rsidRPr="00547A9C" w14:paraId="14692F54" w14:textId="77777777" w:rsidTr="00EC63AC">
        <w:trPr>
          <w:trHeight w:val="285"/>
        </w:trPr>
        <w:tc>
          <w:tcPr>
            <w:tcW w:w="1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FA1345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COX2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C21DE7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7177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01E69B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7911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8B149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5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60359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TG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B78A0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AA</w:t>
            </w:r>
          </w:p>
        </w:tc>
        <w:tc>
          <w:tcPr>
            <w:tcW w:w="13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3F5F5F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ACA21" w14:textId="77777777" w:rsidR="00547A9C" w:rsidRPr="0033679A" w:rsidRDefault="00547A9C" w:rsidP="00547A9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等线" w:eastAsia="等线" w:hAnsi="等线" w:cs="宋体" w:hint="eastAsia"/>
                <w:color w:val="000000"/>
                <w:kern w:val="0"/>
                <w:sz w:val="20"/>
                <w:szCs w:val="20"/>
              </w:rPr>
              <w:t>+</w:t>
            </w:r>
          </w:p>
        </w:tc>
      </w:tr>
      <w:tr w:rsidR="00547A9C" w:rsidRPr="00547A9C" w14:paraId="70F78EB2" w14:textId="77777777" w:rsidTr="00EC63AC">
        <w:trPr>
          <w:trHeight w:val="285"/>
        </w:trPr>
        <w:tc>
          <w:tcPr>
            <w:tcW w:w="1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496D1A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tRNA-Lys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EB5223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7939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BB04CB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8014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3D828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6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784C67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7C509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3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EEDE42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16AB7" w14:textId="77777777" w:rsidR="00547A9C" w:rsidRPr="0033679A" w:rsidRDefault="00547A9C" w:rsidP="00547A9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等线" w:eastAsia="等线" w:hAnsi="等线" w:cs="宋体" w:hint="eastAsia"/>
                <w:color w:val="000000"/>
                <w:kern w:val="0"/>
                <w:sz w:val="20"/>
                <w:szCs w:val="20"/>
              </w:rPr>
              <w:t>+</w:t>
            </w:r>
          </w:p>
        </w:tc>
      </w:tr>
      <w:tr w:rsidR="00547A9C" w:rsidRPr="00547A9C" w14:paraId="19BF5259" w14:textId="77777777" w:rsidTr="00EC63AC">
        <w:trPr>
          <w:trHeight w:val="315"/>
        </w:trPr>
        <w:tc>
          <w:tcPr>
            <w:tcW w:w="1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2A46E9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ATP8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EF4969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8016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E02926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8183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74EC6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8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5F611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TG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ADD8FF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AA</w:t>
            </w:r>
          </w:p>
        </w:tc>
        <w:tc>
          <w:tcPr>
            <w:tcW w:w="13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A7AFD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D1945" w14:textId="77777777" w:rsidR="00547A9C" w:rsidRPr="0033679A" w:rsidRDefault="00547A9C" w:rsidP="00547A9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等线" w:eastAsia="等线" w:hAnsi="等线" w:cs="宋体" w:hint="eastAsia"/>
                <w:color w:val="000000"/>
                <w:kern w:val="0"/>
                <w:sz w:val="20"/>
                <w:szCs w:val="20"/>
              </w:rPr>
              <w:t>+</w:t>
            </w:r>
          </w:p>
        </w:tc>
      </w:tr>
      <w:tr w:rsidR="00547A9C" w:rsidRPr="00547A9C" w14:paraId="3A5053B0" w14:textId="77777777" w:rsidTr="00EC63AC">
        <w:trPr>
          <w:trHeight w:val="285"/>
        </w:trPr>
        <w:tc>
          <w:tcPr>
            <w:tcW w:w="1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C6D17C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ATP6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5F61E1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8174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3ADACA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8857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86082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84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CB2F00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TG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6C952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AA</w:t>
            </w:r>
          </w:p>
        </w:tc>
        <w:tc>
          <w:tcPr>
            <w:tcW w:w="13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F64314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-10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782C82" w14:textId="77777777" w:rsidR="00547A9C" w:rsidRPr="0033679A" w:rsidRDefault="00547A9C" w:rsidP="00547A9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等线" w:eastAsia="等线" w:hAnsi="等线" w:cs="宋体" w:hint="eastAsia"/>
                <w:color w:val="000000"/>
                <w:kern w:val="0"/>
                <w:sz w:val="20"/>
                <w:szCs w:val="20"/>
              </w:rPr>
              <w:t>+</w:t>
            </w:r>
          </w:p>
        </w:tc>
      </w:tr>
      <w:tr w:rsidR="00547A9C" w:rsidRPr="00547A9C" w14:paraId="4FFFF6C4" w14:textId="77777777" w:rsidTr="00EC63AC">
        <w:trPr>
          <w:trHeight w:val="285"/>
        </w:trPr>
        <w:tc>
          <w:tcPr>
            <w:tcW w:w="1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A76652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COX3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0D3A65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8857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861007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9640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21C67E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4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C8A378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TG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40850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--</w:t>
            </w:r>
          </w:p>
        </w:tc>
        <w:tc>
          <w:tcPr>
            <w:tcW w:w="13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FB71B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-1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08309" w14:textId="77777777" w:rsidR="00547A9C" w:rsidRPr="0033679A" w:rsidRDefault="00547A9C" w:rsidP="00547A9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等线" w:eastAsia="等线" w:hAnsi="等线" w:cs="宋体" w:hint="eastAsia"/>
                <w:color w:val="000000"/>
                <w:kern w:val="0"/>
                <w:sz w:val="20"/>
                <w:szCs w:val="20"/>
              </w:rPr>
              <w:t>+</w:t>
            </w:r>
          </w:p>
        </w:tc>
      </w:tr>
      <w:tr w:rsidR="00547A9C" w:rsidRPr="00547A9C" w14:paraId="3250755D" w14:textId="77777777" w:rsidTr="00EC63AC">
        <w:trPr>
          <w:trHeight w:val="285"/>
        </w:trPr>
        <w:tc>
          <w:tcPr>
            <w:tcW w:w="1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AA98D8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RNA-Gly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B64F91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9641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1730E3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9713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BB4BAF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33C89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623F1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3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DBC07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832C8A" w14:textId="77777777" w:rsidR="00547A9C" w:rsidRPr="0033679A" w:rsidRDefault="00547A9C" w:rsidP="00547A9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等线" w:eastAsia="等线" w:hAnsi="等线" w:cs="宋体" w:hint="eastAsia"/>
                <w:color w:val="000000"/>
                <w:kern w:val="0"/>
                <w:sz w:val="20"/>
                <w:szCs w:val="20"/>
              </w:rPr>
              <w:t>+</w:t>
            </w:r>
          </w:p>
        </w:tc>
      </w:tr>
      <w:tr w:rsidR="00547A9C" w:rsidRPr="00547A9C" w14:paraId="54D0DC8D" w14:textId="77777777" w:rsidTr="00EC63AC">
        <w:trPr>
          <w:trHeight w:val="285"/>
        </w:trPr>
        <w:tc>
          <w:tcPr>
            <w:tcW w:w="1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B33259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ND3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9F57B3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9714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F43FED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0064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52F07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1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A07C4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TG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8DD72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AG</w:t>
            </w:r>
          </w:p>
        </w:tc>
        <w:tc>
          <w:tcPr>
            <w:tcW w:w="13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D41FD5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D5D171" w14:textId="77777777" w:rsidR="00547A9C" w:rsidRPr="0033679A" w:rsidRDefault="00547A9C" w:rsidP="00547A9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等线" w:eastAsia="等线" w:hAnsi="等线" w:cs="宋体" w:hint="eastAsia"/>
                <w:color w:val="000000"/>
                <w:kern w:val="0"/>
                <w:sz w:val="20"/>
                <w:szCs w:val="20"/>
              </w:rPr>
              <w:t>+</w:t>
            </w:r>
          </w:p>
        </w:tc>
      </w:tr>
      <w:tr w:rsidR="00547A9C" w:rsidRPr="00547A9C" w14:paraId="100DBD39" w14:textId="77777777" w:rsidTr="00EC63AC">
        <w:trPr>
          <w:trHeight w:val="285"/>
        </w:trPr>
        <w:tc>
          <w:tcPr>
            <w:tcW w:w="1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A9FAD7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tRNA-Arg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090057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0065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5EFBB9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0132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EBB442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8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F2FD3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8AA86B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3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BC09B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C8A279" w14:textId="77777777" w:rsidR="00547A9C" w:rsidRPr="0033679A" w:rsidRDefault="00547A9C" w:rsidP="00547A9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等线" w:eastAsia="等线" w:hAnsi="等线" w:cs="宋体" w:hint="eastAsia"/>
                <w:color w:val="000000"/>
                <w:kern w:val="0"/>
                <w:sz w:val="20"/>
                <w:szCs w:val="20"/>
              </w:rPr>
              <w:t>+</w:t>
            </w:r>
          </w:p>
        </w:tc>
      </w:tr>
      <w:tr w:rsidR="00547A9C" w:rsidRPr="00547A9C" w14:paraId="2E8FCBC1" w14:textId="77777777" w:rsidTr="00EC63AC">
        <w:trPr>
          <w:trHeight w:val="285"/>
        </w:trPr>
        <w:tc>
          <w:tcPr>
            <w:tcW w:w="1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20EF32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ND4L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8559E8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0133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D70628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0429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13DD17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7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56372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TG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4DDB5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AA</w:t>
            </w:r>
          </w:p>
        </w:tc>
        <w:tc>
          <w:tcPr>
            <w:tcW w:w="13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0A6C07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F2B61" w14:textId="77777777" w:rsidR="00547A9C" w:rsidRPr="0033679A" w:rsidRDefault="00547A9C" w:rsidP="00547A9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等线" w:eastAsia="等线" w:hAnsi="等线" w:cs="宋体" w:hint="eastAsia"/>
                <w:color w:val="000000"/>
                <w:kern w:val="0"/>
                <w:sz w:val="20"/>
                <w:szCs w:val="20"/>
              </w:rPr>
              <w:t>+</w:t>
            </w:r>
          </w:p>
        </w:tc>
      </w:tr>
      <w:tr w:rsidR="00547A9C" w:rsidRPr="00547A9C" w14:paraId="7B5973F8" w14:textId="77777777" w:rsidTr="00EC63AC">
        <w:trPr>
          <w:trHeight w:val="285"/>
        </w:trPr>
        <w:tc>
          <w:tcPr>
            <w:tcW w:w="1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8888B2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ND4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F10FD8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0423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F9C2FD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1805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A1E80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83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1165A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TG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34C4B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AG</w:t>
            </w:r>
          </w:p>
        </w:tc>
        <w:tc>
          <w:tcPr>
            <w:tcW w:w="13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2ABAB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-7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09178" w14:textId="77777777" w:rsidR="00547A9C" w:rsidRPr="0033679A" w:rsidRDefault="00547A9C" w:rsidP="00547A9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等线" w:eastAsia="等线" w:hAnsi="等线" w:cs="宋体" w:hint="eastAsia"/>
                <w:color w:val="000000"/>
                <w:kern w:val="0"/>
                <w:sz w:val="20"/>
                <w:szCs w:val="20"/>
              </w:rPr>
              <w:t>+</w:t>
            </w:r>
          </w:p>
        </w:tc>
      </w:tr>
      <w:tr w:rsidR="00547A9C" w:rsidRPr="00547A9C" w14:paraId="75A4720A" w14:textId="77777777" w:rsidTr="00EC63AC">
        <w:trPr>
          <w:trHeight w:val="285"/>
        </w:trPr>
        <w:tc>
          <w:tcPr>
            <w:tcW w:w="1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C2E6F5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tRNA-His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231435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1806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CAE881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1874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67FFF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9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91908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31EEA4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3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D0642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5F567" w14:textId="77777777" w:rsidR="00547A9C" w:rsidRPr="0033679A" w:rsidRDefault="00547A9C" w:rsidP="00547A9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等线" w:eastAsia="等线" w:hAnsi="等线" w:cs="宋体" w:hint="eastAsia"/>
                <w:color w:val="000000"/>
                <w:kern w:val="0"/>
                <w:sz w:val="20"/>
                <w:szCs w:val="20"/>
              </w:rPr>
              <w:t>+</w:t>
            </w:r>
          </w:p>
        </w:tc>
      </w:tr>
      <w:tr w:rsidR="00547A9C" w:rsidRPr="00547A9C" w14:paraId="33E3BD0C" w14:textId="77777777" w:rsidTr="00EC63AC">
        <w:trPr>
          <w:trHeight w:val="285"/>
        </w:trPr>
        <w:tc>
          <w:tcPr>
            <w:tcW w:w="1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B7F320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tRNA-Ser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F6F873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1875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A64E35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1942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133FF7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8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9B22E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58B8B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3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71E80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9E786" w14:textId="77777777" w:rsidR="00547A9C" w:rsidRPr="0033679A" w:rsidRDefault="00547A9C" w:rsidP="00547A9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等线" w:eastAsia="等线" w:hAnsi="等线" w:cs="宋体" w:hint="eastAsia"/>
                <w:color w:val="000000"/>
                <w:kern w:val="0"/>
                <w:sz w:val="20"/>
                <w:szCs w:val="20"/>
              </w:rPr>
              <w:t>+</w:t>
            </w:r>
          </w:p>
        </w:tc>
      </w:tr>
      <w:tr w:rsidR="00547A9C" w:rsidRPr="00547A9C" w14:paraId="02D9C7D6" w14:textId="77777777" w:rsidTr="00EC63AC">
        <w:trPr>
          <w:trHeight w:val="285"/>
        </w:trPr>
        <w:tc>
          <w:tcPr>
            <w:tcW w:w="1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D84622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tRNA-Leu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076FD9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1943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5ACE71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2015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EB391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2BBEE1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46ABA9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3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437C7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4CAEC6" w14:textId="77777777" w:rsidR="00547A9C" w:rsidRPr="0033679A" w:rsidRDefault="00547A9C" w:rsidP="00547A9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等线" w:eastAsia="等线" w:hAnsi="等线" w:cs="宋体" w:hint="eastAsia"/>
                <w:color w:val="000000"/>
                <w:kern w:val="0"/>
                <w:sz w:val="20"/>
                <w:szCs w:val="20"/>
              </w:rPr>
              <w:t>+</w:t>
            </w:r>
          </w:p>
        </w:tc>
      </w:tr>
      <w:tr w:rsidR="00547A9C" w:rsidRPr="00547A9C" w14:paraId="3E55C3FB" w14:textId="77777777" w:rsidTr="00EC63AC">
        <w:trPr>
          <w:trHeight w:val="285"/>
        </w:trPr>
        <w:tc>
          <w:tcPr>
            <w:tcW w:w="1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D4116A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ND5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AD03F3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2016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7D562D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3854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FA81C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39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0F0A5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TG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DCC5CE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AG</w:t>
            </w:r>
          </w:p>
        </w:tc>
        <w:tc>
          <w:tcPr>
            <w:tcW w:w="13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D3DD6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5A17F3" w14:textId="77777777" w:rsidR="00547A9C" w:rsidRPr="0033679A" w:rsidRDefault="00547A9C" w:rsidP="00547A9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等线" w:eastAsia="等线" w:hAnsi="等线" w:cs="宋体" w:hint="eastAsia"/>
                <w:color w:val="000000"/>
                <w:kern w:val="0"/>
                <w:sz w:val="20"/>
                <w:szCs w:val="20"/>
              </w:rPr>
              <w:t>+</w:t>
            </w:r>
          </w:p>
        </w:tc>
      </w:tr>
      <w:tr w:rsidR="00547A9C" w:rsidRPr="00547A9C" w14:paraId="4B708689" w14:textId="77777777" w:rsidTr="00EC63AC">
        <w:trPr>
          <w:trHeight w:val="285"/>
        </w:trPr>
        <w:tc>
          <w:tcPr>
            <w:tcW w:w="1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4C5403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ND6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400382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3851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D354FD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4372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041AD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2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48CE6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TG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E218E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AA</w:t>
            </w:r>
          </w:p>
        </w:tc>
        <w:tc>
          <w:tcPr>
            <w:tcW w:w="13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8A21CD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-4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F6772" w14:textId="77777777" w:rsidR="00547A9C" w:rsidRPr="0033679A" w:rsidRDefault="00547A9C" w:rsidP="00547A9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等线" w:eastAsia="等线" w:hAnsi="等线" w:cs="宋体" w:hint="eastAsia"/>
                <w:color w:val="000000"/>
                <w:kern w:val="0"/>
                <w:sz w:val="20"/>
                <w:szCs w:val="20"/>
              </w:rPr>
              <w:t>-</w:t>
            </w:r>
          </w:p>
        </w:tc>
      </w:tr>
      <w:tr w:rsidR="00547A9C" w:rsidRPr="00547A9C" w14:paraId="3D42D6FA" w14:textId="77777777" w:rsidTr="00EC63AC">
        <w:trPr>
          <w:trHeight w:val="285"/>
        </w:trPr>
        <w:tc>
          <w:tcPr>
            <w:tcW w:w="1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E61501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tRNA-Glu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C09C09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4373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2EC27B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4441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E7F83F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9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B63A0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9C9B1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3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B5999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93BAB" w14:textId="77777777" w:rsidR="00547A9C" w:rsidRPr="0033679A" w:rsidRDefault="00547A9C" w:rsidP="00547A9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等线" w:eastAsia="等线" w:hAnsi="等线" w:cs="宋体" w:hint="eastAsia"/>
                <w:color w:val="000000"/>
                <w:kern w:val="0"/>
                <w:sz w:val="20"/>
                <w:szCs w:val="20"/>
              </w:rPr>
              <w:t>-</w:t>
            </w:r>
          </w:p>
        </w:tc>
      </w:tr>
      <w:tr w:rsidR="00547A9C" w:rsidRPr="00547A9C" w14:paraId="738F6F20" w14:textId="77777777" w:rsidTr="00EC63AC">
        <w:trPr>
          <w:trHeight w:val="285"/>
        </w:trPr>
        <w:tc>
          <w:tcPr>
            <w:tcW w:w="1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3E1614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CYTB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E1CE44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4448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B2C7BE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5588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590FB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41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78F34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TG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D8334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--</w:t>
            </w:r>
          </w:p>
        </w:tc>
        <w:tc>
          <w:tcPr>
            <w:tcW w:w="13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9F2D0C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8FDFF4" w14:textId="77777777" w:rsidR="00547A9C" w:rsidRPr="0033679A" w:rsidRDefault="00547A9C" w:rsidP="00547A9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等线" w:eastAsia="等线" w:hAnsi="等线" w:cs="宋体" w:hint="eastAsia"/>
                <w:color w:val="000000"/>
                <w:kern w:val="0"/>
                <w:sz w:val="20"/>
                <w:szCs w:val="20"/>
              </w:rPr>
              <w:t>+</w:t>
            </w:r>
          </w:p>
        </w:tc>
      </w:tr>
      <w:tr w:rsidR="00547A9C" w:rsidRPr="00547A9C" w14:paraId="13381B70" w14:textId="77777777" w:rsidTr="00EC63AC">
        <w:trPr>
          <w:trHeight w:val="285"/>
        </w:trPr>
        <w:tc>
          <w:tcPr>
            <w:tcW w:w="1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A71682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RNA-Thr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176B0C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5589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725B76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5660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BAF3C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2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EE63E5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7B0C86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3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C63B1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9769C" w14:textId="77777777" w:rsidR="00547A9C" w:rsidRPr="0033679A" w:rsidRDefault="00547A9C" w:rsidP="00547A9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等线" w:eastAsia="等线" w:hAnsi="等线" w:cs="宋体" w:hint="eastAsia"/>
                <w:color w:val="000000"/>
                <w:kern w:val="0"/>
                <w:sz w:val="20"/>
                <w:szCs w:val="20"/>
              </w:rPr>
              <w:t>+</w:t>
            </w:r>
          </w:p>
        </w:tc>
      </w:tr>
      <w:tr w:rsidR="00547A9C" w:rsidRPr="00547A9C" w14:paraId="3F71DE4F" w14:textId="77777777" w:rsidTr="00EC63AC">
        <w:trPr>
          <w:trHeight w:val="285"/>
        </w:trPr>
        <w:tc>
          <w:tcPr>
            <w:tcW w:w="1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814637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tRNA-Pro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6FA476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5659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054611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5728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5DD61C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0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BEB81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B68D1A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3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500518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-2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0643A" w14:textId="77777777" w:rsidR="00547A9C" w:rsidRPr="0033679A" w:rsidRDefault="00547A9C" w:rsidP="00547A9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等线" w:eastAsia="等线" w:hAnsi="等线" w:cs="宋体" w:hint="eastAsia"/>
                <w:color w:val="000000"/>
                <w:kern w:val="0"/>
                <w:sz w:val="20"/>
                <w:szCs w:val="20"/>
              </w:rPr>
              <w:t>-</w:t>
            </w:r>
          </w:p>
        </w:tc>
      </w:tr>
      <w:tr w:rsidR="00547A9C" w:rsidRPr="00547A9C" w14:paraId="49F720A4" w14:textId="77777777" w:rsidTr="00EC63AC">
        <w:trPr>
          <w:trHeight w:val="300"/>
        </w:trPr>
        <w:tc>
          <w:tcPr>
            <w:tcW w:w="187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E6A635B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D-loop</w:t>
            </w:r>
          </w:p>
        </w:tc>
        <w:tc>
          <w:tcPr>
            <w:tcW w:w="107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7247B1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5729</w:t>
            </w:r>
          </w:p>
        </w:tc>
        <w:tc>
          <w:tcPr>
            <w:tcW w:w="107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351C88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646</w:t>
            </w:r>
          </w:p>
        </w:tc>
        <w:tc>
          <w:tcPr>
            <w:tcW w:w="107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944EF8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8</w:t>
            </w:r>
          </w:p>
        </w:tc>
        <w:tc>
          <w:tcPr>
            <w:tcW w:w="107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A65776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107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761BC5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18</w:t>
            </w:r>
          </w:p>
        </w:tc>
        <w:tc>
          <w:tcPr>
            <w:tcW w:w="139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13F623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D65E93" w14:textId="77777777" w:rsidR="00547A9C" w:rsidRPr="0033679A" w:rsidRDefault="00547A9C" w:rsidP="00547A9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3679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+</w:t>
            </w:r>
          </w:p>
        </w:tc>
      </w:tr>
    </w:tbl>
    <w:p w14:paraId="34F397BE" w14:textId="77777777" w:rsidR="00547A9C" w:rsidRDefault="00547A9C" w:rsidP="00BC5CE0">
      <w:pPr>
        <w:widowControl/>
        <w:ind w:leftChars="-200" w:left="-420"/>
        <w:rPr>
          <w:rFonts w:ascii="Times New Roman" w:hAnsi="Times New Roman" w:cs="Times New Roman"/>
          <w:i/>
        </w:rPr>
      </w:pPr>
    </w:p>
    <w:p w14:paraId="5D262043" w14:textId="72A3FBCF" w:rsidR="00203BBD" w:rsidRDefault="00547A9C" w:rsidP="00203BBD">
      <w:pPr>
        <w:widowControl/>
        <w:jc w:val="lef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br w:type="page"/>
      </w:r>
    </w:p>
    <w:p w14:paraId="18002B7D" w14:textId="2D63E47B" w:rsidR="00203BBD" w:rsidRDefault="00203BBD" w:rsidP="00203BBD">
      <w:pPr>
        <w:widowControl/>
        <w:jc w:val="left"/>
        <w:rPr>
          <w:rFonts w:ascii="Times New Roman" w:hAnsi="Times New Roman" w:cs="Times New Roman"/>
          <w:b/>
        </w:rPr>
      </w:pPr>
      <w:r w:rsidRPr="00203BBD">
        <w:rPr>
          <w:rFonts w:ascii="Times New Roman" w:hAnsi="Times New Roman" w:cs="Times New Roman"/>
          <w:b/>
        </w:rPr>
        <w:lastRenderedPageBreak/>
        <w:t>Table S</w:t>
      </w:r>
      <w:r>
        <w:rPr>
          <w:rFonts w:ascii="Times New Roman" w:hAnsi="Times New Roman" w:cs="Times New Roman"/>
          <w:b/>
        </w:rPr>
        <w:t xml:space="preserve">5 </w:t>
      </w:r>
      <w:r w:rsidRPr="00203BBD">
        <w:rPr>
          <w:rFonts w:ascii="Times New Roman" w:hAnsi="Times New Roman" w:cs="Times New Roman"/>
        </w:rPr>
        <w:t>The mitochondrial genome sequences for phylogenetic analysis in this stud</w:t>
      </w:r>
      <w:r w:rsidRPr="00857C27">
        <w:rPr>
          <w:rFonts w:ascii="Times New Roman" w:hAnsi="Times New Roman" w:cs="Times New Roman"/>
        </w:rPr>
        <w:t>y</w:t>
      </w:r>
    </w:p>
    <w:tbl>
      <w:tblPr>
        <w:tblW w:w="5860" w:type="dxa"/>
        <w:tblLook w:val="04A0" w:firstRow="1" w:lastRow="0" w:firstColumn="1" w:lastColumn="0" w:noHBand="0" w:noVBand="1"/>
      </w:tblPr>
      <w:tblGrid>
        <w:gridCol w:w="3140"/>
        <w:gridCol w:w="2720"/>
      </w:tblGrid>
      <w:tr w:rsidR="00203BBD" w:rsidRPr="00203BBD" w14:paraId="07DAB455" w14:textId="77777777" w:rsidTr="0037421D">
        <w:trPr>
          <w:trHeight w:val="285"/>
        </w:trPr>
        <w:tc>
          <w:tcPr>
            <w:tcW w:w="314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AB7F81" w14:textId="77777777" w:rsidR="00203BBD" w:rsidRPr="00203BBD" w:rsidRDefault="00203BBD" w:rsidP="00203BBD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203BBD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Species</w:t>
            </w:r>
          </w:p>
        </w:tc>
        <w:tc>
          <w:tcPr>
            <w:tcW w:w="27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472ECA" w14:textId="77777777" w:rsidR="00203BBD" w:rsidRPr="00203BBD" w:rsidRDefault="00203BBD" w:rsidP="00203BBD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203BBD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Accession No.</w:t>
            </w:r>
          </w:p>
        </w:tc>
      </w:tr>
      <w:tr w:rsidR="00203BBD" w:rsidRPr="00203BBD" w14:paraId="362564DA" w14:textId="77777777" w:rsidTr="0037421D">
        <w:trPr>
          <w:trHeight w:val="285"/>
        </w:trPr>
        <w:tc>
          <w:tcPr>
            <w:tcW w:w="3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44D627" w14:textId="1139E80C" w:rsidR="00203BBD" w:rsidRPr="00203BBD" w:rsidRDefault="00203BBD" w:rsidP="00203BBD">
            <w:pPr>
              <w:widowControl/>
              <w:jc w:val="center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</w:pPr>
            <w:r w:rsidRPr="00203BBD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  <w:t>Danio</w:t>
            </w:r>
            <w: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  <w:t xml:space="preserve"> </w:t>
            </w:r>
            <w:r w:rsidRPr="00203BBD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  <w:t>rerio</w:t>
            </w:r>
          </w:p>
        </w:tc>
        <w:tc>
          <w:tcPr>
            <w:tcW w:w="2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D875A1" w14:textId="77777777" w:rsidR="00203BBD" w:rsidRPr="00203BBD" w:rsidRDefault="00203BBD" w:rsidP="00203BB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203BBD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NC_002333.2</w:t>
            </w:r>
          </w:p>
        </w:tc>
      </w:tr>
      <w:tr w:rsidR="00203BBD" w:rsidRPr="00203BBD" w14:paraId="66104769" w14:textId="77777777" w:rsidTr="0037421D">
        <w:trPr>
          <w:trHeight w:val="285"/>
        </w:trPr>
        <w:tc>
          <w:tcPr>
            <w:tcW w:w="3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9ABDFC" w14:textId="77777777" w:rsidR="00203BBD" w:rsidRPr="00203BBD" w:rsidRDefault="00203BBD" w:rsidP="00203BBD">
            <w:pPr>
              <w:widowControl/>
              <w:jc w:val="center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</w:pPr>
            <w:r w:rsidRPr="00203BBD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  <w:t>Cyprinus carpio</w:t>
            </w:r>
          </w:p>
        </w:tc>
        <w:tc>
          <w:tcPr>
            <w:tcW w:w="2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774EA0" w14:textId="77777777" w:rsidR="00203BBD" w:rsidRPr="00203BBD" w:rsidRDefault="00203BBD" w:rsidP="00203BB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203BBD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NC_001606.1</w:t>
            </w:r>
          </w:p>
        </w:tc>
      </w:tr>
      <w:tr w:rsidR="00203BBD" w:rsidRPr="00203BBD" w14:paraId="3003251D" w14:textId="77777777" w:rsidTr="0037421D">
        <w:trPr>
          <w:trHeight w:val="285"/>
        </w:trPr>
        <w:tc>
          <w:tcPr>
            <w:tcW w:w="3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906794" w14:textId="77777777" w:rsidR="00203BBD" w:rsidRPr="00203BBD" w:rsidRDefault="00203BBD" w:rsidP="00203BBD">
            <w:pPr>
              <w:widowControl/>
              <w:jc w:val="center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</w:pPr>
            <w:r w:rsidRPr="00203BBD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  <w:t>Botia udomritthiruji</w:t>
            </w:r>
          </w:p>
        </w:tc>
        <w:tc>
          <w:tcPr>
            <w:tcW w:w="2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E269D6" w14:textId="77777777" w:rsidR="00203BBD" w:rsidRPr="00203BBD" w:rsidRDefault="00203BBD" w:rsidP="00203BB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203BBD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NC_031601.1</w:t>
            </w:r>
          </w:p>
        </w:tc>
      </w:tr>
      <w:tr w:rsidR="00203BBD" w:rsidRPr="00203BBD" w14:paraId="59ADCE11" w14:textId="77777777" w:rsidTr="0037421D">
        <w:trPr>
          <w:trHeight w:val="285"/>
        </w:trPr>
        <w:tc>
          <w:tcPr>
            <w:tcW w:w="3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3925F" w14:textId="77777777" w:rsidR="00203BBD" w:rsidRPr="00203BBD" w:rsidRDefault="00203BBD" w:rsidP="00203BBD">
            <w:pPr>
              <w:widowControl/>
              <w:jc w:val="center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</w:pPr>
            <w:r w:rsidRPr="00203BBD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  <w:t>Leptobotia taeniops</w:t>
            </w:r>
          </w:p>
        </w:tc>
        <w:tc>
          <w:tcPr>
            <w:tcW w:w="2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02E8E8" w14:textId="77777777" w:rsidR="00203BBD" w:rsidRPr="00203BBD" w:rsidRDefault="00203BBD" w:rsidP="00203BB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203BBD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NC_026130.1</w:t>
            </w:r>
          </w:p>
        </w:tc>
      </w:tr>
      <w:tr w:rsidR="00203BBD" w:rsidRPr="00203BBD" w14:paraId="6F37611D" w14:textId="77777777" w:rsidTr="0037421D">
        <w:trPr>
          <w:trHeight w:val="285"/>
        </w:trPr>
        <w:tc>
          <w:tcPr>
            <w:tcW w:w="3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C74E72" w14:textId="77777777" w:rsidR="00203BBD" w:rsidRPr="00203BBD" w:rsidRDefault="00203BBD" w:rsidP="00203BBD">
            <w:pPr>
              <w:widowControl/>
              <w:jc w:val="center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</w:pPr>
            <w:r w:rsidRPr="00203BBD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  <w:t>Leptobotia pellegrini</w:t>
            </w:r>
          </w:p>
        </w:tc>
        <w:tc>
          <w:tcPr>
            <w:tcW w:w="2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195750" w14:textId="77777777" w:rsidR="00203BBD" w:rsidRPr="00203BBD" w:rsidRDefault="00203BBD" w:rsidP="00203BB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203BBD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NC_031602.1</w:t>
            </w:r>
          </w:p>
        </w:tc>
      </w:tr>
      <w:tr w:rsidR="00203BBD" w:rsidRPr="00203BBD" w14:paraId="25E37F6F" w14:textId="77777777" w:rsidTr="0037421D">
        <w:trPr>
          <w:trHeight w:val="285"/>
        </w:trPr>
        <w:tc>
          <w:tcPr>
            <w:tcW w:w="3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95998F" w14:textId="77777777" w:rsidR="00203BBD" w:rsidRPr="00203BBD" w:rsidRDefault="00203BBD" w:rsidP="00203BBD">
            <w:pPr>
              <w:widowControl/>
              <w:jc w:val="center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</w:pPr>
            <w:r w:rsidRPr="00203BBD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  <w:t>Parabotia kiangsiensis</w:t>
            </w:r>
          </w:p>
        </w:tc>
        <w:tc>
          <w:tcPr>
            <w:tcW w:w="2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30DEE4" w14:textId="77777777" w:rsidR="00203BBD" w:rsidRPr="00203BBD" w:rsidRDefault="00203BBD" w:rsidP="00203BB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203BBD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NC_053270.1</w:t>
            </w:r>
          </w:p>
        </w:tc>
      </w:tr>
      <w:tr w:rsidR="00203BBD" w:rsidRPr="00203BBD" w14:paraId="30E563F2" w14:textId="77777777" w:rsidTr="0037421D">
        <w:trPr>
          <w:trHeight w:val="285"/>
        </w:trPr>
        <w:tc>
          <w:tcPr>
            <w:tcW w:w="3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9C9E6B" w14:textId="77777777" w:rsidR="00203BBD" w:rsidRPr="00203BBD" w:rsidRDefault="00203BBD" w:rsidP="00203BBD">
            <w:pPr>
              <w:widowControl/>
              <w:jc w:val="center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</w:pPr>
            <w:r w:rsidRPr="00203BBD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  <w:t>Parabotia fasciata</w:t>
            </w:r>
          </w:p>
        </w:tc>
        <w:tc>
          <w:tcPr>
            <w:tcW w:w="2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762139" w14:textId="77777777" w:rsidR="00203BBD" w:rsidRPr="00203BBD" w:rsidRDefault="00203BBD" w:rsidP="00203BB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203BBD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NC_026128.1</w:t>
            </w:r>
          </w:p>
        </w:tc>
      </w:tr>
      <w:tr w:rsidR="00203BBD" w:rsidRPr="00203BBD" w14:paraId="5ECB89E5" w14:textId="77777777" w:rsidTr="0037421D">
        <w:trPr>
          <w:trHeight w:val="285"/>
        </w:trPr>
        <w:tc>
          <w:tcPr>
            <w:tcW w:w="3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80564" w14:textId="77777777" w:rsidR="00203BBD" w:rsidRPr="00203BBD" w:rsidRDefault="00203BBD" w:rsidP="00203BBD">
            <w:pPr>
              <w:widowControl/>
              <w:jc w:val="center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</w:pPr>
            <w:r w:rsidRPr="00203BBD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  <w:t>Lefua echigonia</w:t>
            </w:r>
          </w:p>
        </w:tc>
        <w:tc>
          <w:tcPr>
            <w:tcW w:w="2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33BC4C" w14:textId="77777777" w:rsidR="00203BBD" w:rsidRPr="00203BBD" w:rsidRDefault="00203BBD" w:rsidP="00203BB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203BBD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NC_004696.1</w:t>
            </w:r>
          </w:p>
        </w:tc>
      </w:tr>
      <w:tr w:rsidR="00203BBD" w:rsidRPr="00203BBD" w14:paraId="751BA40F" w14:textId="77777777" w:rsidTr="0037421D">
        <w:trPr>
          <w:trHeight w:val="285"/>
        </w:trPr>
        <w:tc>
          <w:tcPr>
            <w:tcW w:w="3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7611AC" w14:textId="77777777" w:rsidR="00203BBD" w:rsidRPr="00203BBD" w:rsidRDefault="00203BBD" w:rsidP="00203BBD">
            <w:pPr>
              <w:widowControl/>
              <w:jc w:val="center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</w:pPr>
            <w:r w:rsidRPr="00203BBD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  <w:t>lefua costata</w:t>
            </w:r>
          </w:p>
        </w:tc>
        <w:tc>
          <w:tcPr>
            <w:tcW w:w="2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90DA82" w14:textId="77777777" w:rsidR="00203BBD" w:rsidRPr="00203BBD" w:rsidRDefault="00203BBD" w:rsidP="00203BB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203BBD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NC_029385.1</w:t>
            </w:r>
          </w:p>
        </w:tc>
      </w:tr>
      <w:tr w:rsidR="00203BBD" w:rsidRPr="00203BBD" w14:paraId="3C9F4546" w14:textId="77777777" w:rsidTr="0037421D">
        <w:trPr>
          <w:trHeight w:val="285"/>
        </w:trPr>
        <w:tc>
          <w:tcPr>
            <w:tcW w:w="3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1D6CC" w14:textId="77777777" w:rsidR="00203BBD" w:rsidRPr="00203BBD" w:rsidRDefault="00203BBD" w:rsidP="00203BBD">
            <w:pPr>
              <w:widowControl/>
              <w:jc w:val="center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</w:pPr>
            <w:r w:rsidRPr="00203BBD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  <w:t>Triplophysa bleekeri</w:t>
            </w:r>
          </w:p>
        </w:tc>
        <w:tc>
          <w:tcPr>
            <w:tcW w:w="2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4A39FB" w14:textId="77777777" w:rsidR="00203BBD" w:rsidRPr="00203BBD" w:rsidRDefault="00203BBD" w:rsidP="00203BB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203BBD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NC_018774.1</w:t>
            </w:r>
          </w:p>
        </w:tc>
      </w:tr>
      <w:tr w:rsidR="00203BBD" w:rsidRPr="00203BBD" w14:paraId="48155C0D" w14:textId="77777777" w:rsidTr="0037421D">
        <w:trPr>
          <w:trHeight w:val="285"/>
        </w:trPr>
        <w:tc>
          <w:tcPr>
            <w:tcW w:w="3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16845" w14:textId="77777777" w:rsidR="00203BBD" w:rsidRPr="00203BBD" w:rsidRDefault="00203BBD" w:rsidP="00203BBD">
            <w:pPr>
              <w:widowControl/>
              <w:jc w:val="center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</w:pPr>
            <w:r w:rsidRPr="00203BBD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  <w:t>Triplophysa dorsalis</w:t>
            </w:r>
          </w:p>
        </w:tc>
        <w:tc>
          <w:tcPr>
            <w:tcW w:w="2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79F0BE" w14:textId="77777777" w:rsidR="00203BBD" w:rsidRPr="00203BBD" w:rsidRDefault="00203BBD" w:rsidP="00203BB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203BBD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NC_029423.1</w:t>
            </w:r>
          </w:p>
        </w:tc>
      </w:tr>
      <w:tr w:rsidR="00203BBD" w:rsidRPr="00203BBD" w14:paraId="189228F6" w14:textId="77777777" w:rsidTr="0037421D">
        <w:trPr>
          <w:trHeight w:val="285"/>
        </w:trPr>
        <w:tc>
          <w:tcPr>
            <w:tcW w:w="3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792CF2" w14:textId="77777777" w:rsidR="00203BBD" w:rsidRPr="00203BBD" w:rsidRDefault="00203BBD" w:rsidP="00203BBD">
            <w:pPr>
              <w:widowControl/>
              <w:jc w:val="center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</w:pPr>
            <w:r w:rsidRPr="00203BBD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  <w:t>Triplophysa rosa</w:t>
            </w:r>
          </w:p>
        </w:tc>
        <w:tc>
          <w:tcPr>
            <w:tcW w:w="2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BE3208" w14:textId="77777777" w:rsidR="00203BBD" w:rsidRPr="00203BBD" w:rsidRDefault="00203BBD" w:rsidP="00203BB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203BBD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NC_019587.1</w:t>
            </w:r>
          </w:p>
        </w:tc>
      </w:tr>
      <w:tr w:rsidR="00203BBD" w:rsidRPr="00203BBD" w14:paraId="4060E006" w14:textId="77777777" w:rsidTr="0037421D">
        <w:trPr>
          <w:trHeight w:val="285"/>
        </w:trPr>
        <w:tc>
          <w:tcPr>
            <w:tcW w:w="3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3A26DB" w14:textId="77777777" w:rsidR="00203BBD" w:rsidRPr="00203BBD" w:rsidRDefault="00203BBD" w:rsidP="00203BBD">
            <w:pPr>
              <w:widowControl/>
              <w:jc w:val="center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</w:pPr>
            <w:r w:rsidRPr="00203BBD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  <w:t xml:space="preserve">Pangio anguillaris </w:t>
            </w:r>
          </w:p>
        </w:tc>
        <w:tc>
          <w:tcPr>
            <w:tcW w:w="2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F16FF4" w14:textId="77777777" w:rsidR="00203BBD" w:rsidRPr="00203BBD" w:rsidRDefault="00203BBD" w:rsidP="00203BB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203BBD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NC_008675.1</w:t>
            </w:r>
          </w:p>
        </w:tc>
      </w:tr>
      <w:tr w:rsidR="00203BBD" w:rsidRPr="00203BBD" w14:paraId="0CE6747B" w14:textId="77777777" w:rsidTr="0037421D">
        <w:trPr>
          <w:trHeight w:val="285"/>
        </w:trPr>
        <w:tc>
          <w:tcPr>
            <w:tcW w:w="3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7F0DBC" w14:textId="77777777" w:rsidR="00203BBD" w:rsidRPr="00203BBD" w:rsidRDefault="00203BBD" w:rsidP="00203BBD">
            <w:pPr>
              <w:widowControl/>
              <w:jc w:val="center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</w:pPr>
            <w:r w:rsidRPr="00203BBD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  <w:t xml:space="preserve">Pangio oblonga </w:t>
            </w:r>
          </w:p>
        </w:tc>
        <w:tc>
          <w:tcPr>
            <w:tcW w:w="2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ED10C" w14:textId="77777777" w:rsidR="00203BBD" w:rsidRPr="00203BBD" w:rsidRDefault="00203BBD" w:rsidP="00203BB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203BBD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AP011336.1</w:t>
            </w:r>
          </w:p>
        </w:tc>
      </w:tr>
      <w:tr w:rsidR="00203BBD" w:rsidRPr="00203BBD" w14:paraId="287E8077" w14:textId="77777777" w:rsidTr="0037421D">
        <w:trPr>
          <w:trHeight w:val="285"/>
        </w:trPr>
        <w:tc>
          <w:tcPr>
            <w:tcW w:w="3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F523A" w14:textId="77777777" w:rsidR="00203BBD" w:rsidRPr="00203BBD" w:rsidRDefault="00203BBD" w:rsidP="00203BBD">
            <w:pPr>
              <w:widowControl/>
              <w:jc w:val="center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</w:pPr>
            <w:r w:rsidRPr="00203BBD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  <w:t xml:space="preserve">Pangio kuhlii </w:t>
            </w:r>
          </w:p>
        </w:tc>
        <w:tc>
          <w:tcPr>
            <w:tcW w:w="2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D22FBE" w14:textId="77777777" w:rsidR="00203BBD" w:rsidRPr="00203BBD" w:rsidRDefault="00203BBD" w:rsidP="00203BB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203BBD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NC_031599.1</w:t>
            </w:r>
          </w:p>
        </w:tc>
      </w:tr>
      <w:tr w:rsidR="00203BBD" w:rsidRPr="00203BBD" w14:paraId="2A436100" w14:textId="77777777" w:rsidTr="0037421D">
        <w:trPr>
          <w:trHeight w:val="285"/>
        </w:trPr>
        <w:tc>
          <w:tcPr>
            <w:tcW w:w="3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320B0" w14:textId="77777777" w:rsidR="00203BBD" w:rsidRPr="00203BBD" w:rsidRDefault="00203BBD" w:rsidP="00203BBD">
            <w:pPr>
              <w:widowControl/>
              <w:jc w:val="center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</w:pPr>
            <w:r w:rsidRPr="00203BBD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  <w:t>Cobitis lutheri</w:t>
            </w:r>
          </w:p>
        </w:tc>
        <w:tc>
          <w:tcPr>
            <w:tcW w:w="2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9B00B" w14:textId="77777777" w:rsidR="00203BBD" w:rsidRPr="00203BBD" w:rsidRDefault="00203BBD" w:rsidP="00203BB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203BBD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NC_022717.1</w:t>
            </w:r>
          </w:p>
        </w:tc>
      </w:tr>
      <w:tr w:rsidR="00203BBD" w:rsidRPr="00203BBD" w14:paraId="013992B6" w14:textId="77777777" w:rsidTr="0037421D">
        <w:trPr>
          <w:trHeight w:val="285"/>
        </w:trPr>
        <w:tc>
          <w:tcPr>
            <w:tcW w:w="3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ED1005" w14:textId="77777777" w:rsidR="00203BBD" w:rsidRPr="00203BBD" w:rsidRDefault="00203BBD" w:rsidP="00203BBD">
            <w:pPr>
              <w:widowControl/>
              <w:jc w:val="center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</w:pPr>
            <w:r w:rsidRPr="00203BBD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  <w:t>Cobitis macrostigma</w:t>
            </w:r>
          </w:p>
        </w:tc>
        <w:tc>
          <w:tcPr>
            <w:tcW w:w="2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8C738C" w14:textId="77777777" w:rsidR="00203BBD" w:rsidRPr="00203BBD" w:rsidRDefault="00203BBD" w:rsidP="00203BB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203BBD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MK156771.1</w:t>
            </w:r>
          </w:p>
        </w:tc>
      </w:tr>
      <w:tr w:rsidR="00203BBD" w:rsidRPr="00203BBD" w14:paraId="0AB49145" w14:textId="77777777" w:rsidTr="0037421D">
        <w:trPr>
          <w:trHeight w:val="285"/>
        </w:trPr>
        <w:tc>
          <w:tcPr>
            <w:tcW w:w="3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BE0339" w14:textId="77777777" w:rsidR="00203BBD" w:rsidRPr="00203BBD" w:rsidRDefault="00203BBD" w:rsidP="00203BBD">
            <w:pPr>
              <w:widowControl/>
              <w:jc w:val="center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</w:pPr>
            <w:r w:rsidRPr="00203BBD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  <w:t>Cobitis sinensis</w:t>
            </w:r>
          </w:p>
        </w:tc>
        <w:tc>
          <w:tcPr>
            <w:tcW w:w="2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8E508A" w14:textId="77777777" w:rsidR="00203BBD" w:rsidRPr="00203BBD" w:rsidRDefault="00203BBD" w:rsidP="00203BB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203BBD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NC_007229.1</w:t>
            </w:r>
          </w:p>
        </w:tc>
      </w:tr>
      <w:tr w:rsidR="00203BBD" w:rsidRPr="00203BBD" w14:paraId="72587C5E" w14:textId="77777777" w:rsidTr="0037421D">
        <w:trPr>
          <w:trHeight w:val="285"/>
        </w:trPr>
        <w:tc>
          <w:tcPr>
            <w:tcW w:w="3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5B8AA" w14:textId="77777777" w:rsidR="00203BBD" w:rsidRPr="00203BBD" w:rsidRDefault="00203BBD" w:rsidP="00203BBD">
            <w:pPr>
              <w:widowControl/>
              <w:jc w:val="center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</w:pPr>
            <w:r w:rsidRPr="00203BBD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  <w:t>Cobitis striata</w:t>
            </w:r>
          </w:p>
        </w:tc>
        <w:tc>
          <w:tcPr>
            <w:tcW w:w="2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FA3F3A" w14:textId="77777777" w:rsidR="00203BBD" w:rsidRPr="00203BBD" w:rsidRDefault="00203BBD" w:rsidP="00203BB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203BBD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NC_004695.1</w:t>
            </w:r>
          </w:p>
        </w:tc>
      </w:tr>
      <w:tr w:rsidR="00203BBD" w:rsidRPr="00203BBD" w14:paraId="275BC028" w14:textId="77777777" w:rsidTr="0037421D">
        <w:trPr>
          <w:trHeight w:val="285"/>
        </w:trPr>
        <w:tc>
          <w:tcPr>
            <w:tcW w:w="3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A81C5B" w14:textId="77777777" w:rsidR="00203BBD" w:rsidRPr="00203BBD" w:rsidRDefault="00203BBD" w:rsidP="00203BBD">
            <w:pPr>
              <w:widowControl/>
              <w:jc w:val="center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</w:pPr>
            <w:r w:rsidRPr="00203BBD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  <w:t>Misgurnus mohoity</w:t>
            </w:r>
          </w:p>
        </w:tc>
        <w:tc>
          <w:tcPr>
            <w:tcW w:w="2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54B2CA" w14:textId="77777777" w:rsidR="00203BBD" w:rsidRPr="00203BBD" w:rsidRDefault="00203BBD" w:rsidP="00203BB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203BBD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NC_022712.1</w:t>
            </w:r>
          </w:p>
        </w:tc>
      </w:tr>
      <w:tr w:rsidR="00203BBD" w:rsidRPr="00203BBD" w14:paraId="4715C92E" w14:textId="77777777" w:rsidTr="0037421D">
        <w:trPr>
          <w:trHeight w:val="285"/>
        </w:trPr>
        <w:tc>
          <w:tcPr>
            <w:tcW w:w="3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79108" w14:textId="77777777" w:rsidR="00203BBD" w:rsidRPr="00203BBD" w:rsidRDefault="00203BBD" w:rsidP="00203BBD">
            <w:pPr>
              <w:widowControl/>
              <w:jc w:val="center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</w:pPr>
            <w:r w:rsidRPr="00203BBD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  <w:t xml:space="preserve">Misgurnus nikolskyi </w:t>
            </w:r>
          </w:p>
        </w:tc>
        <w:tc>
          <w:tcPr>
            <w:tcW w:w="2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B392DC" w14:textId="77777777" w:rsidR="00203BBD" w:rsidRPr="00203BBD" w:rsidRDefault="00203BBD" w:rsidP="00203BB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203BBD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NC_008678.1</w:t>
            </w:r>
          </w:p>
        </w:tc>
      </w:tr>
      <w:tr w:rsidR="00203BBD" w:rsidRPr="00203BBD" w14:paraId="61162C1F" w14:textId="77777777" w:rsidTr="0037421D">
        <w:trPr>
          <w:trHeight w:val="285"/>
        </w:trPr>
        <w:tc>
          <w:tcPr>
            <w:tcW w:w="3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D3B996" w14:textId="77777777" w:rsidR="00203BBD" w:rsidRPr="00203BBD" w:rsidRDefault="00203BBD" w:rsidP="00203BBD">
            <w:pPr>
              <w:widowControl/>
              <w:jc w:val="center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</w:pPr>
            <w:r w:rsidRPr="00203BBD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  <w:t>Misgurnus anguillicaudatus</w:t>
            </w:r>
          </w:p>
        </w:tc>
        <w:tc>
          <w:tcPr>
            <w:tcW w:w="2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837B18" w14:textId="77777777" w:rsidR="00203BBD" w:rsidRPr="00203BBD" w:rsidRDefault="00203BBD" w:rsidP="00203BB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203BBD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DQ026434.1</w:t>
            </w:r>
          </w:p>
        </w:tc>
      </w:tr>
      <w:tr w:rsidR="00203BBD" w:rsidRPr="00203BBD" w14:paraId="33B8C7FC" w14:textId="77777777" w:rsidTr="0037421D">
        <w:trPr>
          <w:trHeight w:val="285"/>
        </w:trPr>
        <w:tc>
          <w:tcPr>
            <w:tcW w:w="3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A78A63" w14:textId="77777777" w:rsidR="00203BBD" w:rsidRPr="00203BBD" w:rsidRDefault="00203BBD" w:rsidP="00203BBD">
            <w:pPr>
              <w:widowControl/>
              <w:jc w:val="center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</w:pPr>
            <w:r w:rsidRPr="00203BBD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  <w:t>Misgurnus anguillicaudatus</w:t>
            </w:r>
          </w:p>
        </w:tc>
        <w:tc>
          <w:tcPr>
            <w:tcW w:w="2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74CBBB" w14:textId="77777777" w:rsidR="00203BBD" w:rsidRPr="00203BBD" w:rsidRDefault="00203BBD" w:rsidP="00203BB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203BBD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HM856629.1</w:t>
            </w:r>
          </w:p>
        </w:tc>
      </w:tr>
      <w:tr w:rsidR="00203BBD" w:rsidRPr="00203BBD" w14:paraId="3E3FBEE1" w14:textId="77777777" w:rsidTr="0037421D">
        <w:trPr>
          <w:trHeight w:val="285"/>
        </w:trPr>
        <w:tc>
          <w:tcPr>
            <w:tcW w:w="3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CDC8C" w14:textId="77777777" w:rsidR="00203BBD" w:rsidRPr="00203BBD" w:rsidRDefault="00203BBD" w:rsidP="00203BBD">
            <w:pPr>
              <w:widowControl/>
              <w:jc w:val="center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</w:pPr>
            <w:r w:rsidRPr="00203BBD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  <w:t>Misgurnus anguillicaudatus</w:t>
            </w:r>
          </w:p>
        </w:tc>
        <w:tc>
          <w:tcPr>
            <w:tcW w:w="2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5C411" w14:textId="77777777" w:rsidR="00203BBD" w:rsidRPr="00203BBD" w:rsidRDefault="00203BBD" w:rsidP="00203BB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203BBD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MF579257.1</w:t>
            </w:r>
          </w:p>
        </w:tc>
      </w:tr>
      <w:tr w:rsidR="00203BBD" w:rsidRPr="00203BBD" w14:paraId="23FAEB55" w14:textId="77777777" w:rsidTr="0037421D">
        <w:trPr>
          <w:trHeight w:val="300"/>
        </w:trPr>
        <w:tc>
          <w:tcPr>
            <w:tcW w:w="31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8A9D93" w14:textId="77777777" w:rsidR="00203BBD" w:rsidRPr="00203BBD" w:rsidRDefault="00203BBD" w:rsidP="00203BBD">
            <w:pPr>
              <w:widowControl/>
              <w:jc w:val="center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</w:pPr>
            <w:r w:rsidRPr="00203BBD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  <w:t>Misgurnus anguillicaudatus</w:t>
            </w:r>
          </w:p>
        </w:tc>
        <w:tc>
          <w:tcPr>
            <w:tcW w:w="27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CBD018" w14:textId="77777777" w:rsidR="00203BBD" w:rsidRPr="00203BBD" w:rsidRDefault="00203BBD" w:rsidP="00203BB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203BBD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NC_011209.1</w:t>
            </w:r>
          </w:p>
        </w:tc>
      </w:tr>
    </w:tbl>
    <w:p w14:paraId="2041D7CF" w14:textId="77777777" w:rsidR="00203BBD" w:rsidRPr="00203BBD" w:rsidRDefault="00203BBD" w:rsidP="00203BBD">
      <w:pPr>
        <w:widowControl/>
        <w:jc w:val="left"/>
        <w:rPr>
          <w:rFonts w:ascii="Times New Roman" w:eastAsia="宋体" w:hAnsi="Times New Roman" w:cs="Times New Roman"/>
          <w:b/>
          <w:szCs w:val="21"/>
        </w:rPr>
      </w:pPr>
    </w:p>
    <w:p w14:paraId="5ABD4210" w14:textId="6C4106A4" w:rsidR="008E1453" w:rsidRPr="008E1453" w:rsidRDefault="00194E15" w:rsidP="0033679A">
      <w:pPr>
        <w:pStyle w:val="a6"/>
        <w:rPr>
          <w:rFonts w:ascii="Times New Roman" w:hAnsi="Times New Roman" w:cs="Times New Roman"/>
          <w:sz w:val="20"/>
          <w:szCs w:val="20"/>
        </w:rPr>
      </w:pPr>
      <w:r w:rsidRPr="0033679A">
        <w:rPr>
          <w:rFonts w:ascii="Times New Roman" w:hAnsi="Times New Roman" w:cs="Times New Roman"/>
          <w:b/>
          <w:sz w:val="20"/>
          <w:szCs w:val="20"/>
        </w:rPr>
        <w:t>Table S</w:t>
      </w:r>
      <w:r w:rsidR="00203BBD">
        <w:rPr>
          <w:rFonts w:ascii="Times New Roman" w:hAnsi="Times New Roman" w:cs="Times New Roman" w:hint="eastAsia"/>
          <w:b/>
          <w:sz w:val="20"/>
          <w:szCs w:val="20"/>
        </w:rPr>
        <w:t>6</w:t>
      </w:r>
      <w:r w:rsidRPr="0033679A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33679A">
        <w:rPr>
          <w:rFonts w:ascii="Times New Roman" w:hAnsi="Times New Roman" w:cs="Times New Roman"/>
          <w:sz w:val="20"/>
          <w:szCs w:val="20"/>
        </w:rPr>
        <w:t xml:space="preserve">SSR sequences for </w:t>
      </w:r>
      <w:r w:rsidRPr="0033679A">
        <w:rPr>
          <w:rFonts w:ascii="Times New Roman" w:hAnsi="Times New Roman" w:cs="Times New Roman"/>
          <w:i/>
          <w:sz w:val="20"/>
          <w:szCs w:val="20"/>
        </w:rPr>
        <w:t>M. anguillicaudatus</w:t>
      </w:r>
      <w:bookmarkStart w:id="0" w:name="_GoBack"/>
      <w:bookmarkEnd w:id="0"/>
    </w:p>
    <w:p w14:paraId="4B50F301" w14:textId="26C9B198" w:rsidR="00616C7C" w:rsidRPr="0033679A" w:rsidRDefault="00616C7C" w:rsidP="0033679A">
      <w:pPr>
        <w:pStyle w:val="a6"/>
        <w:rPr>
          <w:rFonts w:ascii="Times New Roman" w:hAnsi="Times New Roman" w:cs="Times New Roman"/>
          <w:b/>
          <w:sz w:val="20"/>
          <w:szCs w:val="20"/>
        </w:rPr>
      </w:pPr>
      <w:r w:rsidRPr="0033679A">
        <w:rPr>
          <w:rFonts w:ascii="Times New Roman" w:hAnsi="Times New Roman" w:cs="Times New Roman"/>
          <w:b/>
          <w:sz w:val="20"/>
          <w:szCs w:val="20"/>
        </w:rPr>
        <w:t>MA-SSR-04</w:t>
      </w:r>
    </w:p>
    <w:p w14:paraId="7B8751B0" w14:textId="77777777" w:rsidR="00616C7C" w:rsidRPr="0033679A" w:rsidRDefault="00616C7C" w:rsidP="0033679A">
      <w:pPr>
        <w:pStyle w:val="a6"/>
        <w:rPr>
          <w:rFonts w:ascii="Times New Roman" w:hAnsi="Times New Roman" w:cs="Times New Roman"/>
          <w:b/>
          <w:sz w:val="20"/>
          <w:szCs w:val="20"/>
        </w:rPr>
      </w:pPr>
      <w:r w:rsidRPr="0033679A">
        <w:rPr>
          <w:rFonts w:ascii="Times New Roman" w:hAnsi="Times New Roman" w:cs="Times New Roman" w:hint="eastAsia"/>
          <w:b/>
          <w:sz w:val="20"/>
          <w:szCs w:val="20"/>
        </w:rPr>
        <w:t>&gt;scaffold1424239</w:t>
      </w:r>
    </w:p>
    <w:p w14:paraId="24EAC18C" w14:textId="6D5BDF4C" w:rsidR="00616C7C" w:rsidRPr="0033679A" w:rsidRDefault="00616C7C" w:rsidP="0033679A">
      <w:pPr>
        <w:pStyle w:val="a6"/>
        <w:rPr>
          <w:rFonts w:ascii="Times New Roman" w:hAnsi="Times New Roman" w:cs="Times New Roman"/>
          <w:sz w:val="20"/>
          <w:szCs w:val="20"/>
        </w:rPr>
      </w:pPr>
      <w:r w:rsidRPr="0033679A">
        <w:rPr>
          <w:rFonts w:ascii="Times New Roman" w:hAnsi="Times New Roman" w:cs="Times New Roman" w:hint="eastAsia"/>
          <w:sz w:val="20"/>
          <w:szCs w:val="20"/>
        </w:rPr>
        <w:t>AGCCACTTGACTTCACTGGGTGGGTTG</w:t>
      </w:r>
      <w:r w:rsidRPr="0033679A">
        <w:rPr>
          <w:rFonts w:ascii="Times New Roman" w:hAnsi="Times New Roman" w:cs="Times New Roman" w:hint="eastAsia"/>
          <w:color w:val="FF0000"/>
          <w:sz w:val="20"/>
          <w:szCs w:val="20"/>
        </w:rPr>
        <w:t>GAGTCCACGATACACACACAGA</w:t>
      </w:r>
      <w:r w:rsidRPr="0033679A">
        <w:rPr>
          <w:rFonts w:ascii="Times New Roman" w:hAnsi="Times New Roman" w:cs="Times New Roman" w:hint="eastAsia"/>
          <w:sz w:val="20"/>
          <w:szCs w:val="20"/>
        </w:rPr>
        <w:t>CTGTAAGAGGCTCTGATTTACAGG</w:t>
      </w:r>
      <w:r w:rsidRPr="0033679A">
        <w:rPr>
          <w:rFonts w:ascii="Times New Roman" w:hAnsi="Times New Roman" w:cs="Times New Roman" w:hint="eastAsia"/>
          <w:color w:val="000000" w:themeColor="text1"/>
          <w:sz w:val="20"/>
          <w:szCs w:val="20"/>
        </w:rPr>
        <w:t>AAGACT</w:t>
      </w:r>
      <w:r w:rsidRPr="0033679A">
        <w:rPr>
          <w:rFonts w:ascii="Times New Roman" w:hAnsi="Times New Roman" w:cs="Times New Roman" w:hint="eastAsia"/>
          <w:sz w:val="20"/>
          <w:szCs w:val="20"/>
        </w:rPr>
        <w:t>CGTTTTTAATCTCAGGGGGATCTATGATAGATAA</w:t>
      </w:r>
      <w:r w:rsidRPr="0033679A">
        <w:rPr>
          <w:rFonts w:ascii="Times New Roman" w:hAnsi="Times New Roman" w:cs="Times New Roman" w:hint="eastAsia"/>
          <w:b/>
          <w:sz w:val="20"/>
          <w:szCs w:val="20"/>
        </w:rPr>
        <w:t>ATAGATAGATAGATAGATAGATAGATAGATAGATAGATAGATAGATAGATAGATAGATAGATAGATAGATAGATAGATAGATAGATAGATAGATAGAGTAGATAG</w:t>
      </w:r>
      <w:r w:rsidRPr="0033679A">
        <w:rPr>
          <w:rFonts w:ascii="Times New Roman" w:hAnsi="Times New Roman" w:cs="Times New Roman" w:hint="eastAsia"/>
          <w:sz w:val="20"/>
          <w:szCs w:val="20"/>
        </w:rPr>
        <w:t>ATAT</w:t>
      </w:r>
      <w:r w:rsidRPr="0033679A">
        <w:rPr>
          <w:rFonts w:ascii="Times New Roman" w:hAnsi="Times New Roman" w:cs="Times New Roman" w:hint="eastAsia"/>
          <w:color w:val="FF0000"/>
          <w:sz w:val="20"/>
          <w:szCs w:val="20"/>
        </w:rPr>
        <w:t>AGACAGGGTAAGTTAACATGTT</w:t>
      </w:r>
      <w:r w:rsidRPr="0033679A">
        <w:rPr>
          <w:rFonts w:ascii="Times New Roman" w:hAnsi="Times New Roman" w:cs="Times New Roman" w:hint="eastAsia"/>
          <w:sz w:val="20"/>
          <w:szCs w:val="20"/>
        </w:rPr>
        <w:t>AGTTTAGTGTTTTAGCCAAACACAGGGTTATATTAAATAATATCCTGTTTTATTAACACCTTTATCAATATTTTCCCTACAACTCAGACTTCTCGTAATTTAGATTGTGTGATTTTTCTTTCCGTGTTACTCTTAAAAAGTATTGTACTTTC</w:t>
      </w:r>
      <w:r w:rsidRPr="0033679A">
        <w:rPr>
          <w:rFonts w:ascii="Times New Roman" w:hAnsi="Times New Roman" w:cs="Times New Roman" w:hint="eastAsia"/>
          <w:color w:val="000000" w:themeColor="text1"/>
          <w:sz w:val="20"/>
          <w:szCs w:val="20"/>
        </w:rPr>
        <w:t>ATCCTTCG</w:t>
      </w:r>
      <w:r w:rsidRPr="0033679A">
        <w:rPr>
          <w:rFonts w:ascii="Times New Roman" w:hAnsi="Times New Roman" w:cs="Times New Roman" w:hint="eastAsia"/>
          <w:sz w:val="20"/>
          <w:szCs w:val="20"/>
        </w:rPr>
        <w:t>TTTTGCTGAGTTTCATATTAATTTACACTGTAAGCCTGGATAAGTTGAGTTTACTTAAAAAATGAAGGTAACTCGTTGCCTAAAAAAACTTTAT</w:t>
      </w:r>
    </w:p>
    <w:p w14:paraId="6462D8A2" w14:textId="44AE4EEB" w:rsidR="003D01EC" w:rsidRPr="0033679A" w:rsidRDefault="003D01EC" w:rsidP="0033679A">
      <w:pPr>
        <w:pStyle w:val="a6"/>
        <w:rPr>
          <w:rFonts w:ascii="Times New Roman" w:hAnsi="Times New Roman" w:cs="Times New Roman"/>
          <w:b/>
          <w:sz w:val="20"/>
          <w:szCs w:val="20"/>
        </w:rPr>
      </w:pPr>
      <w:r w:rsidRPr="0033679A">
        <w:rPr>
          <w:rFonts w:ascii="Times New Roman" w:hAnsi="Times New Roman" w:cs="Times New Roman"/>
          <w:b/>
          <w:sz w:val="20"/>
          <w:szCs w:val="20"/>
        </w:rPr>
        <w:t>MA-SSR-0</w:t>
      </w:r>
      <w:r w:rsidRPr="0033679A">
        <w:rPr>
          <w:rFonts w:ascii="Times New Roman" w:hAnsi="Times New Roman" w:cs="Times New Roman" w:hint="eastAsia"/>
          <w:b/>
          <w:sz w:val="20"/>
          <w:szCs w:val="20"/>
        </w:rPr>
        <w:t>9</w:t>
      </w:r>
    </w:p>
    <w:p w14:paraId="6E9127D0" w14:textId="77777777" w:rsidR="003D01EC" w:rsidRPr="0033679A" w:rsidRDefault="003D01EC" w:rsidP="0033679A">
      <w:pPr>
        <w:pStyle w:val="a6"/>
        <w:rPr>
          <w:rFonts w:ascii="Times New Roman" w:hAnsi="Times New Roman" w:cs="Times New Roman"/>
          <w:b/>
          <w:sz w:val="20"/>
          <w:szCs w:val="20"/>
        </w:rPr>
      </w:pPr>
      <w:r w:rsidRPr="0033679A">
        <w:rPr>
          <w:rFonts w:ascii="Times New Roman" w:hAnsi="Times New Roman" w:cs="Times New Roman"/>
          <w:b/>
          <w:sz w:val="20"/>
          <w:szCs w:val="20"/>
        </w:rPr>
        <w:t>&gt;scaffold756577</w:t>
      </w:r>
    </w:p>
    <w:p w14:paraId="6F07B6E0" w14:textId="78925D11" w:rsidR="003D01EC" w:rsidRPr="0033679A" w:rsidRDefault="003D01EC" w:rsidP="0033679A">
      <w:pPr>
        <w:pStyle w:val="a6"/>
        <w:rPr>
          <w:rFonts w:ascii="Times New Roman" w:hAnsi="Times New Roman" w:cs="Times New Roman"/>
          <w:sz w:val="20"/>
          <w:szCs w:val="20"/>
        </w:rPr>
      </w:pPr>
      <w:r w:rsidRPr="0033679A">
        <w:rPr>
          <w:rFonts w:ascii="Times New Roman" w:hAnsi="Times New Roman" w:cs="Times New Roman"/>
          <w:sz w:val="20"/>
          <w:szCs w:val="20"/>
        </w:rPr>
        <w:t>TAAGACAACTGTACATAGGATACATAGTCCCATACTATAATGCACATACTATGTCCTATACAAATTTATTTAAGAATGCAGGAATGCATGCAGACACACATCCACCCAGAGGTGCAGTGGGGAAAATCTGTCTGAGCCTCTGTAAACCTTTCACCCCTGTGCCAACCTGAGAGAAAGCTGTTGGTTGCCAGATTGTCTAGGTCTGTGTTTTTTTCTCCTGGTCTTGGGCATTAGCCGCTCTTTGAAAA</w:t>
      </w:r>
      <w:r w:rsidRPr="0033679A">
        <w:rPr>
          <w:rFonts w:ascii="Times New Roman" w:hAnsi="Times New Roman" w:cs="Times New Roman"/>
          <w:sz w:val="20"/>
          <w:szCs w:val="20"/>
        </w:rPr>
        <w:lastRenderedPageBreak/>
        <w:t>GCACCCAGACTGA</w:t>
      </w:r>
      <w:r w:rsidRPr="0033679A">
        <w:rPr>
          <w:rFonts w:ascii="Times New Roman" w:hAnsi="Times New Roman" w:cs="Times New Roman"/>
          <w:color w:val="FF0000"/>
          <w:sz w:val="20"/>
          <w:szCs w:val="20"/>
        </w:rPr>
        <w:t>TGAAGACCAGGTGTGACTATGT</w:t>
      </w:r>
      <w:r w:rsidRPr="0033679A">
        <w:rPr>
          <w:rFonts w:ascii="Times New Roman" w:hAnsi="Times New Roman" w:cs="Times New Roman"/>
          <w:sz w:val="20"/>
          <w:szCs w:val="20"/>
        </w:rPr>
        <w:t>GTCTGAATATGTGCGACAGAGACATATAGTACAGC</w:t>
      </w:r>
      <w:r w:rsidRPr="0033679A">
        <w:rPr>
          <w:rFonts w:ascii="Times New Roman" w:hAnsi="Times New Roman" w:cs="Times New Roman"/>
          <w:b/>
          <w:sz w:val="20"/>
          <w:szCs w:val="20"/>
        </w:rPr>
        <w:t>GAGAGAGAGAGAGAGAGAGAGAGAGAGAGAGAGAGAGAGAGAGAGAGAGAGAGAGAGAGAGAGAGAGAGAGAGAGAGAGAGAGAGAGAGAGAGAGAGAGAGAGAGAGAGAGAGAGCACAGA</w:t>
      </w:r>
      <w:r w:rsidRPr="0033679A">
        <w:rPr>
          <w:rFonts w:ascii="Times New Roman" w:hAnsi="Times New Roman" w:cs="Times New Roman"/>
          <w:sz w:val="20"/>
          <w:szCs w:val="20"/>
        </w:rPr>
        <w:t>GGCACAAAGCTTATGTGA</w:t>
      </w:r>
      <w:r w:rsidRPr="0033679A">
        <w:rPr>
          <w:rFonts w:ascii="Times New Roman" w:hAnsi="Times New Roman" w:cs="Times New Roman"/>
          <w:color w:val="FF0000"/>
          <w:sz w:val="20"/>
          <w:szCs w:val="20"/>
        </w:rPr>
        <w:t>GTATTGGATCTGCTGGTAGGAA</w:t>
      </w:r>
      <w:r w:rsidRPr="0033679A">
        <w:rPr>
          <w:rFonts w:ascii="Times New Roman" w:hAnsi="Times New Roman" w:cs="Times New Roman"/>
          <w:sz w:val="20"/>
          <w:szCs w:val="20"/>
        </w:rPr>
        <w:t>TGATTGCTATGTAAGTGTGTATTGAGATGTATCTTCCTTCAGTTCAAGTGTGTGTGTCTATTTGCTCCTTCTGACACATACACTCACACGTACACACACACACACACACACGCACACACGCATGCACATGCACACACACAGTCGTTTCTTGTAGGTCAAGTTTGCATCTTTTACCTTAACTAAAACACAGAAAGGGTCAGACTCAGAAGTTTAATGTAGTATTCAGATACTTTGGAAATATGTGAACACATGCATGTGACTTTGTGTGTGAACTCCAGGCTAAAGTCTCATAATGCATTTATTACTGTATATTATGGGCATCAAAGTTTGACATTCTTTGACTTAGTCAATATTAAAGATATCAA</w:t>
      </w:r>
    </w:p>
    <w:p w14:paraId="2F4D5E82" w14:textId="334D65A8" w:rsidR="00F738C3" w:rsidRPr="0033679A" w:rsidRDefault="00F738C3" w:rsidP="0033679A">
      <w:pPr>
        <w:pStyle w:val="a6"/>
        <w:rPr>
          <w:rFonts w:ascii="Times New Roman" w:hAnsi="Times New Roman" w:cs="Times New Roman"/>
          <w:b/>
          <w:sz w:val="20"/>
          <w:szCs w:val="20"/>
        </w:rPr>
      </w:pPr>
      <w:r w:rsidRPr="0033679A">
        <w:rPr>
          <w:rFonts w:ascii="Times New Roman" w:hAnsi="Times New Roman" w:cs="Times New Roman"/>
          <w:b/>
          <w:sz w:val="20"/>
          <w:szCs w:val="20"/>
        </w:rPr>
        <w:t>MA-SSR-10</w:t>
      </w:r>
    </w:p>
    <w:p w14:paraId="2D6DCBC0" w14:textId="77777777" w:rsidR="00F738C3" w:rsidRPr="0033679A" w:rsidRDefault="00F738C3" w:rsidP="0033679A">
      <w:pPr>
        <w:pStyle w:val="a6"/>
        <w:rPr>
          <w:rFonts w:ascii="Times New Roman" w:hAnsi="Times New Roman" w:cs="Times New Roman"/>
          <w:b/>
          <w:sz w:val="20"/>
          <w:szCs w:val="20"/>
        </w:rPr>
      </w:pPr>
      <w:r w:rsidRPr="0033679A">
        <w:rPr>
          <w:rFonts w:ascii="Times New Roman" w:hAnsi="Times New Roman" w:cs="Times New Roman"/>
          <w:b/>
          <w:sz w:val="20"/>
          <w:szCs w:val="20"/>
        </w:rPr>
        <w:t>&gt;scaffold454499</w:t>
      </w:r>
    </w:p>
    <w:p w14:paraId="1980245E" w14:textId="22095C20" w:rsidR="003D01EC" w:rsidRPr="0033679A" w:rsidRDefault="00F738C3" w:rsidP="0033679A">
      <w:pPr>
        <w:pStyle w:val="a6"/>
        <w:rPr>
          <w:rFonts w:ascii="Times New Roman" w:hAnsi="Times New Roman" w:cs="Times New Roman"/>
          <w:sz w:val="20"/>
          <w:szCs w:val="20"/>
        </w:rPr>
      </w:pPr>
      <w:r w:rsidRPr="0033679A">
        <w:rPr>
          <w:rFonts w:ascii="Times New Roman" w:hAnsi="Times New Roman" w:cs="Times New Roman"/>
          <w:sz w:val="20"/>
          <w:szCs w:val="20"/>
        </w:rPr>
        <w:t>CAATTATTTT</w:t>
      </w:r>
      <w:r w:rsidRPr="0033679A">
        <w:rPr>
          <w:rFonts w:ascii="Times New Roman" w:hAnsi="Times New Roman" w:cs="Times New Roman"/>
          <w:color w:val="FF0000"/>
          <w:sz w:val="20"/>
          <w:szCs w:val="20"/>
        </w:rPr>
        <w:t>TGCCCTATTACTTTGTTACAGT</w:t>
      </w:r>
      <w:r w:rsidRPr="0033679A">
        <w:rPr>
          <w:rFonts w:ascii="Times New Roman" w:hAnsi="Times New Roman" w:cs="Times New Roman"/>
          <w:sz w:val="20"/>
          <w:szCs w:val="20"/>
        </w:rPr>
        <w:t>ATTACAATACGTGTCATTTTTACCGTATTACTTTGTTATTA</w:t>
      </w:r>
      <w:r w:rsidRPr="0033679A">
        <w:rPr>
          <w:rFonts w:ascii="Times New Roman" w:hAnsi="Times New Roman" w:cs="Times New Roman"/>
          <w:b/>
          <w:sz w:val="20"/>
          <w:szCs w:val="20"/>
        </w:rPr>
        <w:t>CTATCTATCTATCTATCTATCTATCTATCTATCTATCTATCTATCTATCTATCTATCTATCTATCTATCTATCTATCTATCTATCTATCTAT</w:t>
      </w:r>
      <w:r w:rsidRPr="0033679A">
        <w:rPr>
          <w:rFonts w:ascii="Times New Roman" w:hAnsi="Times New Roman" w:cs="Times New Roman"/>
          <w:color w:val="FF0000"/>
          <w:sz w:val="20"/>
          <w:szCs w:val="20"/>
        </w:rPr>
        <w:t>CTCGTTTTGCATGGGAAAC</w:t>
      </w:r>
      <w:r w:rsidRPr="0033679A">
        <w:rPr>
          <w:rFonts w:ascii="Times New Roman" w:hAnsi="Times New Roman" w:cs="Times New Roman"/>
          <w:sz w:val="20"/>
          <w:szCs w:val="20"/>
        </w:rPr>
        <w:t>ATTAGTATACACACATGAAAGAAAAATATTGAAAAGGTTAAATGCATACACACAAAATTAATTCCAAAATAATTTAGTATTTTACCTCTCTTAGGGTCAGGATGGACCTTGTGCTGAATGTTGCGGATTATTACTTCTTCACTCCGTATGTGTATCCATCATCATGGGCTGAGGATGAACCGCTGCGCCAGATCATCGGTTTAATGGTGGTCACCAACCTGGGTGCTGCAATCCTGTATCTTGGCCTGGGTGCTTTAAGCTACTTTTTTGTTTTTGACCACAAATTAAAGCAACACCCTCAGTTTTTGGAGGTTGGTTTATCCACGTCTATCTTCTTACGTTTAGTATAACAGGAGTATATTAATGTGTTTTATTATTTTTGCCCACAGAACCAGGTGCAACGAGAAATAAAGTATGCGTTGTGGTCTTTACCCTGGATTAGTATTCCTACAGTGGCGTTGTTTTTTGCCGAGGTCAGAGGTTACAGCAAACTGTACGACAATGTTGACGAGTCGCCGCTTGGTAAGAGAACAGAGCTGTTTCCTTTAATGTCAGTCAAAGTTCATATTAAGTCAGTGCTACACAGGCTTATCAACTGGGTTATAGTTGTTTATAGATAAATAAGCGATTTAAAAATACAAATCAGATGAAATGAAAATTATGAAATCTAGATCAGACAATCTGATAACCCCAACTGTAGAATA</w:t>
      </w:r>
    </w:p>
    <w:p w14:paraId="5D0FDBBE" w14:textId="77777777" w:rsidR="00616C7C" w:rsidRPr="0033679A" w:rsidRDefault="00616C7C" w:rsidP="0033679A">
      <w:pPr>
        <w:pStyle w:val="a6"/>
        <w:rPr>
          <w:rFonts w:ascii="Times New Roman" w:hAnsi="Times New Roman" w:cs="Times New Roman"/>
          <w:b/>
          <w:sz w:val="20"/>
          <w:szCs w:val="20"/>
        </w:rPr>
      </w:pPr>
      <w:r w:rsidRPr="0033679A">
        <w:rPr>
          <w:rFonts w:ascii="Times New Roman" w:hAnsi="Times New Roman" w:cs="Times New Roman"/>
          <w:b/>
          <w:sz w:val="20"/>
          <w:szCs w:val="20"/>
        </w:rPr>
        <w:t>MA-SSR-11</w:t>
      </w:r>
    </w:p>
    <w:p w14:paraId="446DF797" w14:textId="77777777" w:rsidR="00616C7C" w:rsidRPr="0033679A" w:rsidRDefault="00616C7C" w:rsidP="0033679A">
      <w:pPr>
        <w:pStyle w:val="a6"/>
        <w:rPr>
          <w:rFonts w:ascii="Times New Roman" w:hAnsi="Times New Roman" w:cs="Times New Roman"/>
          <w:b/>
          <w:sz w:val="20"/>
          <w:szCs w:val="20"/>
        </w:rPr>
      </w:pPr>
      <w:r w:rsidRPr="0033679A">
        <w:rPr>
          <w:rFonts w:ascii="Times New Roman" w:hAnsi="Times New Roman" w:cs="Times New Roman" w:hint="eastAsia"/>
          <w:b/>
          <w:sz w:val="20"/>
          <w:szCs w:val="20"/>
        </w:rPr>
        <w:t>&gt;scaffold604377</w:t>
      </w:r>
    </w:p>
    <w:p w14:paraId="49C04774" w14:textId="75B016CC" w:rsidR="00616C7C" w:rsidRPr="0033679A" w:rsidRDefault="00616C7C" w:rsidP="0033679A">
      <w:pPr>
        <w:pStyle w:val="a6"/>
        <w:rPr>
          <w:rFonts w:ascii="Times New Roman" w:hAnsi="Times New Roman" w:cs="Times New Roman"/>
          <w:sz w:val="20"/>
          <w:szCs w:val="20"/>
        </w:rPr>
      </w:pPr>
      <w:r w:rsidRPr="0033679A">
        <w:rPr>
          <w:rFonts w:ascii="Times New Roman" w:hAnsi="Times New Roman" w:cs="Times New Roman" w:hint="eastAsia"/>
          <w:sz w:val="20"/>
          <w:szCs w:val="20"/>
        </w:rPr>
        <w:t>AAAAAAAATAAAAATCAAAGTAAATAAAAAAAAATGCTCGGTCTACATGACCTACCGCATCGCACTGCTGGGTGCGGATACTGGTGCAAAAAAAAAAAACTGAGTAAGAATGATATTTTTCTGTTTGGTCTTCCGAGAGCCTGAGCTTCTAATAGCGGCAATGTGCCGCTGGGATCCCCTTCTACAGCCACAGAACAGACGCACAGCTTTACTGGCCTACGTCAGCAC</w:t>
      </w:r>
      <w:r w:rsidRPr="0033679A">
        <w:rPr>
          <w:rFonts w:ascii="Times New Roman" w:hAnsi="Times New Roman" w:cs="Times New Roman" w:hint="eastAsia"/>
          <w:color w:val="FF0000"/>
          <w:sz w:val="20"/>
          <w:szCs w:val="20"/>
        </w:rPr>
        <w:t>GCAAGAGACGCACAGACTTACT</w:t>
      </w:r>
      <w:r w:rsidRPr="0033679A">
        <w:rPr>
          <w:rFonts w:ascii="Times New Roman" w:hAnsi="Times New Roman" w:cs="Times New Roman" w:hint="eastAsia"/>
          <w:sz w:val="20"/>
          <w:szCs w:val="20"/>
        </w:rPr>
        <w:t>GACCACGCCCCCACGTACGAT</w:t>
      </w:r>
      <w:r w:rsidRPr="0033679A">
        <w:rPr>
          <w:rFonts w:ascii="Times New Roman" w:hAnsi="Times New Roman" w:cs="Times New Roman" w:hint="eastAsia"/>
          <w:b/>
          <w:sz w:val="20"/>
          <w:szCs w:val="20"/>
        </w:rPr>
        <w:t>TAGATAGATAGATAGATAGATAGATAGATAGATAGATAGATAGATAGATAGATAGATAGATAGATAGATAGATAGATAGATAGATAGATAGATAGATAGATAGATAGATAGATAGA</w:t>
      </w:r>
      <w:r w:rsidRPr="0033679A">
        <w:rPr>
          <w:rFonts w:ascii="Times New Roman" w:hAnsi="Times New Roman" w:cs="Times New Roman" w:hint="eastAsia"/>
          <w:sz w:val="20"/>
          <w:szCs w:val="20"/>
        </w:rPr>
        <w:t>CAGATAGATATTAACAATATAAGTTTTTAGTACGTTTTTTAGTAATCAAG</w:t>
      </w:r>
      <w:r w:rsidRPr="0033679A">
        <w:rPr>
          <w:rFonts w:ascii="Times New Roman" w:hAnsi="Times New Roman" w:cs="Times New Roman" w:hint="eastAsia"/>
          <w:color w:val="FF0000"/>
          <w:sz w:val="20"/>
          <w:szCs w:val="20"/>
        </w:rPr>
        <w:t>TCATTCCCTACCCTGTAAGCTT</w:t>
      </w:r>
      <w:r w:rsidRPr="0033679A">
        <w:rPr>
          <w:rFonts w:ascii="Times New Roman" w:hAnsi="Times New Roman" w:cs="Times New Roman" w:hint="eastAsia"/>
          <w:sz w:val="20"/>
          <w:szCs w:val="20"/>
        </w:rPr>
        <w:t>TGTGCATATGTCGTGTGTCATTTTTTGCCTCTTTAAATTATTCTCAAAGCTGAGCTTCAGTTTACAAAATTTTTAATACATCTTCAATGTGTTTTTTTAGATCTTAGTTACCACCTCAGCTACTGCATTCACACATATTTCTAATTTTTA</w:t>
      </w:r>
    </w:p>
    <w:p w14:paraId="63FFE08B" w14:textId="50544D10" w:rsidR="003D01EC" w:rsidRPr="008E1453" w:rsidRDefault="003D01EC" w:rsidP="008E1453">
      <w:pPr>
        <w:widowControl/>
        <w:jc w:val="left"/>
        <w:rPr>
          <w:rFonts w:ascii="Times New Roman" w:eastAsia="宋体" w:hAnsi="Times New Roman" w:cs="Times New Roman"/>
          <w:b/>
          <w:sz w:val="20"/>
          <w:szCs w:val="20"/>
        </w:rPr>
      </w:pPr>
      <w:r w:rsidRPr="0033679A">
        <w:rPr>
          <w:rFonts w:ascii="Times New Roman" w:hAnsi="Times New Roman" w:cs="Times New Roman"/>
          <w:b/>
          <w:sz w:val="20"/>
          <w:szCs w:val="20"/>
        </w:rPr>
        <w:t>MA-SSR-1</w:t>
      </w:r>
      <w:r w:rsidRPr="0033679A">
        <w:rPr>
          <w:rFonts w:ascii="Times New Roman" w:hAnsi="Times New Roman" w:cs="Times New Roman" w:hint="eastAsia"/>
          <w:b/>
          <w:sz w:val="20"/>
          <w:szCs w:val="20"/>
        </w:rPr>
        <w:t>7</w:t>
      </w:r>
    </w:p>
    <w:p w14:paraId="45519DE5" w14:textId="77777777" w:rsidR="003D01EC" w:rsidRPr="0033679A" w:rsidRDefault="003D01EC" w:rsidP="0033679A">
      <w:pPr>
        <w:pStyle w:val="a6"/>
        <w:rPr>
          <w:rFonts w:ascii="Times New Roman" w:hAnsi="Times New Roman" w:cs="Times New Roman"/>
          <w:b/>
          <w:sz w:val="20"/>
          <w:szCs w:val="20"/>
        </w:rPr>
      </w:pPr>
      <w:r w:rsidRPr="0033679A">
        <w:rPr>
          <w:rFonts w:ascii="Times New Roman" w:hAnsi="Times New Roman" w:cs="Times New Roman"/>
          <w:b/>
          <w:sz w:val="20"/>
          <w:szCs w:val="20"/>
        </w:rPr>
        <w:t>&gt;scaffold812085</w:t>
      </w:r>
    </w:p>
    <w:p w14:paraId="0772D13D" w14:textId="4D1D4AA2" w:rsidR="003D01EC" w:rsidRPr="008E1453" w:rsidRDefault="003D01EC" w:rsidP="0033679A">
      <w:pPr>
        <w:pStyle w:val="a6"/>
        <w:rPr>
          <w:rFonts w:ascii="Times New Roman" w:hAnsi="Times New Roman" w:cs="Times New Roman"/>
          <w:sz w:val="20"/>
          <w:szCs w:val="20"/>
        </w:rPr>
      </w:pPr>
      <w:r w:rsidRPr="0033679A">
        <w:rPr>
          <w:rFonts w:ascii="Times New Roman" w:hAnsi="Times New Roman" w:cs="Times New Roman"/>
          <w:sz w:val="20"/>
          <w:szCs w:val="20"/>
        </w:rPr>
        <w:t>ATTATCAGATACAACCTAGAACTGATA</w:t>
      </w:r>
      <w:r w:rsidRPr="0033679A">
        <w:rPr>
          <w:rFonts w:ascii="Times New Roman" w:hAnsi="Times New Roman" w:cs="Times New Roman"/>
          <w:color w:val="FF0000"/>
          <w:sz w:val="20"/>
          <w:szCs w:val="20"/>
        </w:rPr>
        <w:t>ACACAGCCTCTTCTTGGTAATA</w:t>
      </w:r>
      <w:r w:rsidRPr="0033679A">
        <w:rPr>
          <w:rFonts w:ascii="Times New Roman" w:hAnsi="Times New Roman" w:cs="Times New Roman"/>
          <w:sz w:val="20"/>
          <w:szCs w:val="20"/>
        </w:rPr>
        <w:t>CGAGTCATTTTGAATG</w:t>
      </w:r>
      <w:r w:rsidRPr="0033679A">
        <w:rPr>
          <w:rFonts w:ascii="Times New Roman" w:hAnsi="Times New Roman" w:cs="Times New Roman"/>
          <w:b/>
          <w:sz w:val="20"/>
          <w:szCs w:val="20"/>
        </w:rPr>
        <w:t>GAATTGAATTGAATTGAATTGAATTGAATTGAATTGAATT</w:t>
      </w:r>
      <w:r w:rsidRPr="0033679A">
        <w:rPr>
          <w:rFonts w:ascii="Times New Roman" w:hAnsi="Times New Roman" w:cs="Times New Roman"/>
          <w:sz w:val="20"/>
          <w:szCs w:val="20"/>
        </w:rPr>
        <w:t>GAATGGGAAAACGCTGTGATGGAGAAGACCAGCAGGTTAATTTGTGCCATCCTGTCCATGGGAAGCAGGAACTTC</w:t>
      </w:r>
      <w:r w:rsidRPr="0033679A">
        <w:rPr>
          <w:rFonts w:ascii="Times New Roman" w:hAnsi="Times New Roman" w:cs="Times New Roman"/>
          <w:color w:val="FF0000"/>
          <w:sz w:val="20"/>
          <w:szCs w:val="20"/>
        </w:rPr>
        <w:t>AGGTACAATTCTGCCAAAGAGA</w:t>
      </w:r>
      <w:r w:rsidRPr="0033679A">
        <w:rPr>
          <w:rFonts w:ascii="Times New Roman" w:hAnsi="Times New Roman" w:cs="Times New Roman"/>
          <w:sz w:val="20"/>
          <w:szCs w:val="20"/>
        </w:rPr>
        <w:t>AAGCCTCAATCAAGTGATGCCTGATGGTAGGACAAAGTAATG</w:t>
      </w:r>
      <w:r w:rsidRPr="0033679A">
        <w:rPr>
          <w:rFonts w:ascii="Times New Roman" w:hAnsi="Times New Roman" w:cs="Times New Roman"/>
          <w:sz w:val="20"/>
          <w:szCs w:val="20"/>
        </w:rPr>
        <w:lastRenderedPageBreak/>
        <w:t>AATAAATAATTCATTTTACATTTATGTCTCTATTGCAGTCTCTGTTTTCATCTCTTAACCGGTATTGAAAAACAACTGACGTTCTCCAGGAAAAACGACCTGACAAATCAACTTATCAAACTTTATAATAAACTTATACCATTGTGAATATGTGTAAGATAAGGAGATACGTGTTACATTACAGATTTTTGACTTTAATATTGCGCAAAATATTTTTCACAGGAAAGTGCTACTCAAGTTTGCGTCATAAGGTTTTGGTTTCATCATTCTGTATATGAACAGCTTTATTTTGTAGAACTGCTAGGTCCTGGGGTTTCTGGTCTTCTTCTATCATTTGCAGTATGCCACCATCACTGACAAGAAATTATATATTTTTCCCCAAGAAACATTTGTGTTTGATCACTCTGTACAAGAGATCTTGTACAGTAAAAAAACATTACAGACTCTAATTCTCTAATGATTCTCCTGCTTCCAGTTGGTACTGTATCCTGTACATAGGTCTGTCAGGCTCTGCTTATTTCCTAGGGGCAATTAA</w:t>
      </w:r>
    </w:p>
    <w:p w14:paraId="466127B8" w14:textId="77777777" w:rsidR="00616C7C" w:rsidRPr="0033679A" w:rsidRDefault="00616C7C" w:rsidP="0033679A">
      <w:pPr>
        <w:pStyle w:val="a6"/>
        <w:rPr>
          <w:rFonts w:ascii="Times New Roman" w:hAnsi="Times New Roman" w:cs="Times New Roman"/>
          <w:b/>
          <w:sz w:val="20"/>
          <w:szCs w:val="20"/>
        </w:rPr>
      </w:pPr>
      <w:r w:rsidRPr="0033679A">
        <w:rPr>
          <w:rFonts w:ascii="Times New Roman" w:hAnsi="Times New Roman" w:cs="Times New Roman"/>
          <w:b/>
          <w:sz w:val="20"/>
          <w:szCs w:val="20"/>
        </w:rPr>
        <w:t>MA-SSR-19</w:t>
      </w:r>
    </w:p>
    <w:p w14:paraId="183D9849" w14:textId="77777777" w:rsidR="00616C7C" w:rsidRPr="0033679A" w:rsidRDefault="00616C7C" w:rsidP="0033679A">
      <w:pPr>
        <w:pStyle w:val="a6"/>
        <w:rPr>
          <w:rFonts w:ascii="Times New Roman" w:hAnsi="Times New Roman" w:cs="Times New Roman"/>
          <w:b/>
          <w:sz w:val="20"/>
          <w:szCs w:val="20"/>
        </w:rPr>
      </w:pPr>
      <w:r w:rsidRPr="0033679A">
        <w:rPr>
          <w:rFonts w:ascii="Times New Roman" w:hAnsi="Times New Roman" w:cs="Times New Roman" w:hint="eastAsia"/>
          <w:b/>
          <w:sz w:val="20"/>
          <w:szCs w:val="20"/>
        </w:rPr>
        <w:t>&gt;scaffold530079</w:t>
      </w:r>
    </w:p>
    <w:p w14:paraId="65ACE201" w14:textId="77C5114C" w:rsidR="003D01EC" w:rsidRPr="008E1453" w:rsidRDefault="00616C7C" w:rsidP="0033679A">
      <w:pPr>
        <w:pStyle w:val="a6"/>
        <w:rPr>
          <w:rFonts w:ascii="Times New Roman" w:hAnsi="Times New Roman" w:cs="Times New Roman"/>
          <w:sz w:val="20"/>
          <w:szCs w:val="20"/>
        </w:rPr>
      </w:pPr>
      <w:r w:rsidRPr="0033679A">
        <w:rPr>
          <w:rFonts w:ascii="Times New Roman" w:hAnsi="Times New Roman" w:cs="Times New Roman" w:hint="eastAsia"/>
          <w:sz w:val="20"/>
          <w:szCs w:val="20"/>
        </w:rPr>
        <w:t>ATTTAAACGATAAACCATACCATACAGAACTTACCTGGAAGTTAAATAGGCT</w:t>
      </w:r>
      <w:r w:rsidRPr="0033679A">
        <w:rPr>
          <w:rFonts w:ascii="Times New Roman" w:hAnsi="Times New Roman" w:cs="Times New Roman" w:hint="eastAsia"/>
          <w:color w:val="FF0000"/>
          <w:sz w:val="20"/>
          <w:szCs w:val="20"/>
        </w:rPr>
        <w:t>AAATTAACCGAACAAGCCAACT</w:t>
      </w:r>
      <w:r w:rsidRPr="0033679A">
        <w:rPr>
          <w:rFonts w:ascii="Times New Roman" w:hAnsi="Times New Roman" w:cs="Times New Roman" w:hint="eastAsia"/>
          <w:b/>
          <w:sz w:val="20"/>
          <w:szCs w:val="20"/>
        </w:rPr>
        <w:t>ATTCAATTCAATTCAATTCAATTCAATTCAATTCAATTCAATTCAATTCA</w:t>
      </w:r>
      <w:r w:rsidRPr="0033679A">
        <w:rPr>
          <w:rFonts w:ascii="Times New Roman" w:hAnsi="Times New Roman" w:cs="Times New Roman" w:hint="eastAsia"/>
          <w:sz w:val="20"/>
          <w:szCs w:val="20"/>
        </w:rPr>
        <w:t>ATTTTATTTATATAGCGCTTTTCACAATTTGGTAATTGTATCAAAGCAGCTTTACAT</w:t>
      </w:r>
      <w:r w:rsidRPr="0033679A">
        <w:rPr>
          <w:rFonts w:ascii="Times New Roman" w:hAnsi="Times New Roman" w:cs="Times New Roman" w:hint="eastAsia"/>
          <w:color w:val="FF0000"/>
          <w:sz w:val="20"/>
          <w:szCs w:val="20"/>
        </w:rPr>
        <w:t>TAATAGAAGGAGTGAAAGCGCA</w:t>
      </w:r>
      <w:r w:rsidRPr="0033679A">
        <w:rPr>
          <w:rFonts w:ascii="Times New Roman" w:hAnsi="Times New Roman" w:cs="Times New Roman" w:hint="eastAsia"/>
          <w:sz w:val="20"/>
          <w:szCs w:val="20"/>
        </w:rPr>
        <w:t>GAAAATCGACAGTTAGCACAACATAATACACGATAGCACAAGCAGCTAAATTTG</w:t>
      </w:r>
    </w:p>
    <w:p w14:paraId="1D0B4886" w14:textId="77777777" w:rsidR="00616C7C" w:rsidRPr="0033679A" w:rsidRDefault="00616C7C" w:rsidP="0033679A">
      <w:pPr>
        <w:pStyle w:val="a6"/>
        <w:rPr>
          <w:rFonts w:ascii="Times New Roman" w:hAnsi="Times New Roman" w:cs="Times New Roman"/>
          <w:b/>
          <w:sz w:val="20"/>
          <w:szCs w:val="20"/>
        </w:rPr>
      </w:pPr>
      <w:r w:rsidRPr="0033679A">
        <w:rPr>
          <w:rFonts w:ascii="Times New Roman" w:hAnsi="Times New Roman" w:cs="Times New Roman"/>
          <w:b/>
          <w:sz w:val="20"/>
          <w:szCs w:val="20"/>
        </w:rPr>
        <w:t>MA-SSR-31</w:t>
      </w:r>
    </w:p>
    <w:p w14:paraId="54E9FD44" w14:textId="77777777" w:rsidR="00616C7C" w:rsidRPr="0033679A" w:rsidRDefault="00616C7C" w:rsidP="0033679A">
      <w:pPr>
        <w:pStyle w:val="a6"/>
        <w:rPr>
          <w:rFonts w:ascii="Times New Roman" w:hAnsi="Times New Roman" w:cs="Times New Roman"/>
          <w:b/>
          <w:sz w:val="20"/>
          <w:szCs w:val="20"/>
        </w:rPr>
      </w:pPr>
      <w:r w:rsidRPr="0033679A">
        <w:rPr>
          <w:rFonts w:ascii="Times New Roman" w:hAnsi="Times New Roman" w:cs="Times New Roman" w:hint="eastAsia"/>
          <w:b/>
          <w:sz w:val="20"/>
          <w:szCs w:val="20"/>
        </w:rPr>
        <w:t>&gt;scaffold465339</w:t>
      </w:r>
    </w:p>
    <w:p w14:paraId="3F316999" w14:textId="5E3598C1" w:rsidR="003D01EC" w:rsidRPr="008E1453" w:rsidRDefault="00616C7C" w:rsidP="0033679A">
      <w:pPr>
        <w:pStyle w:val="a6"/>
        <w:rPr>
          <w:rFonts w:ascii="Times New Roman" w:hAnsi="Times New Roman" w:cs="Times New Roman"/>
          <w:sz w:val="20"/>
          <w:szCs w:val="20"/>
        </w:rPr>
      </w:pPr>
      <w:r w:rsidRPr="0033679A">
        <w:rPr>
          <w:rFonts w:ascii="Times New Roman" w:hAnsi="Times New Roman" w:cs="Times New Roman" w:hint="eastAsia"/>
          <w:sz w:val="20"/>
          <w:szCs w:val="20"/>
        </w:rPr>
        <w:t>AGGCAATAAATCAGCTATGCCTTCACAAAAACAACTTTTTATTTAAATTTTTAATGTGTTGACACAATCGACTTTATTTTAATGTTTAATTGATACAATAAATGCGTAGTAAACCGGTGAATCTGCTTTTTGAACCAGTTCGATGAGCCGAACTGTCCGAAAAGAGCC</w:t>
      </w:r>
      <w:r w:rsidRPr="0033679A">
        <w:rPr>
          <w:rFonts w:ascii="Times New Roman" w:hAnsi="Times New Roman" w:cs="Times New Roman" w:hint="eastAsia"/>
          <w:color w:val="FF0000"/>
          <w:sz w:val="20"/>
          <w:szCs w:val="20"/>
        </w:rPr>
        <w:t>GGTTCGTGAAAATGAATCGG</w:t>
      </w:r>
      <w:r w:rsidRPr="0033679A">
        <w:rPr>
          <w:rFonts w:ascii="Times New Roman" w:hAnsi="Times New Roman" w:cs="Times New Roman" w:hint="eastAsia"/>
          <w:sz w:val="20"/>
          <w:szCs w:val="20"/>
        </w:rPr>
        <w:t>ACTTTGCATTATTAAGCCCTAGACTAGACTAGACT</w:t>
      </w:r>
      <w:r w:rsidRPr="0033679A">
        <w:rPr>
          <w:rFonts w:ascii="Times New Roman" w:hAnsi="Times New Roman" w:cs="Times New Roman" w:hint="eastAsia"/>
          <w:b/>
          <w:sz w:val="20"/>
          <w:szCs w:val="20"/>
        </w:rPr>
        <w:t>AGACCAGACCAGACCAGACCAGACCAGACCAGACCAGACC</w:t>
      </w:r>
      <w:r w:rsidRPr="0033679A">
        <w:rPr>
          <w:rFonts w:ascii="Times New Roman" w:hAnsi="Times New Roman" w:cs="Times New Roman" w:hint="eastAsia"/>
          <w:sz w:val="20"/>
          <w:szCs w:val="20"/>
        </w:rPr>
        <w:t>A</w:t>
      </w:r>
      <w:r w:rsidR="00B403FC" w:rsidRPr="0033679A">
        <w:rPr>
          <w:rFonts w:ascii="Times New Roman" w:hAnsi="Times New Roman" w:cs="Times New Roman"/>
          <w:sz w:val="20"/>
          <w:szCs w:val="20"/>
        </w:rPr>
        <w:t>TACAAATACTAGGAATTTGGTTCGGTATTCTCCATGCAGGCAACACACAGTACAACATACAACATGCAAATTAATTTAAGTTAAGAGTCATTTAGAAGGGCTATTGCATGGGGGAAAAAACTGTTGCGATGGCGTGATGTTTTG</w:t>
      </w:r>
      <w:r w:rsidRPr="0033679A">
        <w:rPr>
          <w:rFonts w:ascii="Times New Roman" w:hAnsi="Times New Roman" w:cs="Times New Roman" w:hint="eastAsia"/>
          <w:sz w:val="20"/>
          <w:szCs w:val="20"/>
        </w:rPr>
        <w:t>AGGAAAAATAAACAAGATAA</w:t>
      </w:r>
      <w:r w:rsidRPr="0033679A">
        <w:rPr>
          <w:rFonts w:ascii="Times New Roman" w:hAnsi="Times New Roman" w:cs="Times New Roman" w:hint="eastAsia"/>
          <w:color w:val="FF0000"/>
          <w:sz w:val="20"/>
          <w:szCs w:val="20"/>
        </w:rPr>
        <w:t>CGAGAGAAGGTCAGGTGAGG</w:t>
      </w:r>
      <w:r w:rsidRPr="0033679A">
        <w:rPr>
          <w:rFonts w:ascii="Times New Roman" w:hAnsi="Times New Roman" w:cs="Times New Roman" w:hint="eastAsia"/>
          <w:sz w:val="20"/>
          <w:szCs w:val="20"/>
        </w:rPr>
        <w:t>GGAGTTAAC</w:t>
      </w:r>
    </w:p>
    <w:p w14:paraId="73E4B0ED" w14:textId="77777777" w:rsidR="00616C7C" w:rsidRPr="0033679A" w:rsidRDefault="00616C7C" w:rsidP="0033679A">
      <w:pPr>
        <w:pStyle w:val="a6"/>
        <w:rPr>
          <w:rFonts w:ascii="Times New Roman" w:hAnsi="Times New Roman" w:cs="Times New Roman"/>
          <w:b/>
          <w:sz w:val="20"/>
          <w:szCs w:val="20"/>
        </w:rPr>
      </w:pPr>
      <w:r w:rsidRPr="0033679A">
        <w:rPr>
          <w:rFonts w:ascii="Times New Roman" w:hAnsi="Times New Roman" w:cs="Times New Roman"/>
          <w:b/>
          <w:sz w:val="20"/>
          <w:szCs w:val="20"/>
        </w:rPr>
        <w:t>MA-SSR-34</w:t>
      </w:r>
    </w:p>
    <w:p w14:paraId="276466AA" w14:textId="77777777" w:rsidR="00616C7C" w:rsidRPr="0033679A" w:rsidRDefault="00616C7C" w:rsidP="0033679A">
      <w:pPr>
        <w:pStyle w:val="a6"/>
        <w:rPr>
          <w:rFonts w:ascii="Times New Roman" w:hAnsi="Times New Roman" w:cs="Times New Roman"/>
          <w:sz w:val="20"/>
          <w:szCs w:val="20"/>
        </w:rPr>
      </w:pPr>
      <w:r w:rsidRPr="0033679A">
        <w:rPr>
          <w:rFonts w:ascii="Times New Roman" w:hAnsi="Times New Roman" w:cs="Times New Roman" w:hint="eastAsia"/>
          <w:b/>
          <w:sz w:val="20"/>
          <w:szCs w:val="20"/>
        </w:rPr>
        <w:t>&gt;scaffold656427</w:t>
      </w:r>
    </w:p>
    <w:p w14:paraId="237C0E18" w14:textId="4931FF9A" w:rsidR="00616C7C" w:rsidRPr="0033679A" w:rsidRDefault="00616C7C" w:rsidP="0033679A">
      <w:pPr>
        <w:pStyle w:val="a6"/>
        <w:rPr>
          <w:rFonts w:ascii="Times New Roman" w:hAnsi="Times New Roman" w:cs="Times New Roman"/>
          <w:sz w:val="20"/>
          <w:szCs w:val="20"/>
        </w:rPr>
      </w:pPr>
      <w:r w:rsidRPr="0033679A">
        <w:rPr>
          <w:rFonts w:ascii="Times New Roman" w:hAnsi="Times New Roman" w:cs="Times New Roman" w:hint="eastAsia"/>
          <w:sz w:val="20"/>
          <w:szCs w:val="20"/>
        </w:rPr>
        <w:t>AAGTTGATACAATGGTTGTAAAATGAAAATATTTGTCTTTCTTTCTTATAGTGTAAAAGACAGCCTATATAA</w:t>
      </w:r>
      <w:r w:rsidRPr="0033679A">
        <w:rPr>
          <w:rFonts w:ascii="Times New Roman" w:hAnsi="Times New Roman" w:cs="Times New Roman" w:hint="eastAsia"/>
          <w:color w:val="FF0000"/>
          <w:sz w:val="20"/>
          <w:szCs w:val="20"/>
        </w:rPr>
        <w:t>TGTAGATCCACTGATCAAACTGA</w:t>
      </w:r>
      <w:r w:rsidRPr="0033679A">
        <w:rPr>
          <w:rFonts w:ascii="Times New Roman" w:hAnsi="Times New Roman" w:cs="Times New Roman" w:hint="eastAsia"/>
          <w:sz w:val="20"/>
          <w:szCs w:val="20"/>
        </w:rPr>
        <w:t>TTTTATTAAGTGCATTTCCA</w:t>
      </w:r>
      <w:r w:rsidRPr="0033679A">
        <w:rPr>
          <w:rFonts w:ascii="Times New Roman" w:hAnsi="Times New Roman" w:cs="Times New Roman" w:hint="eastAsia"/>
          <w:b/>
          <w:sz w:val="20"/>
          <w:szCs w:val="20"/>
        </w:rPr>
        <w:t>TATCTATCTATCTATCTATCTATCTATCTATCTATC</w:t>
      </w:r>
      <w:r w:rsidR="00B403FC" w:rsidRPr="0033679A">
        <w:rPr>
          <w:rFonts w:ascii="Times New Roman" w:hAnsi="Times New Roman" w:cs="Times New Roman"/>
          <w:b/>
          <w:sz w:val="20"/>
          <w:szCs w:val="20"/>
        </w:rPr>
        <w:t>TATC</w:t>
      </w:r>
      <w:r w:rsidR="00B403FC" w:rsidRPr="0033679A">
        <w:rPr>
          <w:rFonts w:ascii="Times New Roman" w:hAnsi="Times New Roman" w:cs="Times New Roman"/>
          <w:sz w:val="20"/>
          <w:szCs w:val="20"/>
        </w:rPr>
        <w:t>CTAATTAACACTTAATACTAACCGG</w:t>
      </w:r>
      <w:r w:rsidRPr="0033679A">
        <w:rPr>
          <w:rFonts w:ascii="Times New Roman" w:hAnsi="Times New Roman" w:cs="Times New Roman" w:hint="eastAsia"/>
          <w:sz w:val="20"/>
          <w:szCs w:val="20"/>
        </w:rPr>
        <w:t>AAATGTAAATCTCACATTTTTCAAACAAATAGTTTCAGATTTTACAAATTATGACAAATGAATATTCAGATTTCATGCCCTTATTCAATTCGTTTTCATTTTCTTTTGTAATTTAATGATAAGTGTGTTTAGTGTCCACCTCTATAAATGA</w:t>
      </w:r>
      <w:r w:rsidRPr="0033679A">
        <w:rPr>
          <w:rFonts w:ascii="Times New Roman" w:hAnsi="Times New Roman" w:cs="Times New Roman" w:hint="eastAsia"/>
          <w:color w:val="FF0000"/>
          <w:sz w:val="20"/>
          <w:szCs w:val="20"/>
        </w:rPr>
        <w:t>TGATGGGTTCATTGAGCTCA</w:t>
      </w:r>
      <w:r w:rsidRPr="0033679A">
        <w:rPr>
          <w:rFonts w:ascii="Times New Roman" w:hAnsi="Times New Roman" w:cs="Times New Roman" w:hint="eastAsia"/>
          <w:sz w:val="20"/>
          <w:szCs w:val="20"/>
        </w:rPr>
        <w:t>GTGTCATCTCTTCTGACTGGTCACTGGGGAGAAAAAGGAAATCGCCACTCAATTAGCAGCCCTTGACCTGTCACTCTGAACTTTGACCTCCGTTGTTTAAGTCGGGTTTATTGTCCTCCAGGGAGCGACCGGTCGGTCTCTGTCCATCTGA</w:t>
      </w:r>
    </w:p>
    <w:p w14:paraId="69356F9B" w14:textId="77777777" w:rsidR="00616C7C" w:rsidRPr="0033679A" w:rsidRDefault="00616C7C" w:rsidP="0033679A">
      <w:pPr>
        <w:pStyle w:val="a6"/>
        <w:rPr>
          <w:rFonts w:ascii="Times New Roman" w:hAnsi="Times New Roman" w:cs="Times New Roman"/>
          <w:b/>
          <w:sz w:val="20"/>
          <w:szCs w:val="20"/>
        </w:rPr>
      </w:pPr>
      <w:r w:rsidRPr="0033679A">
        <w:rPr>
          <w:rFonts w:ascii="Times New Roman" w:hAnsi="Times New Roman" w:cs="Times New Roman"/>
          <w:b/>
          <w:sz w:val="20"/>
          <w:szCs w:val="20"/>
        </w:rPr>
        <w:t>MA-SSR-35</w:t>
      </w:r>
    </w:p>
    <w:p w14:paraId="420772B0" w14:textId="77777777" w:rsidR="00616C7C" w:rsidRPr="0033679A" w:rsidRDefault="00616C7C" w:rsidP="0033679A">
      <w:pPr>
        <w:pStyle w:val="a6"/>
        <w:rPr>
          <w:rFonts w:ascii="Times New Roman" w:hAnsi="Times New Roman" w:cs="Times New Roman"/>
          <w:b/>
          <w:sz w:val="20"/>
          <w:szCs w:val="20"/>
        </w:rPr>
      </w:pPr>
      <w:r w:rsidRPr="0033679A">
        <w:rPr>
          <w:rFonts w:ascii="Times New Roman" w:hAnsi="Times New Roman" w:cs="Times New Roman" w:hint="eastAsia"/>
          <w:b/>
          <w:sz w:val="20"/>
          <w:szCs w:val="20"/>
        </w:rPr>
        <w:t>&gt;scaffold635637</w:t>
      </w:r>
    </w:p>
    <w:p w14:paraId="2E814AE0" w14:textId="1E278878" w:rsidR="00616C7C" w:rsidRPr="0033679A" w:rsidRDefault="00616C7C" w:rsidP="0033679A">
      <w:pPr>
        <w:pStyle w:val="a6"/>
        <w:rPr>
          <w:rFonts w:ascii="Times New Roman" w:hAnsi="Times New Roman" w:cs="Times New Roman"/>
          <w:sz w:val="20"/>
          <w:szCs w:val="20"/>
        </w:rPr>
      </w:pPr>
      <w:r w:rsidRPr="0033679A">
        <w:rPr>
          <w:rFonts w:ascii="Times New Roman" w:hAnsi="Times New Roman" w:cs="Times New Roman" w:hint="eastAsia"/>
          <w:sz w:val="20"/>
          <w:szCs w:val="20"/>
        </w:rPr>
        <w:t>AAATGTAAAGGCTACAAGTGAACTTGAATTTTACTAGCTAATAACATCTTTGTGTTTTCCCCAGTTTATGTATGGTACCAGTTACCCTGACGTTGTCCAACTGTTCCCTGGCTCAGGTAGA</w:t>
      </w:r>
      <w:r w:rsidRPr="0033679A">
        <w:rPr>
          <w:rFonts w:ascii="Times New Roman" w:hAnsi="Times New Roman" w:cs="Times New Roman" w:hint="eastAsia"/>
          <w:color w:val="FF0000"/>
          <w:sz w:val="20"/>
          <w:szCs w:val="20"/>
        </w:rPr>
        <w:t>CGTCATCATTGATCTGCGAC</w:t>
      </w:r>
      <w:r w:rsidRPr="0033679A">
        <w:rPr>
          <w:rFonts w:ascii="Times New Roman" w:hAnsi="Times New Roman" w:cs="Times New Roman" w:hint="eastAsia"/>
          <w:sz w:val="20"/>
          <w:szCs w:val="20"/>
        </w:rPr>
        <w:t>ACAAAACGACCAGGTACATCTTAGTTTTTGAACTGATGGCCAAAATTAATTTTAGATAGATAGATG</w:t>
      </w:r>
      <w:r w:rsidRPr="0033679A">
        <w:rPr>
          <w:rFonts w:ascii="Times New Roman" w:hAnsi="Times New Roman" w:cs="Times New Roman" w:hint="eastAsia"/>
          <w:b/>
          <w:sz w:val="20"/>
          <w:szCs w:val="20"/>
        </w:rPr>
        <w:t>GATAGATAGATAGATAGATAGATAGATAGATAGATAGATAGATAGATAGATATAGATATAGATA</w:t>
      </w:r>
      <w:r w:rsidRPr="0033679A">
        <w:rPr>
          <w:rFonts w:ascii="Times New Roman" w:hAnsi="Times New Roman" w:cs="Times New Roman" w:hint="eastAsia"/>
          <w:sz w:val="20"/>
          <w:szCs w:val="20"/>
        </w:rPr>
        <w:t>GCATTAAAGGGT</w:t>
      </w:r>
      <w:r w:rsidRPr="0033679A">
        <w:rPr>
          <w:rFonts w:ascii="Times New Roman" w:hAnsi="Times New Roman" w:cs="Times New Roman" w:hint="eastAsia"/>
          <w:color w:val="FF0000"/>
          <w:sz w:val="20"/>
          <w:szCs w:val="20"/>
        </w:rPr>
        <w:t>ACCCCGACTATAAACACATGGA</w:t>
      </w:r>
      <w:r w:rsidRPr="0033679A">
        <w:rPr>
          <w:rFonts w:ascii="Times New Roman" w:hAnsi="Times New Roman" w:cs="Times New Roman" w:hint="eastAsia"/>
          <w:sz w:val="20"/>
          <w:szCs w:val="20"/>
        </w:rPr>
        <w:t>TGGCTTAATAGATTAATAATACTGGGATTGGCTATATCAATGTTAAATTTAAAACTGTACAAATGTTAACATGTAAAAAATATAACTTTGAAAGAATCTTTTCACTTGGAGGCCGCCATTTTGTTTGCATCA</w:t>
      </w:r>
      <w:r w:rsidRPr="0033679A">
        <w:rPr>
          <w:rFonts w:ascii="Times New Roman" w:hAnsi="Times New Roman" w:cs="Times New Roman" w:hint="eastAsia"/>
          <w:sz w:val="20"/>
          <w:szCs w:val="20"/>
        </w:rPr>
        <w:lastRenderedPageBreak/>
        <w:t>CAATTCATGTTGTCAAAAGGTAGCAAGCAAAACTCGTTCTATTAACGTTACACTATGAGAAGTTTTTAAGTTAACTTAAAAAATACTTAATTAACACCTAAAATAATTTCAGTTTAATTGAGAAAATAAATTTGAAAAAGCTTACATTTTTTTGGTATTTTTCTGACTTTAAAGGAACAGTAT</w:t>
      </w:r>
    </w:p>
    <w:p w14:paraId="31222E92" w14:textId="77777777" w:rsidR="00616C7C" w:rsidRPr="0033679A" w:rsidRDefault="00616C7C" w:rsidP="0033679A">
      <w:pPr>
        <w:pStyle w:val="a6"/>
        <w:rPr>
          <w:rFonts w:ascii="Times New Roman" w:hAnsi="Times New Roman" w:cs="Times New Roman"/>
          <w:b/>
          <w:sz w:val="20"/>
          <w:szCs w:val="20"/>
        </w:rPr>
      </w:pPr>
      <w:r w:rsidRPr="0033679A">
        <w:rPr>
          <w:rFonts w:ascii="Times New Roman" w:hAnsi="Times New Roman" w:cs="Times New Roman"/>
          <w:b/>
          <w:sz w:val="20"/>
          <w:szCs w:val="20"/>
        </w:rPr>
        <w:t>MA-SSR-38</w:t>
      </w:r>
    </w:p>
    <w:p w14:paraId="07615D8D" w14:textId="77777777" w:rsidR="00616C7C" w:rsidRPr="0033679A" w:rsidRDefault="00616C7C" w:rsidP="0033679A">
      <w:pPr>
        <w:pStyle w:val="a6"/>
        <w:rPr>
          <w:rFonts w:ascii="Times New Roman" w:hAnsi="Times New Roman" w:cs="Times New Roman"/>
          <w:b/>
          <w:sz w:val="20"/>
          <w:szCs w:val="20"/>
        </w:rPr>
      </w:pPr>
      <w:r w:rsidRPr="0033679A">
        <w:rPr>
          <w:rFonts w:ascii="Times New Roman" w:hAnsi="Times New Roman" w:cs="Times New Roman" w:hint="eastAsia"/>
          <w:b/>
          <w:sz w:val="20"/>
          <w:szCs w:val="20"/>
        </w:rPr>
        <w:t>&gt;scaffold659133</w:t>
      </w:r>
    </w:p>
    <w:p w14:paraId="733D32E3" w14:textId="6DAB2F0B" w:rsidR="008E1453" w:rsidRPr="0033679A" w:rsidRDefault="00616C7C" w:rsidP="0033679A">
      <w:pPr>
        <w:pStyle w:val="a6"/>
        <w:rPr>
          <w:rFonts w:ascii="Times New Roman" w:hAnsi="Times New Roman" w:cs="Times New Roman"/>
          <w:sz w:val="20"/>
          <w:szCs w:val="20"/>
        </w:rPr>
      </w:pPr>
      <w:r w:rsidRPr="0033679A">
        <w:rPr>
          <w:rFonts w:ascii="Times New Roman" w:hAnsi="Times New Roman" w:cs="Times New Roman" w:hint="eastAsia"/>
          <w:sz w:val="20"/>
          <w:szCs w:val="20"/>
        </w:rPr>
        <w:t>AATGAATCAAATTATGAGCTAGCATACAAAACAACTTTTTTTGAGTGATTGCACACCGTAAGAAAAATGGTAAAAAATATTATCAAGCAGTGACTGGGACAGTACCCTTAAAAAGATCCTATTTAAGTACAGATTTGTATACACTGAACAACTTAAAACAACTTGCAAGTCAATTCACTTATAAGTTAAAGTAGCATAAAATATATGTTGATTTTGACAAAAGTGTACATTTGGTACCAATTTGTTCCTTTGCAGTACTAATGTGCACTCTTTGCTACACATCTATGTACAAATGTGTGATTTTTGAAA</w:t>
      </w:r>
      <w:r w:rsidRPr="0033679A">
        <w:rPr>
          <w:rFonts w:ascii="Times New Roman" w:hAnsi="Times New Roman" w:cs="Times New Roman" w:hint="eastAsia"/>
          <w:color w:val="FF0000"/>
          <w:sz w:val="20"/>
          <w:szCs w:val="20"/>
        </w:rPr>
        <w:t>GGGTACTATCCCATTGACAGC</w:t>
      </w:r>
      <w:r w:rsidRPr="0033679A">
        <w:rPr>
          <w:rFonts w:ascii="Times New Roman" w:hAnsi="Times New Roman" w:cs="Times New Roman" w:hint="eastAsia"/>
          <w:sz w:val="20"/>
          <w:szCs w:val="20"/>
        </w:rPr>
        <w:t>TAGG</w:t>
      </w:r>
      <w:r w:rsidRPr="0033679A">
        <w:rPr>
          <w:rFonts w:ascii="Times New Roman" w:hAnsi="Times New Roman" w:cs="Times New Roman" w:hint="eastAsia"/>
          <w:b/>
          <w:sz w:val="20"/>
          <w:szCs w:val="20"/>
        </w:rPr>
        <w:t>GAATGAATGAATGAATGAATGAATGAATGAATGAAT</w:t>
      </w:r>
      <w:r w:rsidRPr="0033679A">
        <w:rPr>
          <w:rFonts w:ascii="Times New Roman" w:hAnsi="Times New Roman" w:cs="Times New Roman" w:hint="eastAsia"/>
          <w:sz w:val="20"/>
          <w:szCs w:val="20"/>
        </w:rPr>
        <w:t>GA</w:t>
      </w:r>
      <w:r w:rsidR="00484373" w:rsidRPr="0033679A">
        <w:rPr>
          <w:rFonts w:ascii="Times New Roman" w:hAnsi="Times New Roman" w:cs="Times New Roman"/>
          <w:sz w:val="20"/>
          <w:szCs w:val="20"/>
        </w:rPr>
        <w:t>ACACGCTATAATTATTGCAATGTTGATCCAAGAACATGTCCTGCTTGTTGAATTCCCATCCACCCACCAGGCATCAGGAGATACCGCCACAGC</w:t>
      </w:r>
      <w:r w:rsidRPr="0033679A">
        <w:rPr>
          <w:rFonts w:ascii="Times New Roman" w:hAnsi="Times New Roman" w:cs="Times New Roman" w:hint="eastAsia"/>
          <w:sz w:val="20"/>
          <w:szCs w:val="20"/>
        </w:rPr>
        <w:t>TTTGTGGTCAGTATGCTCAGTGATGAGGACCTGCAATTTAATTTGCATGCAG</w:t>
      </w:r>
      <w:r w:rsidRPr="0033679A">
        <w:rPr>
          <w:rFonts w:ascii="Times New Roman" w:hAnsi="Times New Roman" w:cs="Times New Roman" w:hint="eastAsia"/>
          <w:color w:val="FF0000"/>
          <w:sz w:val="20"/>
          <w:szCs w:val="20"/>
        </w:rPr>
        <w:t>GGTCATGAGGTTGTGCAGAA</w:t>
      </w:r>
      <w:r w:rsidRPr="0033679A">
        <w:rPr>
          <w:rFonts w:ascii="Times New Roman" w:hAnsi="Times New Roman" w:cs="Times New Roman" w:hint="eastAsia"/>
          <w:sz w:val="20"/>
          <w:szCs w:val="20"/>
        </w:rPr>
        <w:t>ATCTGACTGCAGTAGAGACACACACACACA</w:t>
      </w:r>
    </w:p>
    <w:p w14:paraId="5DCE63AE" w14:textId="77777777" w:rsidR="00616C7C" w:rsidRPr="0033679A" w:rsidRDefault="00616C7C" w:rsidP="0033679A">
      <w:pPr>
        <w:pStyle w:val="a6"/>
        <w:rPr>
          <w:rFonts w:ascii="Times New Roman" w:hAnsi="Times New Roman" w:cs="Times New Roman"/>
          <w:b/>
          <w:sz w:val="20"/>
          <w:szCs w:val="20"/>
        </w:rPr>
      </w:pPr>
      <w:r w:rsidRPr="0033679A">
        <w:rPr>
          <w:rFonts w:ascii="Times New Roman" w:hAnsi="Times New Roman" w:cs="Times New Roman"/>
          <w:b/>
          <w:sz w:val="20"/>
          <w:szCs w:val="20"/>
        </w:rPr>
        <w:t>MA-SSR-39</w:t>
      </w:r>
    </w:p>
    <w:p w14:paraId="51D2F030" w14:textId="77777777" w:rsidR="00616C7C" w:rsidRPr="0033679A" w:rsidRDefault="00616C7C" w:rsidP="0033679A">
      <w:pPr>
        <w:pStyle w:val="a6"/>
        <w:rPr>
          <w:rFonts w:ascii="Times New Roman" w:hAnsi="Times New Roman" w:cs="Times New Roman"/>
          <w:b/>
          <w:sz w:val="20"/>
          <w:szCs w:val="20"/>
        </w:rPr>
      </w:pPr>
      <w:r w:rsidRPr="0033679A">
        <w:rPr>
          <w:rFonts w:ascii="Times New Roman" w:hAnsi="Times New Roman" w:cs="Times New Roman"/>
          <w:b/>
          <w:sz w:val="20"/>
          <w:szCs w:val="20"/>
        </w:rPr>
        <w:t>&gt;</w:t>
      </w:r>
      <w:r w:rsidRPr="0033679A">
        <w:rPr>
          <w:rFonts w:ascii="Times New Roman" w:hAnsi="Times New Roman" w:cs="Times New Roman" w:hint="eastAsia"/>
          <w:b/>
          <w:sz w:val="20"/>
          <w:szCs w:val="20"/>
        </w:rPr>
        <w:t>scaffold674301</w:t>
      </w:r>
    </w:p>
    <w:p w14:paraId="7609365E" w14:textId="5B38B5D3" w:rsidR="00616C7C" w:rsidRPr="008E1453" w:rsidRDefault="00616C7C" w:rsidP="0033679A">
      <w:pPr>
        <w:pStyle w:val="a6"/>
        <w:rPr>
          <w:rFonts w:ascii="Times New Roman" w:hAnsi="Times New Roman" w:cs="Times New Roman"/>
          <w:sz w:val="20"/>
          <w:szCs w:val="20"/>
        </w:rPr>
      </w:pPr>
      <w:r w:rsidRPr="0033679A">
        <w:rPr>
          <w:rFonts w:ascii="Times New Roman" w:hAnsi="Times New Roman" w:cs="Times New Roman" w:hint="eastAsia"/>
          <w:sz w:val="20"/>
          <w:szCs w:val="20"/>
        </w:rPr>
        <w:t>GATTTTAGATAAGCAAGTTTTCATTTGTGTTTAGGAAACTGCTGGTTTTTGGCCTCATTTGGGGCACTTAGCTGTCAACAGGATATTATGGACAAAGTCATTCCAGTTGAACAGTCATTCGACAAGGATTATGCTGGAATATTTCATTTCAGGGTAAGCACGTAGTATATAATTTACTTAATTTTCATATATAAATATTATATTATCACTCATTGACTTAGAATTTCTGTGTTTTGTGTATTGCACAGTTCTGGCGGTTTGGGAAATGGATTGATGTTGTCATTGATGACCAACTGCCAACAATTAACGACAGGCTAATTTTTGTTCATTCAAGAACGCCTAATGAATTTTGGCCTGCTTTACTGGAGAAAGCTTATGCAAAGTAAG</w:t>
      </w:r>
      <w:r w:rsidRPr="0033679A">
        <w:rPr>
          <w:rFonts w:ascii="Times New Roman" w:hAnsi="Times New Roman" w:cs="Times New Roman" w:hint="eastAsia"/>
          <w:color w:val="FF0000"/>
          <w:sz w:val="20"/>
          <w:szCs w:val="20"/>
        </w:rPr>
        <w:t>TGCCAGGACACCATTTATGA</w:t>
      </w:r>
      <w:r w:rsidRPr="0033679A">
        <w:rPr>
          <w:rFonts w:ascii="Times New Roman" w:hAnsi="Times New Roman" w:cs="Times New Roman" w:hint="eastAsia"/>
          <w:sz w:val="20"/>
          <w:szCs w:val="20"/>
        </w:rPr>
        <w:t>TTACGATAACATCTGAATAATCTGTAAAACTATTCATCTCATAGACGACGGGAGATAACTTCACAAATGCGATG</w:t>
      </w:r>
      <w:r w:rsidRPr="0033679A">
        <w:rPr>
          <w:rFonts w:ascii="Times New Roman" w:hAnsi="Times New Roman" w:cs="Times New Roman" w:hint="eastAsia"/>
          <w:b/>
          <w:sz w:val="20"/>
          <w:szCs w:val="20"/>
        </w:rPr>
        <w:t>GATAGATAGATAGATAGATAGATAGATAGATAGATA</w:t>
      </w:r>
      <w:r w:rsidR="00484373" w:rsidRPr="0033679A">
        <w:rPr>
          <w:rFonts w:ascii="Times New Roman" w:hAnsi="Times New Roman" w:cs="Times New Roman"/>
          <w:sz w:val="20"/>
          <w:szCs w:val="20"/>
        </w:rPr>
        <w:t>TAAACAATTAAATGAGTAACATACCTTTAGCAAGTACTGCTCTTTAATGTGCGCCCGATCAAAGCTCACATTGTGTCCAACCACAAGCCTCTCCTGCCACTCGCCGCCTGGTGG</w:t>
      </w:r>
      <w:r w:rsidRPr="0033679A">
        <w:rPr>
          <w:rFonts w:ascii="Times New Roman" w:hAnsi="Times New Roman" w:cs="Times New Roman" w:hint="eastAsia"/>
          <w:color w:val="FF0000"/>
          <w:sz w:val="20"/>
          <w:szCs w:val="20"/>
        </w:rPr>
        <w:t>TAGAGGGATTCGGTTCTCCC</w:t>
      </w:r>
      <w:r w:rsidRPr="0033679A">
        <w:rPr>
          <w:rFonts w:ascii="Times New Roman" w:hAnsi="Times New Roman" w:cs="Times New Roman" w:hint="eastAsia"/>
          <w:sz w:val="20"/>
          <w:szCs w:val="20"/>
        </w:rPr>
        <w:t>GCCCAAACTGGATGCCAGTGCATTATTGTTTGATGAGTCAGACAATGTTCGCGTGCCTCGCAGTTTGAGCCCCGCCCCGACTGGTCTATTGAATGTGACACAAATATGAGGAGTTGATAGAGATTATAACTCGCATGTCAGTTTCTCCCGCCCCAACCAGTGGCCAGTGCGTCATTGTTTGATGAGTCAGACAATGATATCATGTTTCACACGTTTGATAAGGCATTCAATAAAGTTTACACAAG</w:t>
      </w:r>
    </w:p>
    <w:p w14:paraId="5A7798B3" w14:textId="77777777" w:rsidR="00616C7C" w:rsidRPr="0033679A" w:rsidRDefault="00616C7C" w:rsidP="0033679A">
      <w:pPr>
        <w:pStyle w:val="a6"/>
        <w:rPr>
          <w:rFonts w:ascii="Times New Roman" w:hAnsi="Times New Roman" w:cs="Times New Roman"/>
          <w:b/>
          <w:sz w:val="20"/>
          <w:szCs w:val="20"/>
        </w:rPr>
      </w:pPr>
      <w:r w:rsidRPr="0033679A">
        <w:rPr>
          <w:rFonts w:ascii="Times New Roman" w:hAnsi="Times New Roman" w:cs="Times New Roman" w:hint="eastAsia"/>
          <w:b/>
          <w:sz w:val="20"/>
          <w:szCs w:val="20"/>
        </w:rPr>
        <w:t>MA-SSR-40</w:t>
      </w:r>
    </w:p>
    <w:p w14:paraId="392A023D" w14:textId="77777777" w:rsidR="00616C7C" w:rsidRPr="0033679A" w:rsidRDefault="00616C7C" w:rsidP="0033679A">
      <w:pPr>
        <w:pStyle w:val="a6"/>
        <w:rPr>
          <w:rFonts w:ascii="Times New Roman" w:hAnsi="Times New Roman" w:cs="Times New Roman"/>
          <w:b/>
          <w:sz w:val="20"/>
          <w:szCs w:val="20"/>
        </w:rPr>
      </w:pPr>
      <w:r w:rsidRPr="0033679A">
        <w:rPr>
          <w:rFonts w:ascii="Times New Roman" w:hAnsi="Times New Roman" w:cs="Times New Roman" w:hint="eastAsia"/>
          <w:b/>
          <w:sz w:val="20"/>
          <w:szCs w:val="20"/>
        </w:rPr>
        <w:t>&gt;scaffold688025</w:t>
      </w:r>
    </w:p>
    <w:p w14:paraId="1BA4B7A1" w14:textId="5768AE43" w:rsidR="00616C7C" w:rsidRPr="0033679A" w:rsidRDefault="00616C7C" w:rsidP="0033679A">
      <w:pPr>
        <w:pStyle w:val="a6"/>
        <w:rPr>
          <w:rFonts w:ascii="Times New Roman" w:hAnsi="Times New Roman" w:cs="Times New Roman"/>
          <w:sz w:val="20"/>
          <w:szCs w:val="20"/>
        </w:rPr>
      </w:pPr>
      <w:r w:rsidRPr="0033679A">
        <w:rPr>
          <w:rFonts w:ascii="Times New Roman" w:hAnsi="Times New Roman" w:cs="Times New Roman" w:hint="eastAsia"/>
          <w:sz w:val="20"/>
          <w:szCs w:val="20"/>
        </w:rPr>
        <w:t>ATTAGAACTTTAGTTTCTTTAACCAGATGTTCTTCCATTTTATAAAAAGAATGTTATTGGAAAGAGAATGTTACTGCAGTATTGTTGAAGTTGGGGGTATGTTGACTAGTAAAAAAAAAAATCATCTATCTTCAAATGTTCTGAAATAAAAAATCTAGACTTATTTTTACCAAATCACCCAGCCTTAATTTGCTACAGAAAATATAGCATGTGGCAGTATACAGCAGCACAGTAACATTCAAAGATTGCAGATGTTTACTATTTTAAAAATATCACATAAA</w:t>
      </w:r>
      <w:r w:rsidRPr="0033679A">
        <w:rPr>
          <w:rFonts w:ascii="Times New Roman" w:hAnsi="Times New Roman" w:cs="Times New Roman" w:hint="eastAsia"/>
          <w:color w:val="FF0000"/>
          <w:sz w:val="20"/>
          <w:szCs w:val="20"/>
        </w:rPr>
        <w:t>ATCACATGCTTCCTCTGGCT</w:t>
      </w:r>
      <w:r w:rsidRPr="0033679A">
        <w:rPr>
          <w:rFonts w:ascii="Times New Roman" w:hAnsi="Times New Roman" w:cs="Times New Roman" w:hint="eastAsia"/>
          <w:sz w:val="20"/>
          <w:szCs w:val="20"/>
        </w:rPr>
        <w:t>GTAAACAATCTAATGCAAAGTAAACAATCTAATGCAAACCAATACATCACTGTATACATGACAAATGAAAAACAACAATAAATCTGTGATCGTGTTTTGAACAGGCCCAGGCTGTTACTAGCTGGTAAGGATTCCCCAAAATTAAATCAATAAAGTTTTCTCCTT</w:t>
      </w:r>
      <w:r w:rsidRPr="0033679A">
        <w:rPr>
          <w:rFonts w:ascii="Times New Roman" w:hAnsi="Times New Roman" w:cs="Times New Roman" w:hint="eastAsia"/>
          <w:b/>
          <w:sz w:val="20"/>
          <w:szCs w:val="20"/>
        </w:rPr>
        <w:t>TGTCTGTCTGTCTGTCTGTCTGTCTGTCTGTCTGTC</w:t>
      </w:r>
      <w:r w:rsidR="00484373" w:rsidRPr="0033679A">
        <w:rPr>
          <w:rFonts w:ascii="Times New Roman" w:hAnsi="Times New Roman" w:cs="Times New Roman"/>
          <w:sz w:val="20"/>
          <w:szCs w:val="20"/>
        </w:rPr>
        <w:t>CTGTTCCTTCTCCTAAAAAGGTAATGTCTGACA</w:t>
      </w:r>
      <w:r w:rsidRPr="0033679A">
        <w:rPr>
          <w:rFonts w:ascii="Times New Roman" w:hAnsi="Times New Roman" w:cs="Times New Roman" w:hint="eastAsia"/>
          <w:color w:val="FF0000"/>
          <w:sz w:val="20"/>
          <w:szCs w:val="20"/>
        </w:rPr>
        <w:t>CAGTCTTTAAGGGTTTGTGCTTT</w:t>
      </w:r>
      <w:r w:rsidRPr="0033679A">
        <w:rPr>
          <w:rFonts w:ascii="Times New Roman" w:hAnsi="Times New Roman" w:cs="Times New Roman" w:hint="eastAsia"/>
          <w:sz w:val="20"/>
          <w:szCs w:val="20"/>
        </w:rPr>
        <w:t>TTTTATTATTTATAATTATTTATTACCATAAATAAACATTGACACAATATTTACACTAATCCTAAATACAAACAACTATTAAGAACATGCAATGAAACATACACATTTGAAAACCAAGTCTTTAATTT</w:t>
      </w:r>
      <w:r w:rsidRPr="0033679A">
        <w:rPr>
          <w:rFonts w:ascii="Times New Roman" w:hAnsi="Times New Roman" w:cs="Times New Roman" w:hint="eastAsia"/>
          <w:sz w:val="20"/>
          <w:szCs w:val="20"/>
        </w:rPr>
        <w:lastRenderedPageBreak/>
        <w:t>AACCACCAAAGAGATAACAGTCAAAAGAAGAATATGCTTAACGTATATACAATTATGTCGATATATTTAAGCTTACATGCCACTCCAGTGACATCAGCACTGATACGTGAGCATTGAGCAGGGAGATTCCTCCTGCTGCTCCACAGTTACTATGGCAACAGAGGAGAGCAGGTCTGCTCCCGCTAT</w:t>
      </w:r>
    </w:p>
    <w:p w14:paraId="19254A52" w14:textId="77777777" w:rsidR="00616C7C" w:rsidRPr="0033679A" w:rsidRDefault="00616C7C" w:rsidP="008E1453">
      <w:pPr>
        <w:pStyle w:val="a6"/>
        <w:rPr>
          <w:rFonts w:ascii="Times New Roman" w:hAnsi="Times New Roman" w:cs="Times New Roman"/>
          <w:b/>
          <w:sz w:val="20"/>
          <w:szCs w:val="20"/>
        </w:rPr>
      </w:pPr>
      <w:r w:rsidRPr="0033679A">
        <w:rPr>
          <w:rFonts w:ascii="Times New Roman" w:hAnsi="Times New Roman" w:cs="Times New Roman"/>
          <w:b/>
          <w:sz w:val="20"/>
          <w:szCs w:val="20"/>
        </w:rPr>
        <w:t xml:space="preserve"> MA-SSR-43</w:t>
      </w:r>
    </w:p>
    <w:p w14:paraId="46A0F36C" w14:textId="77777777" w:rsidR="00616C7C" w:rsidRPr="0033679A" w:rsidRDefault="00616C7C" w:rsidP="0033679A">
      <w:pPr>
        <w:pStyle w:val="a6"/>
        <w:rPr>
          <w:rFonts w:ascii="Times New Roman" w:hAnsi="Times New Roman" w:cs="Times New Roman"/>
          <w:b/>
          <w:sz w:val="20"/>
          <w:szCs w:val="20"/>
        </w:rPr>
      </w:pPr>
      <w:r w:rsidRPr="0033679A">
        <w:rPr>
          <w:rFonts w:ascii="Times New Roman" w:hAnsi="Times New Roman" w:cs="Times New Roman" w:hint="eastAsia"/>
          <w:b/>
          <w:sz w:val="20"/>
          <w:szCs w:val="20"/>
        </w:rPr>
        <w:t>&gt;scaffold743313</w:t>
      </w:r>
    </w:p>
    <w:p w14:paraId="11FAFE7A" w14:textId="29A4512C" w:rsidR="00616C7C" w:rsidRPr="008E1453" w:rsidRDefault="00616C7C" w:rsidP="0033679A">
      <w:pPr>
        <w:pStyle w:val="a6"/>
        <w:rPr>
          <w:rFonts w:ascii="Times New Roman" w:hAnsi="Times New Roman" w:cs="Times New Roman"/>
          <w:sz w:val="20"/>
          <w:szCs w:val="20"/>
        </w:rPr>
      </w:pPr>
      <w:r w:rsidRPr="0033679A">
        <w:rPr>
          <w:rFonts w:ascii="Times New Roman" w:hAnsi="Times New Roman" w:cs="Times New Roman" w:hint="eastAsia"/>
          <w:sz w:val="20"/>
          <w:szCs w:val="20"/>
        </w:rPr>
        <w:t>AGAGAGAGAGAGATGAAATAGGAATGTCTGTGGCTATTTTGTGTGGGTGTTGGGGAAAGACTATATTTGTGTGATGTGATGGAGGGCTGGAGAGAGGAGCTGAATGACATTGGATACACAGAGGAGGAGGAGAATATGGTGGTATAAAGAGTTGCAGTGATTAAGCCACCAATGTTGTTGCCACTGTAAAAATAATGGGAAACACATGACTAAATTTGTTAATTCATTCAGTCTGCTCTCTCAAATTAACTCACTGTCTCTCCCTCTCCTTTCTTCAAAATGCCCCTCACTTCCTTTTATGCATAATCATACACCTAAACACACATTTTATTATTCTCGTTCACCTCTTTAATTACGAAGAATTGCCACTCCTTCAGGTCTCTTTGGCTAACCATCATTCCTCCCTGTTGCTATGGTAACAA</w:t>
      </w:r>
      <w:r w:rsidRPr="0033679A">
        <w:rPr>
          <w:rFonts w:ascii="Times New Roman" w:hAnsi="Times New Roman" w:cs="Times New Roman" w:hint="eastAsia"/>
          <w:color w:val="FF0000"/>
          <w:sz w:val="20"/>
          <w:szCs w:val="20"/>
        </w:rPr>
        <w:t>CATTTCTCAATGGGACTGGC</w:t>
      </w:r>
      <w:r w:rsidRPr="0033679A">
        <w:rPr>
          <w:rFonts w:ascii="Times New Roman" w:hAnsi="Times New Roman" w:cs="Times New Roman" w:hint="eastAsia"/>
          <w:sz w:val="20"/>
          <w:szCs w:val="20"/>
        </w:rPr>
        <w:t>ATGATTCTATTTATGTTGTAATACAGTGATATGATTTATTATAATCTCAGTGTATCTGTCAATCTATCAATCTATCAAAAAAATC</w:t>
      </w:r>
      <w:r w:rsidRPr="0033679A">
        <w:rPr>
          <w:rFonts w:ascii="Times New Roman" w:hAnsi="Times New Roman" w:cs="Times New Roman" w:hint="eastAsia"/>
          <w:b/>
          <w:sz w:val="20"/>
          <w:szCs w:val="20"/>
        </w:rPr>
        <w:t>TCTATCTATCTATCTATCTATCTATCTATCTATCTA</w:t>
      </w:r>
      <w:r w:rsidR="002905C6" w:rsidRPr="0033679A">
        <w:rPr>
          <w:rFonts w:ascii="Times New Roman" w:hAnsi="Times New Roman" w:cs="Times New Roman"/>
          <w:sz w:val="20"/>
          <w:szCs w:val="20"/>
        </w:rPr>
        <w:t>CTCTACGATATCCCATTTCCTCTTCCTGCGGGTACTACAGGTATCAAAAGAGTAACGCATTAACATCTCACAGGAACACAAACCAGCAAAGAAAAGGAGATCATCTGACCTT</w:t>
      </w:r>
      <w:r w:rsidRPr="0033679A">
        <w:rPr>
          <w:rFonts w:ascii="Times New Roman" w:hAnsi="Times New Roman" w:cs="Times New Roman" w:hint="eastAsia"/>
          <w:color w:val="FF0000"/>
          <w:sz w:val="20"/>
          <w:szCs w:val="20"/>
        </w:rPr>
        <w:t>TGTCAAAGATGTTTGTGGCC</w:t>
      </w:r>
      <w:r w:rsidRPr="0033679A">
        <w:rPr>
          <w:rFonts w:ascii="Times New Roman" w:hAnsi="Times New Roman" w:cs="Times New Roman" w:hint="eastAsia"/>
          <w:sz w:val="20"/>
          <w:szCs w:val="20"/>
        </w:rPr>
        <w:t>TTTGTTGATGTGGTTATTCTTCAAAATGAATTTGAGCTTCAGGCACAATGTGACAGGCTTTATCAATTCACATTGTAGAAAAGCAAAGAAACAGCACTGTTCAGTAACCCAGGAATTTAACTTTATTTACATTCGTTTTCTGTGTAAGAGCTATTTTGAGCTGCATTGTTAATAATAACACACCGCTGACCTGGAAATAAAGGGCAGCAGATAAGAACACGGTTAATCAATGAGCGGCACATATAAGTGACTGTTCGCATGCATTCAGTGACTCGATATAAAACAAAATGTGCCTTCAGTAAAAGACATAAACACAGAATTTCTAAAAGAGTTTGACCTTTACAAAATATGTTC</w:t>
      </w:r>
    </w:p>
    <w:p w14:paraId="65013F79" w14:textId="77777777" w:rsidR="00616C7C" w:rsidRPr="0033679A" w:rsidRDefault="00616C7C" w:rsidP="0033679A">
      <w:pPr>
        <w:pStyle w:val="a6"/>
        <w:rPr>
          <w:rFonts w:ascii="Times New Roman" w:hAnsi="Times New Roman" w:cs="Times New Roman"/>
          <w:b/>
          <w:sz w:val="20"/>
          <w:szCs w:val="20"/>
        </w:rPr>
      </w:pPr>
      <w:r w:rsidRPr="0033679A">
        <w:rPr>
          <w:rFonts w:ascii="Times New Roman" w:hAnsi="Times New Roman" w:cs="Times New Roman"/>
          <w:b/>
          <w:sz w:val="20"/>
          <w:szCs w:val="20"/>
        </w:rPr>
        <w:t>MA-SSR-48</w:t>
      </w:r>
    </w:p>
    <w:p w14:paraId="7BECE4C9" w14:textId="77777777" w:rsidR="00616C7C" w:rsidRPr="0033679A" w:rsidRDefault="00616C7C" w:rsidP="0033679A">
      <w:pPr>
        <w:pStyle w:val="a6"/>
        <w:rPr>
          <w:rFonts w:ascii="Times New Roman" w:hAnsi="Times New Roman" w:cs="Times New Roman"/>
          <w:b/>
          <w:sz w:val="20"/>
          <w:szCs w:val="20"/>
        </w:rPr>
      </w:pPr>
      <w:r w:rsidRPr="0033679A">
        <w:rPr>
          <w:rFonts w:ascii="Times New Roman" w:hAnsi="Times New Roman" w:cs="Times New Roman" w:hint="eastAsia"/>
          <w:b/>
          <w:sz w:val="20"/>
          <w:szCs w:val="20"/>
        </w:rPr>
        <w:t>&gt;scaffold831599</w:t>
      </w:r>
    </w:p>
    <w:p w14:paraId="259C097C" w14:textId="1FCABF95" w:rsidR="003D01EC" w:rsidRPr="008E1453" w:rsidRDefault="00616C7C" w:rsidP="0033679A">
      <w:pPr>
        <w:pStyle w:val="a6"/>
        <w:rPr>
          <w:rFonts w:ascii="Times New Roman" w:hAnsi="Times New Roman" w:cs="Times New Roman"/>
          <w:sz w:val="20"/>
          <w:szCs w:val="20"/>
        </w:rPr>
      </w:pPr>
      <w:r w:rsidRPr="0033679A">
        <w:rPr>
          <w:rFonts w:ascii="Times New Roman" w:hAnsi="Times New Roman" w:cs="Times New Roman" w:hint="eastAsia"/>
          <w:sz w:val="20"/>
          <w:szCs w:val="20"/>
        </w:rPr>
        <w:t>TGTGCAGGGATGAAGTAAGGTGTTGCGCAGGTGTTGGTGAACATGTGAGGTAAAGGCAAAATTGGGGTTAAAGGCAAAATGACATATTACCGTGCATCAGTCATGATGGGCGATCAGACCTACCCAGTCTCCTGAGGATGCTTATAAATTGCTCTACTATGGTGT</w:t>
      </w:r>
      <w:r w:rsidRPr="0033679A">
        <w:rPr>
          <w:rFonts w:ascii="Times New Roman" w:hAnsi="Times New Roman" w:cs="Times New Roman" w:hint="eastAsia"/>
          <w:color w:val="FF0000"/>
          <w:sz w:val="20"/>
          <w:szCs w:val="20"/>
        </w:rPr>
        <w:t>GCTTTCTGTGGAGCGAACTC</w:t>
      </w:r>
      <w:r w:rsidRPr="0033679A">
        <w:rPr>
          <w:rFonts w:ascii="Times New Roman" w:hAnsi="Times New Roman" w:cs="Times New Roman" w:hint="eastAsia"/>
          <w:sz w:val="20"/>
          <w:szCs w:val="20"/>
        </w:rPr>
        <w:t>AGTTTTTTTTATTATGAGCATATCAGTGCTTTGAAGCATTGAAGCAGACTCGTTAGCCGGATACTGTAACGC</w:t>
      </w:r>
      <w:r w:rsidRPr="0033679A">
        <w:rPr>
          <w:rFonts w:ascii="Times New Roman" w:hAnsi="Times New Roman" w:cs="Times New Roman" w:hint="eastAsia"/>
          <w:b/>
          <w:sz w:val="20"/>
          <w:szCs w:val="20"/>
        </w:rPr>
        <w:t>ATTATTATTATTATTATTATTATTATTATTATTATT</w:t>
      </w:r>
      <w:r w:rsidR="002905C6" w:rsidRPr="0033679A">
        <w:rPr>
          <w:rFonts w:ascii="Times New Roman" w:hAnsi="Times New Roman" w:cs="Times New Roman"/>
          <w:sz w:val="20"/>
          <w:szCs w:val="20"/>
        </w:rPr>
        <w:t>GATAGCAATTTCTGACTTTGTCATGCACTTTCATTAGTAATAATACCATGCATCC</w:t>
      </w:r>
      <w:r w:rsidRPr="0033679A">
        <w:rPr>
          <w:rFonts w:ascii="Times New Roman" w:hAnsi="Times New Roman" w:cs="Times New Roman" w:hint="eastAsia"/>
          <w:sz w:val="20"/>
          <w:szCs w:val="20"/>
        </w:rPr>
        <w:t>ACTACTACTACGATAATTAC</w:t>
      </w:r>
      <w:r w:rsidRPr="0033679A">
        <w:rPr>
          <w:rFonts w:ascii="Times New Roman" w:hAnsi="Times New Roman" w:cs="Times New Roman" w:hint="eastAsia"/>
          <w:color w:val="FF0000"/>
          <w:sz w:val="20"/>
          <w:szCs w:val="20"/>
        </w:rPr>
        <w:t>CCTCTAACAAATGCAGGGCT</w:t>
      </w:r>
      <w:r w:rsidRPr="0033679A">
        <w:rPr>
          <w:rFonts w:ascii="Times New Roman" w:hAnsi="Times New Roman" w:cs="Times New Roman" w:hint="eastAsia"/>
          <w:sz w:val="20"/>
          <w:szCs w:val="20"/>
        </w:rPr>
        <w:t>ATTTTTTAAAAGAACGTGTATTATTATTATTATTAGTAGTAGTAGTAGTAGCAGTAGTAGTAATAGTAATAGTAGTAGTATTAGTAAAAGTAGTGGATTTATTAGTAGGCCTATTTGTTTTATTATATTTGAGAGAGCACCCAAACTAGCCGTTTTATAAATAAATGAACTAATTCGCAATAGCATCTGGCTTTAGGATCTACATTAATTCCCATATATTTCGATGACATTAACACATTCCTCATATTTACAGTTGTACATTAGGTAGATGCCTTTATTCAATGCGACGTACCAACAAATCTTTATGAATTTACAGTAATTTTAAGTAATGTTTTTAGTATGTGTGTGTTCTCTAGGAATCCACACACAATATTTGCTTTACAAGCAATAAA&gt;</w:t>
      </w:r>
    </w:p>
    <w:p w14:paraId="2F812E73" w14:textId="2B26AD0C" w:rsidR="00616C7C" w:rsidRPr="0033679A" w:rsidRDefault="003D01EC" w:rsidP="0033679A">
      <w:pPr>
        <w:pStyle w:val="a6"/>
        <w:rPr>
          <w:rFonts w:ascii="Times New Roman" w:hAnsi="Times New Roman" w:cs="Times New Roman"/>
          <w:b/>
          <w:sz w:val="20"/>
          <w:szCs w:val="20"/>
        </w:rPr>
      </w:pPr>
      <w:r w:rsidRPr="0033679A">
        <w:rPr>
          <w:rFonts w:ascii="Times New Roman" w:hAnsi="Times New Roman" w:cs="Times New Roman"/>
          <w:b/>
          <w:sz w:val="20"/>
          <w:szCs w:val="20"/>
        </w:rPr>
        <w:t>MA-SSR-</w:t>
      </w:r>
      <w:r w:rsidRPr="0033679A">
        <w:rPr>
          <w:rFonts w:ascii="Times New Roman" w:hAnsi="Times New Roman" w:cs="Times New Roman" w:hint="eastAsia"/>
          <w:b/>
          <w:sz w:val="20"/>
          <w:szCs w:val="20"/>
        </w:rPr>
        <w:t>51</w:t>
      </w:r>
    </w:p>
    <w:p w14:paraId="0CE5B789" w14:textId="77777777" w:rsidR="003D01EC" w:rsidRPr="0033679A" w:rsidRDefault="003D01EC" w:rsidP="0033679A">
      <w:pPr>
        <w:pStyle w:val="a6"/>
        <w:rPr>
          <w:rFonts w:ascii="Times New Roman" w:hAnsi="Times New Roman" w:cs="Times New Roman"/>
          <w:b/>
          <w:sz w:val="20"/>
          <w:szCs w:val="20"/>
        </w:rPr>
      </w:pPr>
      <w:r w:rsidRPr="0033679A">
        <w:rPr>
          <w:rFonts w:ascii="Times New Roman" w:hAnsi="Times New Roman" w:cs="Times New Roman"/>
          <w:b/>
          <w:sz w:val="20"/>
          <w:szCs w:val="20"/>
        </w:rPr>
        <w:t>&gt;scaffold422743</w:t>
      </w:r>
    </w:p>
    <w:p w14:paraId="757E6ADE" w14:textId="40246C41" w:rsidR="003D01EC" w:rsidRPr="0033679A" w:rsidRDefault="003D01EC" w:rsidP="0033679A">
      <w:pPr>
        <w:pStyle w:val="a6"/>
        <w:rPr>
          <w:rFonts w:ascii="Times New Roman" w:hAnsi="Times New Roman" w:cs="Times New Roman"/>
          <w:sz w:val="20"/>
          <w:szCs w:val="20"/>
        </w:rPr>
      </w:pPr>
      <w:r w:rsidRPr="0033679A">
        <w:rPr>
          <w:rFonts w:ascii="Times New Roman" w:hAnsi="Times New Roman" w:cs="Times New Roman"/>
          <w:sz w:val="20"/>
          <w:szCs w:val="20"/>
        </w:rPr>
        <w:t>TGTAATGTAACGTAACATACTGTAGCATAACGTAGCGTAACGTAAGGTTACGTAACGTAAAACAACATATTGTAACATAACATAACATAACATAGCATAACAAAGCGTAACAAAGTGCAACATAACGTAACATAACATACTTTAACATAACATACTGTAGTGTAACATAGCATAACGTAACGTAACGTAACGCAACGTAACGCAACGTAAAATAGCATACTGTAACATAACATAACGT</w:t>
      </w:r>
      <w:r w:rsidRPr="0033679A">
        <w:rPr>
          <w:rFonts w:ascii="Times New Roman" w:hAnsi="Times New Roman" w:cs="Times New Roman"/>
          <w:color w:val="FF0000"/>
          <w:sz w:val="20"/>
          <w:szCs w:val="20"/>
        </w:rPr>
        <w:t>AACGTGGCGTAACAAAGTGT</w:t>
      </w:r>
      <w:r w:rsidRPr="0033679A">
        <w:rPr>
          <w:rFonts w:ascii="Times New Roman" w:hAnsi="Times New Roman" w:cs="Times New Roman"/>
          <w:sz w:val="20"/>
          <w:szCs w:val="20"/>
        </w:rPr>
        <w:t>AACA</w:t>
      </w:r>
      <w:r w:rsidRPr="0033679A">
        <w:rPr>
          <w:rFonts w:ascii="Times New Roman" w:hAnsi="Times New Roman" w:cs="Times New Roman"/>
          <w:b/>
          <w:sz w:val="20"/>
          <w:szCs w:val="20"/>
        </w:rPr>
        <w:t>TAACATTGGGTAACATTGGGTAACACTGGGTAACATTGGGTAACATAACATAACATAACATAACATAACATAACATAACA</w:t>
      </w:r>
      <w:r w:rsidR="003D0541" w:rsidRPr="0033679A">
        <w:rPr>
          <w:rFonts w:ascii="Times New Roman" w:hAnsi="Times New Roman" w:cs="Times New Roman"/>
          <w:sz w:val="20"/>
          <w:szCs w:val="20"/>
        </w:rPr>
        <w:t>GAATTATAAGAAAATAATGCACACCCA</w:t>
      </w:r>
      <w:r w:rsidR="003D0541" w:rsidRPr="0033679A">
        <w:rPr>
          <w:rFonts w:ascii="Times New Roman" w:hAnsi="Times New Roman" w:cs="Times New Roman"/>
          <w:sz w:val="20"/>
          <w:szCs w:val="20"/>
        </w:rPr>
        <w:lastRenderedPageBreak/>
        <w:t>AGGTGGTTATACAGCACAACACGAAGTGTGCATTATTTTCGAATAATTTAAAGGACCGAA</w:t>
      </w:r>
      <w:r w:rsidRPr="0033679A">
        <w:rPr>
          <w:rFonts w:ascii="Times New Roman" w:hAnsi="Times New Roman" w:cs="Times New Roman"/>
          <w:sz w:val="20"/>
          <w:szCs w:val="20"/>
        </w:rPr>
        <w:t>AGTAAAATAACGTAACATACTAT</w:t>
      </w:r>
      <w:r w:rsidRPr="0033679A">
        <w:rPr>
          <w:rFonts w:ascii="Times New Roman" w:hAnsi="Times New Roman" w:cs="Times New Roman"/>
          <w:color w:val="FF0000"/>
          <w:sz w:val="20"/>
          <w:szCs w:val="20"/>
        </w:rPr>
        <w:t>AACATAACAACGTAACATGGCA</w:t>
      </w:r>
      <w:r w:rsidRPr="0033679A">
        <w:rPr>
          <w:rFonts w:ascii="Times New Roman" w:hAnsi="Times New Roman" w:cs="Times New Roman"/>
          <w:sz w:val="20"/>
          <w:szCs w:val="20"/>
        </w:rPr>
        <w:t>TAACATAGTGTAACATNTAACATACAGTAACATAACGTAACATAATATAACATAACAACGTAACATGGCATAACATAGTGTAACAT</w:t>
      </w:r>
    </w:p>
    <w:p w14:paraId="68AA688B" w14:textId="6BC0B3C3" w:rsidR="00616C7C" w:rsidRPr="008E1453" w:rsidRDefault="00616C7C" w:rsidP="008E1453">
      <w:pPr>
        <w:widowControl/>
        <w:jc w:val="left"/>
        <w:rPr>
          <w:rFonts w:ascii="Times New Roman" w:eastAsia="宋体" w:hAnsi="Times New Roman" w:cs="Times New Roman"/>
          <w:b/>
          <w:sz w:val="20"/>
          <w:szCs w:val="20"/>
        </w:rPr>
      </w:pPr>
      <w:r w:rsidRPr="0033679A">
        <w:rPr>
          <w:rFonts w:ascii="Times New Roman" w:hAnsi="Times New Roman" w:cs="Times New Roman"/>
          <w:b/>
          <w:sz w:val="20"/>
          <w:szCs w:val="20"/>
        </w:rPr>
        <w:t>MA-SSR-58</w:t>
      </w:r>
    </w:p>
    <w:p w14:paraId="6C7990C8" w14:textId="77777777" w:rsidR="00616C7C" w:rsidRPr="0033679A" w:rsidRDefault="00616C7C" w:rsidP="0033679A">
      <w:pPr>
        <w:pStyle w:val="a6"/>
        <w:rPr>
          <w:rFonts w:ascii="Times New Roman" w:hAnsi="Times New Roman" w:cs="Times New Roman"/>
          <w:b/>
          <w:sz w:val="20"/>
          <w:szCs w:val="20"/>
        </w:rPr>
      </w:pPr>
      <w:r w:rsidRPr="0033679A">
        <w:rPr>
          <w:rFonts w:ascii="Times New Roman" w:hAnsi="Times New Roman" w:cs="Times New Roman" w:hint="eastAsia"/>
          <w:b/>
          <w:sz w:val="20"/>
          <w:szCs w:val="20"/>
        </w:rPr>
        <w:t>&gt;scaffold539485</w:t>
      </w:r>
    </w:p>
    <w:p w14:paraId="3896CC2B" w14:textId="5059CB22" w:rsidR="002905C6" w:rsidRPr="0033679A" w:rsidRDefault="00616C7C" w:rsidP="0033679A">
      <w:pPr>
        <w:pStyle w:val="a6"/>
        <w:rPr>
          <w:rFonts w:ascii="Times New Roman" w:hAnsi="Times New Roman" w:cs="Times New Roman"/>
          <w:b/>
          <w:sz w:val="20"/>
          <w:szCs w:val="20"/>
        </w:rPr>
      </w:pPr>
      <w:r w:rsidRPr="0033679A">
        <w:rPr>
          <w:rFonts w:ascii="Times New Roman" w:hAnsi="Times New Roman" w:cs="Times New Roman"/>
          <w:sz w:val="20"/>
          <w:szCs w:val="20"/>
        </w:rPr>
        <w:t>A</w:t>
      </w:r>
      <w:r w:rsidRPr="0033679A">
        <w:rPr>
          <w:rFonts w:ascii="Times New Roman" w:hAnsi="Times New Roman" w:cs="Times New Roman" w:hint="eastAsia"/>
          <w:sz w:val="20"/>
          <w:szCs w:val="20"/>
        </w:rPr>
        <w:t>CAGACAGACAGACACA</w:t>
      </w:r>
      <w:r w:rsidRPr="0033679A">
        <w:rPr>
          <w:rFonts w:ascii="Times New Roman" w:hAnsi="Times New Roman" w:cs="Times New Roman" w:hint="eastAsia"/>
          <w:color w:val="FF0000"/>
          <w:sz w:val="20"/>
          <w:szCs w:val="20"/>
        </w:rPr>
        <w:t>CAAACAGACACCCACACACA</w:t>
      </w:r>
      <w:r w:rsidRPr="0033679A">
        <w:rPr>
          <w:rFonts w:ascii="Times New Roman" w:hAnsi="Times New Roman" w:cs="Times New Roman" w:hint="eastAsia"/>
          <w:sz w:val="20"/>
          <w:szCs w:val="20"/>
        </w:rPr>
        <w:t>CTAACAGACACAGACAGACAGACAA</w:t>
      </w:r>
      <w:r w:rsidRPr="0033679A">
        <w:rPr>
          <w:rFonts w:ascii="Times New Roman" w:hAnsi="Times New Roman" w:cs="Times New Roman" w:hint="eastAsia"/>
          <w:b/>
          <w:sz w:val="20"/>
          <w:szCs w:val="20"/>
        </w:rPr>
        <w:t>ACAGACAGACAGACAGACAGACAGACAGACAGACAGACAGACAGACACAAACAGACACACAG</w:t>
      </w:r>
      <w:r w:rsidRPr="0033679A">
        <w:rPr>
          <w:rFonts w:ascii="Times New Roman" w:hAnsi="Times New Roman" w:cs="Times New Roman" w:hint="eastAsia"/>
          <w:sz w:val="20"/>
          <w:szCs w:val="20"/>
        </w:rPr>
        <w:t>CTGGTGTGTATAAAACATCCTGCTGCACACAGATGAAGTAGCGAGTAATGAGAAATGAGGGGAGAGGATCGAACCCGTGAGGGGGGGTCAAGTGAGTCAGAGTCGCTCCCGCAGGA</w:t>
      </w:r>
      <w:r w:rsidRPr="0033679A">
        <w:rPr>
          <w:rFonts w:ascii="Times New Roman" w:hAnsi="Times New Roman" w:cs="Times New Roman" w:hint="eastAsia"/>
          <w:color w:val="FF0000"/>
          <w:sz w:val="20"/>
          <w:szCs w:val="20"/>
        </w:rPr>
        <w:t>CTGTGAGGAGGAGGAAGACG</w:t>
      </w:r>
      <w:r w:rsidRPr="0033679A">
        <w:rPr>
          <w:rFonts w:ascii="Times New Roman" w:hAnsi="Times New Roman" w:cs="Times New Roman" w:hint="eastAsia"/>
          <w:sz w:val="20"/>
          <w:szCs w:val="20"/>
        </w:rPr>
        <w:t>TCACAAGAACTGAAGATAGGTGAGGAAGAGACAATCCCATCACAAAATCATCCCACACCAACCACTGCAAGAAACTATGATATTACACTGCAACATTTTCATGATTATTGTGCACCATGATCAAACTGTTTTCATTTAATTCCCAGGAGTCAATAGATTCTCATTCTGTGATACAGTAAGTGTTAATACTATAAAACAGCTGAGCTTCATTCAAATAAAACACATAATACACTTAGACCTGACACAAATATATTTTGGTCAAATCAAATGAATTCAGAAGAAC</w:t>
      </w:r>
    </w:p>
    <w:p w14:paraId="761F32B9" w14:textId="77777777" w:rsidR="00616C7C" w:rsidRPr="0033679A" w:rsidRDefault="00616C7C" w:rsidP="0033679A">
      <w:pPr>
        <w:pStyle w:val="a6"/>
        <w:rPr>
          <w:rFonts w:ascii="Times New Roman" w:hAnsi="Times New Roman" w:cs="Times New Roman"/>
          <w:b/>
          <w:sz w:val="20"/>
          <w:szCs w:val="20"/>
        </w:rPr>
      </w:pPr>
      <w:r w:rsidRPr="0033679A">
        <w:rPr>
          <w:rFonts w:ascii="Times New Roman" w:hAnsi="Times New Roman" w:cs="Times New Roman"/>
          <w:b/>
          <w:sz w:val="20"/>
          <w:szCs w:val="20"/>
        </w:rPr>
        <w:t>MA-SSR-67</w:t>
      </w:r>
    </w:p>
    <w:p w14:paraId="25E9E80F" w14:textId="77777777" w:rsidR="00616C7C" w:rsidRPr="0033679A" w:rsidRDefault="00616C7C" w:rsidP="0033679A">
      <w:pPr>
        <w:pStyle w:val="a6"/>
        <w:rPr>
          <w:rFonts w:ascii="Times New Roman" w:hAnsi="Times New Roman" w:cs="Times New Roman"/>
          <w:sz w:val="20"/>
          <w:szCs w:val="20"/>
        </w:rPr>
      </w:pPr>
      <w:r w:rsidRPr="0033679A">
        <w:rPr>
          <w:rFonts w:ascii="Times New Roman" w:hAnsi="Times New Roman" w:cs="Times New Roman" w:hint="eastAsia"/>
          <w:b/>
          <w:sz w:val="20"/>
          <w:szCs w:val="20"/>
        </w:rPr>
        <w:t>&gt;scaffold755367</w:t>
      </w:r>
    </w:p>
    <w:p w14:paraId="34C42468" w14:textId="1FD2C92C" w:rsidR="00616C7C" w:rsidRPr="008E1453" w:rsidRDefault="00616C7C" w:rsidP="0033679A">
      <w:pPr>
        <w:pStyle w:val="a6"/>
        <w:rPr>
          <w:rFonts w:ascii="Times New Roman" w:hAnsi="Times New Roman" w:cs="Times New Roman"/>
          <w:sz w:val="20"/>
          <w:szCs w:val="20"/>
        </w:rPr>
      </w:pPr>
      <w:r w:rsidRPr="0033679A">
        <w:rPr>
          <w:rFonts w:ascii="Times New Roman" w:hAnsi="Times New Roman" w:cs="Times New Roman" w:hint="eastAsia"/>
          <w:sz w:val="20"/>
          <w:szCs w:val="20"/>
        </w:rPr>
        <w:t>ACAAAAAACTGTTCTAAAACTCAACATTTTAATAGAAAAAACATTAAATTATCCAAAAAAGTTGTGCTTTTGGTTAATAGCCTTATTTTTTTAGGTTTAATTACACAGAATTCATGATAAATTAATGTATTTCATAAAATGTCATAAAACTGGGGCCCCCCTGGCACCATCTCGCGGTCCCTCTGTTGGCCCCGGCCCCCAGTTTGAAAACCACTGGCATAGCACGTTTAAATAAATGCAATACAAATCTATTATCTTAATAAATGCAGCAGCAGATGTTGAAATTGCTGCCTT</w:t>
      </w:r>
      <w:r w:rsidRPr="0033679A">
        <w:rPr>
          <w:rFonts w:ascii="Times New Roman" w:hAnsi="Times New Roman" w:cs="Times New Roman" w:hint="eastAsia"/>
          <w:color w:val="FF0000"/>
          <w:sz w:val="20"/>
          <w:szCs w:val="20"/>
        </w:rPr>
        <w:t>TTAGTGAAGGGAGGGTGTGG</w:t>
      </w:r>
      <w:r w:rsidRPr="0033679A">
        <w:rPr>
          <w:rFonts w:ascii="Times New Roman" w:hAnsi="Times New Roman" w:cs="Times New Roman" w:hint="eastAsia"/>
          <w:sz w:val="20"/>
          <w:szCs w:val="20"/>
        </w:rPr>
        <w:t>CTTGTACAGTGTTTTTTCTGTGTCATCCTTTGACCCGCATTTATGTATTTT</w:t>
      </w:r>
      <w:r w:rsidRPr="0033679A">
        <w:rPr>
          <w:rFonts w:ascii="Times New Roman" w:hAnsi="Times New Roman" w:cs="Times New Roman" w:hint="eastAsia"/>
          <w:b/>
          <w:sz w:val="20"/>
          <w:szCs w:val="20"/>
        </w:rPr>
        <w:t>TATTCTATTCTATTCTATTCTATTCTATTCTATTC</w:t>
      </w:r>
      <w:r w:rsidRPr="0033679A">
        <w:rPr>
          <w:rFonts w:ascii="Times New Roman" w:hAnsi="Times New Roman" w:cs="Times New Roman" w:hint="eastAsia"/>
          <w:sz w:val="20"/>
          <w:szCs w:val="20"/>
        </w:rPr>
        <w:t>NTAAAATGGCCTCTGGACTGTTCACATAACGAGAGAGATGATAAAATGTGAATAACATTGGATTTACAGTGGTGAAGAG</w:t>
      </w:r>
      <w:r w:rsidRPr="0033679A">
        <w:rPr>
          <w:rFonts w:ascii="Times New Roman" w:hAnsi="Times New Roman" w:cs="Times New Roman" w:hint="eastAsia"/>
          <w:color w:val="FF0000"/>
          <w:sz w:val="20"/>
          <w:szCs w:val="20"/>
        </w:rPr>
        <w:t>TTCAAAAGGTCCATCATGCA</w:t>
      </w:r>
      <w:r w:rsidRPr="0033679A">
        <w:rPr>
          <w:rFonts w:ascii="Times New Roman" w:hAnsi="Times New Roman" w:cs="Times New Roman" w:hint="eastAsia"/>
          <w:sz w:val="20"/>
          <w:szCs w:val="20"/>
        </w:rPr>
        <w:t>TTTATTATTTATTTGGGCGAAATGAATGAAACAATACAGCAATAAATATAAGCAACTCTTTTGATTCAATACAAGCCTTTATCAAGCACATTTGCAATCCACCTGCGGAAGTTCTTAAGTATAAATAATTAAGAATTATAAAAATCTCAAGTTAACAGCTGCAGTGCGCTTTATATGCATGCATTAGGAATTTTAGTCACATCATAAACACGTCAATAATCATTTGCATATGAAAATACATGGTGTAACAAG</w:t>
      </w:r>
    </w:p>
    <w:p w14:paraId="6A377DF8" w14:textId="504A7AC7" w:rsidR="003D0541" w:rsidRPr="0033679A" w:rsidRDefault="003D0541" w:rsidP="0033679A">
      <w:pPr>
        <w:pStyle w:val="a6"/>
        <w:rPr>
          <w:rFonts w:ascii="Times New Roman" w:hAnsi="Times New Roman" w:cs="Times New Roman"/>
          <w:b/>
          <w:sz w:val="20"/>
          <w:szCs w:val="20"/>
        </w:rPr>
      </w:pPr>
      <w:r w:rsidRPr="0033679A">
        <w:rPr>
          <w:rFonts w:ascii="Times New Roman" w:hAnsi="Times New Roman" w:cs="Times New Roman"/>
          <w:b/>
          <w:sz w:val="20"/>
          <w:szCs w:val="20"/>
        </w:rPr>
        <w:t>MA-SSR-6</w:t>
      </w:r>
      <w:r w:rsidRPr="0033679A">
        <w:rPr>
          <w:rFonts w:ascii="Times New Roman" w:hAnsi="Times New Roman" w:cs="Times New Roman" w:hint="eastAsia"/>
          <w:b/>
          <w:sz w:val="20"/>
          <w:szCs w:val="20"/>
        </w:rPr>
        <w:t>8</w:t>
      </w:r>
    </w:p>
    <w:p w14:paraId="6885F372" w14:textId="77777777" w:rsidR="003D0541" w:rsidRPr="0033679A" w:rsidRDefault="003D0541" w:rsidP="0033679A">
      <w:pPr>
        <w:pStyle w:val="a6"/>
        <w:rPr>
          <w:rFonts w:ascii="Times New Roman" w:hAnsi="Times New Roman" w:cs="Times New Roman"/>
          <w:b/>
          <w:sz w:val="20"/>
          <w:szCs w:val="20"/>
        </w:rPr>
      </w:pPr>
      <w:r w:rsidRPr="0033679A">
        <w:rPr>
          <w:rFonts w:ascii="Times New Roman" w:hAnsi="Times New Roman" w:cs="Times New Roman"/>
          <w:b/>
          <w:sz w:val="20"/>
          <w:szCs w:val="20"/>
        </w:rPr>
        <w:t>&gt;scaffold767455</w:t>
      </w:r>
    </w:p>
    <w:p w14:paraId="2B563284" w14:textId="747C4D16" w:rsidR="003D0541" w:rsidRPr="0033679A" w:rsidRDefault="003D0541" w:rsidP="0033679A">
      <w:pPr>
        <w:pStyle w:val="a6"/>
        <w:rPr>
          <w:rFonts w:ascii="Times New Roman" w:hAnsi="Times New Roman" w:cs="Times New Roman"/>
          <w:sz w:val="20"/>
          <w:szCs w:val="20"/>
        </w:rPr>
      </w:pPr>
      <w:r w:rsidRPr="0033679A">
        <w:rPr>
          <w:rFonts w:ascii="Times New Roman" w:hAnsi="Times New Roman" w:cs="Times New Roman"/>
          <w:sz w:val="20"/>
          <w:szCs w:val="20"/>
        </w:rPr>
        <w:t>ACGCACACAAAGGGATTTGTTTTAAAATATCGATAGTAGAGCTTGAAATATCGATACACTATTGTGAAAAGTTTTATCACAATAGTTAGCTGTATCGATATGTTTGCACAGCCCTAATAATGGGTTAA</w:t>
      </w:r>
      <w:r w:rsidRPr="0033679A">
        <w:rPr>
          <w:rFonts w:ascii="Times New Roman" w:hAnsi="Times New Roman" w:cs="Times New Roman"/>
          <w:color w:val="FF0000"/>
          <w:sz w:val="20"/>
          <w:szCs w:val="20"/>
        </w:rPr>
        <w:t>GCCATGTAGTGTTTGGTCCAT</w:t>
      </w:r>
      <w:r w:rsidRPr="0033679A">
        <w:rPr>
          <w:rFonts w:ascii="Times New Roman" w:hAnsi="Times New Roman" w:cs="Times New Roman"/>
          <w:sz w:val="20"/>
          <w:szCs w:val="20"/>
        </w:rPr>
        <w:t>ATTGCTGC</w:t>
      </w:r>
      <w:r w:rsidRPr="0033679A">
        <w:rPr>
          <w:rFonts w:ascii="Times New Roman" w:hAnsi="Times New Roman" w:cs="Times New Roman"/>
          <w:b/>
          <w:sz w:val="20"/>
          <w:szCs w:val="20"/>
        </w:rPr>
        <w:t>AAATAAAATAAAATAAAATAAAATAAAATAAAATA</w:t>
      </w:r>
      <w:r w:rsidRPr="0033679A">
        <w:rPr>
          <w:rFonts w:ascii="Times New Roman" w:hAnsi="Times New Roman" w:cs="Times New Roman"/>
          <w:sz w:val="20"/>
          <w:szCs w:val="20"/>
        </w:rPr>
        <w:t>AATACTTTTCCTTTTTTGTTTATCTAAAATGTCAACAAAAAAATTCTTTACTTTTTTTAAGCCAATGTGCTTTCACACGCTTTTACATTTTCTGCCATTTTCTGGCCGAATGGCCGTATATGACAGACAACGGGACAGTGACAACTACAGTAGCAGCGGAGGAGGTCGTTTGCAGT</w:t>
      </w:r>
      <w:r w:rsidRPr="0033679A">
        <w:rPr>
          <w:rFonts w:ascii="Times New Roman" w:hAnsi="Times New Roman" w:cs="Times New Roman"/>
          <w:color w:val="FF0000"/>
          <w:sz w:val="20"/>
          <w:szCs w:val="20"/>
        </w:rPr>
        <w:t>ACGGACCTGCAAAACGTAAC</w:t>
      </w:r>
      <w:r w:rsidRPr="0033679A">
        <w:rPr>
          <w:rFonts w:ascii="Times New Roman" w:hAnsi="Times New Roman" w:cs="Times New Roman"/>
          <w:sz w:val="20"/>
          <w:szCs w:val="20"/>
        </w:rPr>
        <w:t>TGTGACATCAATTGTACAACGTTAGCATATAGCATTAACTAGCATATAGTGCTAACTC</w:t>
      </w:r>
    </w:p>
    <w:p w14:paraId="63B58B1C" w14:textId="77777777" w:rsidR="00616C7C" w:rsidRPr="0033679A" w:rsidRDefault="00616C7C" w:rsidP="0033679A">
      <w:pPr>
        <w:pStyle w:val="a6"/>
        <w:rPr>
          <w:rFonts w:ascii="Times New Roman" w:hAnsi="Times New Roman" w:cs="Times New Roman"/>
          <w:b/>
          <w:sz w:val="20"/>
          <w:szCs w:val="20"/>
        </w:rPr>
      </w:pPr>
      <w:r w:rsidRPr="0033679A">
        <w:rPr>
          <w:rFonts w:ascii="Times New Roman" w:hAnsi="Times New Roman" w:cs="Times New Roman"/>
          <w:b/>
          <w:sz w:val="20"/>
          <w:szCs w:val="20"/>
        </w:rPr>
        <w:t>MA-SSR-69</w:t>
      </w:r>
    </w:p>
    <w:p w14:paraId="46A6AF80" w14:textId="77777777" w:rsidR="00616C7C" w:rsidRPr="0033679A" w:rsidRDefault="00616C7C" w:rsidP="0033679A">
      <w:pPr>
        <w:pStyle w:val="a6"/>
        <w:rPr>
          <w:rFonts w:ascii="Times New Roman" w:hAnsi="Times New Roman" w:cs="Times New Roman"/>
          <w:b/>
          <w:sz w:val="20"/>
          <w:szCs w:val="20"/>
        </w:rPr>
      </w:pPr>
      <w:r w:rsidRPr="0033679A">
        <w:rPr>
          <w:rFonts w:ascii="Times New Roman" w:hAnsi="Times New Roman" w:cs="Times New Roman" w:hint="eastAsia"/>
          <w:b/>
          <w:sz w:val="20"/>
          <w:szCs w:val="20"/>
        </w:rPr>
        <w:t>&gt;scaffold634523</w:t>
      </w:r>
    </w:p>
    <w:p w14:paraId="51ADDD68" w14:textId="5FA6365B" w:rsidR="00616C7C" w:rsidRPr="008E1453" w:rsidRDefault="00616C7C" w:rsidP="0033679A">
      <w:pPr>
        <w:pStyle w:val="a6"/>
        <w:rPr>
          <w:rFonts w:ascii="Times New Roman" w:hAnsi="Times New Roman" w:cs="Times New Roman"/>
          <w:b/>
          <w:sz w:val="20"/>
          <w:szCs w:val="20"/>
        </w:rPr>
      </w:pPr>
      <w:r w:rsidRPr="0033679A">
        <w:rPr>
          <w:rFonts w:ascii="Times New Roman" w:hAnsi="Times New Roman" w:cs="Times New Roman" w:hint="eastAsia"/>
          <w:sz w:val="20"/>
          <w:szCs w:val="20"/>
        </w:rPr>
        <w:t>GATATATTCAACAAGGACTAGTTAAACAACAGGATGGTAAGCTGAGAACTCATTTACTAAACACATCTACACAATCTGAATCATAATACCAACCTGATCAACTAAATATAACAAACACTTTAAACAAGCCACGTGTTTGAAAGAGATTTAATATTTTAATGGTTGATATATAAAAGAAATATACAACTACAACACAATGTTTTATAAAGAAGAAGTCTTGTTCAGTATTAAATTAACAGCTAATGTGTTC</w:t>
      </w:r>
      <w:r w:rsidRPr="0033679A">
        <w:rPr>
          <w:rFonts w:ascii="Times New Roman" w:hAnsi="Times New Roman" w:cs="Times New Roman" w:hint="eastAsia"/>
          <w:sz w:val="20"/>
          <w:szCs w:val="20"/>
        </w:rPr>
        <w:lastRenderedPageBreak/>
        <w:t>ATTTACACTTAACTTACATTCAAGTTGTCATGTATAGTTCACAGTTTGCAGTGTTTTGTTAATTGTTTTGTAGTATTTGTTGATGATGTACTTTATGTATACGGTCATACA</w:t>
      </w:r>
      <w:r w:rsidRPr="0033679A">
        <w:rPr>
          <w:rFonts w:ascii="Times New Roman" w:hAnsi="Times New Roman" w:cs="Times New Roman" w:hint="eastAsia"/>
          <w:color w:val="FF0000"/>
          <w:sz w:val="20"/>
          <w:szCs w:val="20"/>
        </w:rPr>
        <w:t>CGTCACCTGTAACTCTGGGTC</w:t>
      </w:r>
      <w:r w:rsidRPr="0033679A">
        <w:rPr>
          <w:rFonts w:ascii="Times New Roman" w:hAnsi="Times New Roman" w:cs="Times New Roman" w:hint="eastAsia"/>
          <w:sz w:val="20"/>
          <w:szCs w:val="20"/>
        </w:rPr>
        <w:t>AATTTCTTGTCCTCTTTCATAAAAGCTGTATTTTTTATCTTTTACCCATAAAACTGCAACTGAACTT</w:t>
      </w:r>
      <w:r w:rsidRPr="0033679A">
        <w:rPr>
          <w:rFonts w:ascii="Times New Roman" w:hAnsi="Times New Roman" w:cs="Times New Roman" w:hint="eastAsia"/>
          <w:b/>
          <w:sz w:val="20"/>
          <w:szCs w:val="20"/>
        </w:rPr>
        <w:t>ACAGACAGACAGACAGACAGACAGACAGACAGACAGACAG</w:t>
      </w:r>
      <w:r w:rsidRPr="0033679A">
        <w:rPr>
          <w:rFonts w:ascii="Times New Roman" w:hAnsi="Times New Roman" w:cs="Times New Roman" w:hint="eastAsia"/>
          <w:sz w:val="20"/>
          <w:szCs w:val="20"/>
        </w:rPr>
        <w:t>TCCACCGTCTGCAATGATTTTAAGTGATTTGATTTCCATAAATATACCTGACAAAATGTTGTCAAGAAACTAAATTTGACAGAGACGG</w:t>
      </w:r>
      <w:r w:rsidRPr="0033679A">
        <w:rPr>
          <w:rFonts w:ascii="Times New Roman" w:hAnsi="Times New Roman" w:cs="Times New Roman" w:hint="eastAsia"/>
          <w:color w:val="FF0000"/>
          <w:sz w:val="20"/>
          <w:szCs w:val="20"/>
        </w:rPr>
        <w:t>CGGCCTCAATATTCTGTTTG</w:t>
      </w:r>
      <w:r w:rsidRPr="0033679A">
        <w:rPr>
          <w:rFonts w:ascii="Times New Roman" w:hAnsi="Times New Roman" w:cs="Times New Roman" w:hint="eastAsia"/>
          <w:sz w:val="20"/>
          <w:szCs w:val="20"/>
        </w:rPr>
        <w:t>TTCATTTAGTCATCATCTCAGCTCACAGATTTCTGTAGTTTTGTTTACCTTCATGTTAGGAACCGCAAACATGTTTTAAATTTTTCTCATCAAATTAATTATGCATTTAAGTTATACATACACTGCTGGATAAATAAGAATATCTGAAGTGCACCAAAGCTTAGGGTCGGGTGCTTTGACAGATTGTAATGTTTAAGTGAATCCAGATGTTTTCTCA</w:t>
      </w:r>
    </w:p>
    <w:p w14:paraId="1613B5DA" w14:textId="77777777" w:rsidR="00616C7C" w:rsidRPr="0033679A" w:rsidRDefault="00616C7C" w:rsidP="0033679A">
      <w:pPr>
        <w:pStyle w:val="a6"/>
        <w:rPr>
          <w:rFonts w:ascii="Times New Roman" w:hAnsi="Times New Roman" w:cs="Times New Roman"/>
          <w:b/>
          <w:sz w:val="20"/>
          <w:szCs w:val="20"/>
        </w:rPr>
      </w:pPr>
      <w:r w:rsidRPr="0033679A">
        <w:rPr>
          <w:rFonts w:ascii="Times New Roman" w:hAnsi="Times New Roman" w:cs="Times New Roman"/>
          <w:b/>
          <w:sz w:val="20"/>
          <w:szCs w:val="20"/>
        </w:rPr>
        <w:t>MA-SSR-70</w:t>
      </w:r>
    </w:p>
    <w:p w14:paraId="22E3EA68" w14:textId="77777777" w:rsidR="00E11CB8" w:rsidRPr="0033679A" w:rsidRDefault="00E11CB8" w:rsidP="0033679A">
      <w:pPr>
        <w:pStyle w:val="a6"/>
        <w:rPr>
          <w:rFonts w:ascii="Times New Roman" w:hAnsi="Times New Roman" w:cs="Times New Roman"/>
          <w:b/>
          <w:sz w:val="20"/>
          <w:szCs w:val="20"/>
        </w:rPr>
      </w:pPr>
      <w:r w:rsidRPr="0033679A">
        <w:rPr>
          <w:rFonts w:ascii="Times New Roman" w:hAnsi="Times New Roman" w:cs="Times New Roman" w:hint="eastAsia"/>
          <w:b/>
          <w:sz w:val="20"/>
          <w:szCs w:val="20"/>
        </w:rPr>
        <w:t>&gt;scaffold398107</w:t>
      </w:r>
    </w:p>
    <w:p w14:paraId="76776362" w14:textId="6F36A237" w:rsidR="00E11CB8" w:rsidRPr="0033679A" w:rsidRDefault="00E11CB8" w:rsidP="0033679A">
      <w:pPr>
        <w:rPr>
          <w:rFonts w:ascii="Times New Roman" w:eastAsia="宋体" w:hAnsi="Times New Roman" w:cs="Times New Roman"/>
          <w:sz w:val="20"/>
          <w:szCs w:val="20"/>
        </w:rPr>
      </w:pPr>
      <w:r w:rsidRPr="0033679A">
        <w:rPr>
          <w:rFonts w:ascii="Times New Roman" w:eastAsia="宋体" w:hAnsi="Times New Roman" w:cs="Times New Roman" w:hint="eastAsia"/>
          <w:sz w:val="20"/>
          <w:szCs w:val="20"/>
        </w:rPr>
        <w:t>ATCTTCGCTTGCATTCATTCACTGTAAAAAAAGAAATATGTATATATAAATATTTATTTATGTTTATATAATACAATATTACAACTAACACTTCTGAATTTCTTTTACAGATATCTTGCAACTTGGGAGAGTTTTACCAGCCTGGCATTCCAGTATTGAT</w:t>
      </w:r>
      <w:r w:rsidRPr="0033679A">
        <w:rPr>
          <w:rFonts w:ascii="Times New Roman" w:eastAsia="宋体" w:hAnsi="Times New Roman" w:cs="Times New Roman" w:hint="eastAsia"/>
          <w:color w:val="FF0000"/>
          <w:sz w:val="20"/>
          <w:szCs w:val="20"/>
        </w:rPr>
        <w:t>TAGGGATAAGCACCGACCTG</w:t>
      </w:r>
      <w:r w:rsidRPr="0033679A">
        <w:rPr>
          <w:rFonts w:ascii="Times New Roman" w:eastAsia="宋体" w:hAnsi="Times New Roman" w:cs="Times New Roman" w:hint="eastAsia"/>
          <w:sz w:val="20"/>
          <w:szCs w:val="20"/>
        </w:rPr>
        <w:t>CAAAGCCATTGAGAGTGAAATGATGGCCCGTGTACACGGACAATAAAGTG</w:t>
      </w:r>
      <w:r w:rsidRPr="0033679A">
        <w:rPr>
          <w:rFonts w:ascii="Times New Roman" w:eastAsia="宋体" w:hAnsi="Times New Roman" w:cs="Times New Roman" w:hint="eastAsia"/>
          <w:b/>
          <w:sz w:val="20"/>
          <w:szCs w:val="20"/>
        </w:rPr>
        <w:t>CTATCTATCTATCTATCTATCTATCTATCTATCTATCTATCTATCTATCTATCTATCTTTCTATCTATCTAT</w:t>
      </w:r>
      <w:r w:rsidRPr="0033679A">
        <w:rPr>
          <w:rFonts w:ascii="Times New Roman" w:eastAsia="宋体" w:hAnsi="Times New Roman" w:cs="Times New Roman" w:hint="eastAsia"/>
          <w:sz w:val="20"/>
          <w:szCs w:val="20"/>
        </w:rPr>
        <w:t>CTGTCACCCCTCTTGGATGTCC</w:t>
      </w:r>
      <w:r w:rsidRPr="0033679A">
        <w:rPr>
          <w:rFonts w:ascii="Times New Roman" w:eastAsia="宋体" w:hAnsi="Times New Roman" w:cs="Times New Roman" w:hint="eastAsia"/>
          <w:color w:val="FF0000"/>
          <w:sz w:val="20"/>
          <w:szCs w:val="20"/>
        </w:rPr>
        <w:t>GTGAACGTGCCAAAAAGGTT</w:t>
      </w:r>
      <w:r w:rsidRPr="0033679A">
        <w:rPr>
          <w:rFonts w:ascii="Times New Roman" w:eastAsia="宋体" w:hAnsi="Times New Roman" w:cs="Times New Roman" w:hint="eastAsia"/>
          <w:sz w:val="20"/>
          <w:szCs w:val="20"/>
        </w:rPr>
        <w:t>CAATGTATGAACGTCTGTTTGGTTCACCCTATGGGCGTCTGTGGACGTGCAGTACACAGCAGTGAAGAACACAGAGACACTGTGACATGTTTGACGCTGTGAGTATGAAAGGAACATGTTTTATATTGACCAAATTTAATGTGTTAATGTATCTTT</w:t>
      </w:r>
    </w:p>
    <w:p w14:paraId="66C89416" w14:textId="77777777" w:rsidR="00616C7C" w:rsidRPr="00E11CB8" w:rsidRDefault="00616C7C" w:rsidP="00E11CB8">
      <w:pPr>
        <w:pStyle w:val="a6"/>
        <w:ind w:leftChars="-200" w:left="-420"/>
        <w:rPr>
          <w:rFonts w:ascii="Times New Roman" w:hAnsi="Times New Roman" w:cs="Times New Roman"/>
        </w:rPr>
      </w:pPr>
    </w:p>
    <w:sectPr w:rsidR="00616C7C" w:rsidRPr="00E11CB8" w:rsidSect="00CD300F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/>
      <w:pgMar w:top="1247" w:right="1797" w:bottom="1440" w:left="1797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AA9C6EA" w14:textId="77777777" w:rsidR="009D688F" w:rsidRDefault="009D688F" w:rsidP="00C83FBA">
      <w:r>
        <w:separator/>
      </w:r>
    </w:p>
  </w:endnote>
  <w:endnote w:type="continuationSeparator" w:id="0">
    <w:p w14:paraId="6D18BCF8" w14:textId="77777777" w:rsidR="009D688F" w:rsidRDefault="009D688F" w:rsidP="00C83F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D0EA17" w14:textId="77777777" w:rsidR="00773E02" w:rsidRDefault="00773E02">
    <w:pPr>
      <w:pStyle w:val="a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2BA9051" w14:textId="77777777" w:rsidR="00773E02" w:rsidRDefault="00773E02">
    <w:pPr>
      <w:pStyle w:val="a4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F23635" w14:textId="77777777" w:rsidR="00773E02" w:rsidRDefault="00773E02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F0026A9" w14:textId="77777777" w:rsidR="009D688F" w:rsidRDefault="009D688F" w:rsidP="00C83FBA">
      <w:r>
        <w:separator/>
      </w:r>
    </w:p>
  </w:footnote>
  <w:footnote w:type="continuationSeparator" w:id="0">
    <w:p w14:paraId="5684F135" w14:textId="77777777" w:rsidR="009D688F" w:rsidRDefault="009D688F" w:rsidP="00C83FB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136545A" w14:textId="77777777" w:rsidR="00773E02" w:rsidRDefault="00773E02" w:rsidP="00CD300F">
    <w:pPr>
      <w:pStyle w:val="a3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975BC42" w14:textId="77777777" w:rsidR="00773E02" w:rsidRDefault="00773E02" w:rsidP="00CD300F">
    <w:pPr>
      <w:pStyle w:val="a3"/>
      <w:pBdr>
        <w:bottom w:val="none" w:sz="0" w:space="0" w:color="auto"/>
      </w:pBd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833AA82" w14:textId="77777777" w:rsidR="00773E02" w:rsidRDefault="00773E02">
    <w:pPr>
      <w:pStyle w:val="a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2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yMDKxMDczMbYwMbJQ0lEKTi0uzszPAykwtKgFADUjCEgtAAAA"/>
  </w:docVars>
  <w:rsids>
    <w:rsidRoot w:val="00141FA2"/>
    <w:rsid w:val="0003128D"/>
    <w:rsid w:val="00070963"/>
    <w:rsid w:val="00086F87"/>
    <w:rsid w:val="00087869"/>
    <w:rsid w:val="001278A4"/>
    <w:rsid w:val="00141FA2"/>
    <w:rsid w:val="00187BAC"/>
    <w:rsid w:val="00194E15"/>
    <w:rsid w:val="001A4CEB"/>
    <w:rsid w:val="001B3124"/>
    <w:rsid w:val="00203BBD"/>
    <w:rsid w:val="002905C6"/>
    <w:rsid w:val="0033679A"/>
    <w:rsid w:val="00361872"/>
    <w:rsid w:val="0037421D"/>
    <w:rsid w:val="00390DB0"/>
    <w:rsid w:val="003A1677"/>
    <w:rsid w:val="003D01EC"/>
    <w:rsid w:val="003D0541"/>
    <w:rsid w:val="003D1DD6"/>
    <w:rsid w:val="003F0F34"/>
    <w:rsid w:val="004316FA"/>
    <w:rsid w:val="00484373"/>
    <w:rsid w:val="004E619B"/>
    <w:rsid w:val="00507B29"/>
    <w:rsid w:val="005421F0"/>
    <w:rsid w:val="00543727"/>
    <w:rsid w:val="0054619B"/>
    <w:rsid w:val="00547A9C"/>
    <w:rsid w:val="0059104A"/>
    <w:rsid w:val="005B03EB"/>
    <w:rsid w:val="005E49B9"/>
    <w:rsid w:val="00603527"/>
    <w:rsid w:val="00606C8A"/>
    <w:rsid w:val="00616C7C"/>
    <w:rsid w:val="00657B58"/>
    <w:rsid w:val="00687410"/>
    <w:rsid w:val="00692D9D"/>
    <w:rsid w:val="006B70D1"/>
    <w:rsid w:val="00765859"/>
    <w:rsid w:val="00773E02"/>
    <w:rsid w:val="00785DEC"/>
    <w:rsid w:val="007C2E03"/>
    <w:rsid w:val="00853460"/>
    <w:rsid w:val="008545AC"/>
    <w:rsid w:val="00857C27"/>
    <w:rsid w:val="00871EB7"/>
    <w:rsid w:val="008E1453"/>
    <w:rsid w:val="009073D3"/>
    <w:rsid w:val="0093013B"/>
    <w:rsid w:val="009455F3"/>
    <w:rsid w:val="009612D3"/>
    <w:rsid w:val="009D688F"/>
    <w:rsid w:val="009F7EC2"/>
    <w:rsid w:val="00A06100"/>
    <w:rsid w:val="00A1755B"/>
    <w:rsid w:val="00A950CE"/>
    <w:rsid w:val="00AD6648"/>
    <w:rsid w:val="00B15C61"/>
    <w:rsid w:val="00B403FC"/>
    <w:rsid w:val="00B462F0"/>
    <w:rsid w:val="00BC1A7F"/>
    <w:rsid w:val="00BC5CE0"/>
    <w:rsid w:val="00BD77DF"/>
    <w:rsid w:val="00C048B1"/>
    <w:rsid w:val="00C50ED5"/>
    <w:rsid w:val="00C5396E"/>
    <w:rsid w:val="00C753EB"/>
    <w:rsid w:val="00C83FBA"/>
    <w:rsid w:val="00CA7DBA"/>
    <w:rsid w:val="00CD300F"/>
    <w:rsid w:val="00D5271D"/>
    <w:rsid w:val="00D6217F"/>
    <w:rsid w:val="00DB1559"/>
    <w:rsid w:val="00DD6D52"/>
    <w:rsid w:val="00E11CB8"/>
    <w:rsid w:val="00E91CB4"/>
    <w:rsid w:val="00EA4319"/>
    <w:rsid w:val="00EC63AC"/>
    <w:rsid w:val="00F51EFF"/>
    <w:rsid w:val="00F738C3"/>
    <w:rsid w:val="00F762F4"/>
    <w:rsid w:val="00F812E6"/>
    <w:rsid w:val="00F91DEA"/>
    <w:rsid w:val="00F94B93"/>
    <w:rsid w:val="00FF29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686A33"/>
  <w15:chartTrackingRefBased/>
  <w15:docId w15:val="{2ED77479-85B8-4F2B-8988-D97D9B7E86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C83FB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C83FBA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C83FB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C83FBA"/>
    <w:rPr>
      <w:sz w:val="18"/>
      <w:szCs w:val="18"/>
    </w:rPr>
  </w:style>
  <w:style w:type="paragraph" w:styleId="a5">
    <w:name w:val="Normal (Web)"/>
    <w:basedOn w:val="a"/>
    <w:uiPriority w:val="99"/>
    <w:unhideWhenUsed/>
    <w:rsid w:val="00C50ED5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6">
    <w:name w:val="Plain Text"/>
    <w:basedOn w:val="a"/>
    <w:link w:val="Char1"/>
    <w:uiPriority w:val="99"/>
    <w:unhideWhenUsed/>
    <w:rsid w:val="00616C7C"/>
    <w:rPr>
      <w:rFonts w:ascii="宋体" w:eastAsia="宋体" w:hAnsi="Courier New" w:cs="Courier New"/>
      <w:szCs w:val="21"/>
    </w:rPr>
  </w:style>
  <w:style w:type="character" w:customStyle="1" w:styleId="Char1">
    <w:name w:val="纯文本 Char"/>
    <w:basedOn w:val="a0"/>
    <w:link w:val="a6"/>
    <w:uiPriority w:val="99"/>
    <w:rsid w:val="00616C7C"/>
    <w:rPr>
      <w:rFonts w:ascii="宋体" w:eastAsia="宋体" w:hAnsi="Courier New" w:cs="Courier New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166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0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43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56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07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37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74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21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3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37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24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57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07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0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9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1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61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60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07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00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36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24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86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73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50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72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60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5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4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0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5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77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69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25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06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57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9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43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29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43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7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27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10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07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1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eader" Target="header2.xml"/><Relationship Id="rId3" Type="http://schemas.openxmlformats.org/officeDocument/2006/relationships/settings" Target="settings.xml"/><Relationship Id="rId21" Type="http://schemas.openxmlformats.org/officeDocument/2006/relationships/header" Target="header3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AB6746-383B-4F29-9DB6-4AA09B3413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2</TotalTime>
  <Pages>12</Pages>
  <Words>2856</Words>
  <Characters>16282</Characters>
  <Application>Microsoft Office Word</Application>
  <DocSecurity>0</DocSecurity>
  <Lines>135</Lines>
  <Paragraphs>38</Paragraphs>
  <ScaleCrop>false</ScaleCrop>
  <Company/>
  <LinksUpToDate>false</LinksUpToDate>
  <CharactersWithSpaces>191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ang GY</dc:creator>
  <cp:keywords/>
  <dc:description/>
  <cp:lastModifiedBy>Guiyun Huang</cp:lastModifiedBy>
  <cp:revision>82</cp:revision>
  <dcterms:created xsi:type="dcterms:W3CDTF">2020-11-30T09:34:00Z</dcterms:created>
  <dcterms:modified xsi:type="dcterms:W3CDTF">2021-07-28T10:59:00Z</dcterms:modified>
</cp:coreProperties>
</file>